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C3BC3B" w14:textId="0F145157" w:rsidR="004A2120" w:rsidRDefault="00E867E9" w:rsidP="00E11F98">
      <w:pPr>
        <w:pStyle w:val="Title"/>
      </w:pPr>
      <w:r>
        <w:t>Previous Project Evaluation Form</w:t>
      </w:r>
    </w:p>
    <w:p w14:paraId="1E18D437" w14:textId="77777777" w:rsidR="00E11F98" w:rsidRDefault="00E11F98" w:rsidP="00E11F98">
      <w:pPr>
        <w:pStyle w:val="Subtitle"/>
      </w:pPr>
      <w:r>
        <w:t>Questionnaire for Evaluation of Previous Project Award</w:t>
      </w:r>
    </w:p>
    <w:p w14:paraId="3991FEF9" w14:textId="24224733" w:rsidR="00E11F98" w:rsidRDefault="00E11F98" w:rsidP="00E11F98">
      <w:r>
        <w:t xml:space="preserve">The purpose of this </w:t>
      </w:r>
      <w:r w:rsidR="00E867E9">
        <w:t>evaluation form</w:t>
      </w:r>
      <w:r>
        <w:t xml:space="preserve"> is to provide information to the California Energy Commission</w:t>
      </w:r>
      <w:r w:rsidR="00E867E9">
        <w:t xml:space="preserve"> (</w:t>
      </w:r>
      <w:r w:rsidR="00E564E9">
        <w:t>CEC</w:t>
      </w:r>
      <w:r w:rsidR="00E867E9">
        <w:t>)</w:t>
      </w:r>
      <w:r>
        <w:t xml:space="preserve"> on the applicant’s previous funding award. The information provided in this questionnaire will be used by </w:t>
      </w:r>
      <w:r w:rsidR="00E564E9">
        <w:t xml:space="preserve">CEC </w:t>
      </w:r>
      <w:r>
        <w:t>staff in the technical scoring of proposals received for the BRIDGE funding opportunity</w:t>
      </w:r>
      <w:r w:rsidR="00E867E9">
        <w:t>, GFO-</w:t>
      </w:r>
      <w:r w:rsidR="003132E7">
        <w:t>20</w:t>
      </w:r>
      <w:r w:rsidR="00E867E9">
        <w:t>-</w:t>
      </w:r>
      <w:r w:rsidR="00E564E9">
        <w:t>301</w:t>
      </w:r>
      <w:r>
        <w:t xml:space="preserve"> released by the </w:t>
      </w:r>
      <w:r w:rsidR="00E564E9">
        <w:t>CEC</w:t>
      </w:r>
      <w:r>
        <w:t>.</w:t>
      </w:r>
    </w:p>
    <w:p w14:paraId="30EF6AC1" w14:textId="348C6609" w:rsidR="00E11F98" w:rsidRDefault="00E11F98" w:rsidP="00E11F98">
      <w:bookmarkStart w:id="0" w:name="_Hlk50213704"/>
      <w:r>
        <w:t xml:space="preserve">It is the responsibility of the BRIDGE applicant to ensure that </w:t>
      </w:r>
      <w:r w:rsidR="00CB06F7">
        <w:t xml:space="preserve">the project performance metrics submitted in this form is verified either </w:t>
      </w:r>
      <w:r w:rsidR="00ED1DD6">
        <w:t xml:space="preserve">by </w:t>
      </w:r>
      <w:r w:rsidR="00D664A9">
        <w:t>a publicly available Final Project Report</w:t>
      </w:r>
      <w:r w:rsidR="00DC011D">
        <w:t xml:space="preserve"> or the emailed confirmation</w:t>
      </w:r>
      <w:r w:rsidR="009B2E42">
        <w:t xml:space="preserve"> </w:t>
      </w:r>
      <w:r w:rsidR="009B2E42" w:rsidRPr="00D146B0">
        <w:rPr>
          <w:b/>
          <w:bCs/>
          <w:u w:val="single"/>
        </w:rPr>
        <w:t>(follow the instructions of Section 4)</w:t>
      </w:r>
      <w:r w:rsidR="00DC011D">
        <w:t xml:space="preserve"> of </w:t>
      </w:r>
      <w:r w:rsidR="00945E5E">
        <w:t>the government project manager.</w:t>
      </w:r>
      <w:r>
        <w:t xml:space="preserve"> Applications for which the </w:t>
      </w:r>
      <w:r w:rsidR="00E564E9">
        <w:t>CEC</w:t>
      </w:r>
      <w:r>
        <w:t xml:space="preserve"> has not received a completed and </w:t>
      </w:r>
      <w:r w:rsidR="00945E5E">
        <w:t>verified</w:t>
      </w:r>
      <w:r>
        <w:t xml:space="preserve"> questionnaire by the application due date will be disqualified.</w:t>
      </w:r>
    </w:p>
    <w:bookmarkEnd w:id="0"/>
    <w:p w14:paraId="6BDF2ED9" w14:textId="77777777" w:rsidR="00E11F98" w:rsidRDefault="00E11F98" w:rsidP="087C8EA6">
      <w:pPr>
        <w:pStyle w:val="Heading1"/>
        <w:rPr>
          <w:color w:val="auto"/>
        </w:rPr>
      </w:pPr>
      <w:r w:rsidRPr="087C8EA6">
        <w:rPr>
          <w:color w:val="auto"/>
        </w:rPr>
        <w:t>Instructions for BRIDGE funding applicants</w:t>
      </w:r>
    </w:p>
    <w:p w14:paraId="6C1538A2" w14:textId="6B7F717F" w:rsidR="00E11F98" w:rsidRDefault="00E867E9" w:rsidP="00E11F98">
      <w:pPr>
        <w:pStyle w:val="ListParagraph"/>
        <w:numPr>
          <w:ilvl w:val="0"/>
          <w:numId w:val="1"/>
        </w:numPr>
      </w:pPr>
      <w:r>
        <w:t>Complete</w:t>
      </w:r>
      <w:r w:rsidR="00411999">
        <w:t xml:space="preserve"> all</w:t>
      </w:r>
      <w:r>
        <w:t xml:space="preserve"> </w:t>
      </w:r>
      <w:r w:rsidR="00411999">
        <w:t>sections</w:t>
      </w:r>
      <w:r>
        <w:t xml:space="preserve"> of this form</w:t>
      </w:r>
      <w:r w:rsidR="00E11F98">
        <w:t>.</w:t>
      </w:r>
    </w:p>
    <w:p w14:paraId="052A9E29" w14:textId="670AC7C3" w:rsidR="00E11F98" w:rsidRDefault="00E11F98" w:rsidP="00E11F98">
      <w:pPr>
        <w:pStyle w:val="ListParagraph"/>
        <w:numPr>
          <w:ilvl w:val="0"/>
          <w:numId w:val="1"/>
        </w:numPr>
      </w:pPr>
      <w:r>
        <w:t xml:space="preserve">Email the </w:t>
      </w:r>
      <w:r w:rsidR="00E867E9">
        <w:t>form</w:t>
      </w:r>
      <w:r>
        <w:t xml:space="preserve"> to </w:t>
      </w:r>
      <w:hyperlink r:id="rId10">
        <w:r w:rsidR="00324286" w:rsidRPr="087C8EA6">
          <w:rPr>
            <w:rStyle w:val="Hyperlink"/>
          </w:rPr>
          <w:t>BRIDGE@energy.ca.gov</w:t>
        </w:r>
      </w:hyperlink>
      <w:r w:rsidR="00324286">
        <w:t xml:space="preserve"> .</w:t>
      </w:r>
      <w:r>
        <w:br/>
        <w:t>Note: BRIDGE applican</w:t>
      </w:r>
      <w:r w:rsidR="00E867E9">
        <w:t xml:space="preserve">ts should not send this form </w:t>
      </w:r>
      <w:r>
        <w:t xml:space="preserve">to </w:t>
      </w:r>
      <w:r w:rsidR="00E564E9">
        <w:t>CEC</w:t>
      </w:r>
      <w:r w:rsidR="00E867E9">
        <w:t xml:space="preserve"> staff</w:t>
      </w:r>
      <w:r>
        <w:t xml:space="preserve"> to complete and sign unless the </w:t>
      </w:r>
      <w:r w:rsidR="00E564E9">
        <w:t>CEC</w:t>
      </w:r>
      <w:r>
        <w:t xml:space="preserve"> is the agency that funded the previous award.</w:t>
      </w:r>
    </w:p>
    <w:p w14:paraId="4F022F62" w14:textId="737F8E6A" w:rsidR="00E11F98" w:rsidRDefault="00724A9B" w:rsidP="00E11F98">
      <w:pPr>
        <w:pStyle w:val="ListParagraph"/>
        <w:numPr>
          <w:ilvl w:val="0"/>
          <w:numId w:val="1"/>
        </w:numPr>
      </w:pPr>
      <w:r>
        <w:t>If verification is needed by the government project manager, f</w:t>
      </w:r>
      <w:r w:rsidR="00E11F98">
        <w:t xml:space="preserve">ollow-up with the </w:t>
      </w:r>
      <w:r w:rsidR="000F660E">
        <w:t xml:space="preserve">previous funding agency to ensure </w:t>
      </w:r>
      <w:r>
        <w:t>verification is sent</w:t>
      </w:r>
      <w:r w:rsidR="000F660E">
        <w:t>.</w:t>
      </w:r>
    </w:p>
    <w:p w14:paraId="5A68CD7C" w14:textId="77777777" w:rsidR="00A51F32" w:rsidRDefault="00A51F32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2FDC71FB" w14:textId="704D23F1" w:rsidR="004A52A2" w:rsidRDefault="004A52A2" w:rsidP="00F35CAF">
      <w:pPr>
        <w:pStyle w:val="Heading1"/>
      </w:pPr>
      <w:r>
        <w:lastRenderedPageBreak/>
        <w:t>Section I – Applicant Information</w:t>
      </w:r>
    </w:p>
    <w:p w14:paraId="370D8393" w14:textId="2D6C87A9" w:rsidR="0058499F" w:rsidRPr="0058499F" w:rsidRDefault="0058499F" w:rsidP="0058499F">
      <w:pPr>
        <w:pStyle w:val="ListParagraph"/>
        <w:numPr>
          <w:ilvl w:val="0"/>
          <w:numId w:val="3"/>
        </w:numPr>
      </w:pPr>
      <w:r>
        <w:t xml:space="preserve">Please enter the following information below regarding your proposed application to the </w:t>
      </w:r>
      <w:r w:rsidR="00E564E9">
        <w:t>CEC</w:t>
      </w:r>
      <w:r>
        <w:t>’s BRIDGE funding opportunity:</w:t>
      </w:r>
    </w:p>
    <w:tbl>
      <w:tblPr>
        <w:tblStyle w:val="ListTable2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80" w:firstRow="0" w:lastRow="0" w:firstColumn="1" w:lastColumn="0" w:noHBand="0" w:noVBand="1"/>
        <w:tblCaption w:val="Application Information"/>
      </w:tblPr>
      <w:tblGrid>
        <w:gridCol w:w="4675"/>
        <w:gridCol w:w="4675"/>
      </w:tblGrid>
      <w:tr w:rsidR="004A52A2" w14:paraId="7DBD9E7F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C7D6CA1" w14:textId="77777777" w:rsidR="004A52A2" w:rsidRDefault="004A52A2" w:rsidP="004A52A2">
            <w:r>
              <w:t>Applicant Organization:</w:t>
            </w:r>
          </w:p>
        </w:tc>
        <w:tc>
          <w:tcPr>
            <w:tcW w:w="4675" w:type="dxa"/>
          </w:tcPr>
          <w:p w14:paraId="12BD283E" w14:textId="77777777" w:rsidR="004A52A2" w:rsidRDefault="00D46413" w:rsidP="004A52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1348371221"/>
                <w:placeholder>
                  <w:docPart w:val="F7F04CEB89A94A79B6251E57E3B4C02D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4A52A2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4A52A2" w14:paraId="040E2BDB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E767561" w14:textId="77777777" w:rsidR="004A52A2" w:rsidRDefault="004A52A2" w:rsidP="004A52A2">
            <w:r>
              <w:t>Primary Contact Person:</w:t>
            </w:r>
          </w:p>
        </w:tc>
        <w:tc>
          <w:tcPr>
            <w:tcW w:w="4675" w:type="dxa"/>
          </w:tcPr>
          <w:p w14:paraId="51820532" w14:textId="77777777" w:rsidR="004A52A2" w:rsidRDefault="00D46413" w:rsidP="004A52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-734459187"/>
                <w:placeholder>
                  <w:docPart w:val="48ACE05B771E420AB5C05AB27D5DE0B0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4A52A2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4A52A2" w14:paraId="4FA3B853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EB5181F" w14:textId="77777777" w:rsidR="004A52A2" w:rsidRDefault="004A52A2" w:rsidP="004A52A2">
            <w:r>
              <w:t>Email:</w:t>
            </w:r>
          </w:p>
        </w:tc>
        <w:tc>
          <w:tcPr>
            <w:tcW w:w="4675" w:type="dxa"/>
          </w:tcPr>
          <w:p w14:paraId="746B3380" w14:textId="77777777" w:rsidR="004A52A2" w:rsidRDefault="00D46413" w:rsidP="004A52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-1476292321"/>
                <w:placeholder>
                  <w:docPart w:val="F459F210AC3A43B490A13EA3F2C87B10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4A52A2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4A52A2" w14:paraId="4DAC32FE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6E327AF" w14:textId="77777777" w:rsidR="004A52A2" w:rsidRDefault="004A52A2" w:rsidP="004A52A2">
            <w:r>
              <w:t>Phone Number:</w:t>
            </w:r>
          </w:p>
        </w:tc>
        <w:tc>
          <w:tcPr>
            <w:tcW w:w="4675" w:type="dxa"/>
          </w:tcPr>
          <w:p w14:paraId="6376551D" w14:textId="77777777" w:rsidR="004A52A2" w:rsidRDefault="00D46413" w:rsidP="004A52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2041549925"/>
                <w:placeholder>
                  <w:docPart w:val="798A397501754CD1B3802411291B75B7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4A52A2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4A52A2" w14:paraId="3198D20B" w14:textId="77777777" w:rsidTr="001532CA">
        <w:trPr>
          <w:trHeight w:val="152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622D24F8" w14:textId="77777777" w:rsidR="004A52A2" w:rsidRDefault="004A52A2" w:rsidP="004A52A2">
            <w:r>
              <w:t>If your organization was not the recipient of the previously funded award, please provide a brief description of your relationship to the technology and the previous recipient:</w:t>
            </w:r>
          </w:p>
          <w:p w14:paraId="78F0311B" w14:textId="498DAE25" w:rsidR="004A52A2" w:rsidRDefault="00D46413" w:rsidP="004A52A2">
            <w:sdt>
              <w:sdtPr>
                <w:rPr>
                  <w:color w:val="2B579A"/>
                  <w:shd w:val="clear" w:color="auto" w:fill="E6E6E6"/>
                </w:rPr>
                <w:id w:val="-723753297"/>
                <w:placeholder>
                  <w:docPart w:val="DC4D88F2AB9446BDAD37B2C3E32A4D48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4A52A2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</w:tbl>
    <w:p w14:paraId="4EBEC5F0" w14:textId="77777777" w:rsidR="000F660E" w:rsidRDefault="000F660E" w:rsidP="004A52A2"/>
    <w:p w14:paraId="07BC6F25" w14:textId="77777777" w:rsidR="0058499F" w:rsidRDefault="0058499F" w:rsidP="0058499F">
      <w:pPr>
        <w:pStyle w:val="ListParagraph"/>
        <w:numPr>
          <w:ilvl w:val="0"/>
          <w:numId w:val="3"/>
        </w:numPr>
      </w:pPr>
      <w:r>
        <w:t>Please enter the following information regarding the previously funded award:</w:t>
      </w:r>
    </w:p>
    <w:tbl>
      <w:tblPr>
        <w:tblStyle w:val="ListTable2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80" w:firstRow="0" w:lastRow="0" w:firstColumn="1" w:lastColumn="0" w:noHBand="0" w:noVBand="1"/>
        <w:tblCaption w:val="Previous Funded Award"/>
        <w:tblDescription w:val="Information"/>
      </w:tblPr>
      <w:tblGrid>
        <w:gridCol w:w="4675"/>
        <w:gridCol w:w="4675"/>
      </w:tblGrid>
      <w:tr w:rsidR="0058499F" w14:paraId="0A607139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3008195" w14:textId="77777777" w:rsidR="0058499F" w:rsidRDefault="0058499F" w:rsidP="002337E4">
            <w:r>
              <w:t>Project Agreement Number:</w:t>
            </w:r>
          </w:p>
        </w:tc>
        <w:tc>
          <w:tcPr>
            <w:tcW w:w="4675" w:type="dxa"/>
          </w:tcPr>
          <w:p w14:paraId="2578123D" w14:textId="77777777" w:rsidR="0058499F" w:rsidRDefault="00D46413" w:rsidP="002337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-378248641"/>
                <w:placeholder>
                  <w:docPart w:val="6E1A18DEC9B0441A986968EE58C1740A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58499F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58499F" w14:paraId="21B0A5F6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0E460FD" w14:textId="77777777" w:rsidR="0058499F" w:rsidRDefault="0058499F" w:rsidP="002337E4">
            <w:r>
              <w:t>Project Title:</w:t>
            </w:r>
          </w:p>
        </w:tc>
        <w:tc>
          <w:tcPr>
            <w:tcW w:w="4675" w:type="dxa"/>
          </w:tcPr>
          <w:p w14:paraId="4469961D" w14:textId="77777777" w:rsidR="0058499F" w:rsidRDefault="00D46413" w:rsidP="002337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1903787923"/>
                <w:placeholder>
                  <w:docPart w:val="B0F6AA67850047BA8716F31B2346DAC2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58499F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58499F" w14:paraId="1D1C214B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0DB9687" w14:textId="77777777" w:rsidR="0058499F" w:rsidRDefault="0058499F" w:rsidP="002337E4">
            <w:r>
              <w:t>Recipient Name:</w:t>
            </w:r>
          </w:p>
        </w:tc>
        <w:tc>
          <w:tcPr>
            <w:tcW w:w="4675" w:type="dxa"/>
          </w:tcPr>
          <w:p w14:paraId="532A6972" w14:textId="77777777" w:rsidR="0058499F" w:rsidRDefault="00D46413" w:rsidP="002337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-2045906219"/>
                <w:placeholder>
                  <w:docPart w:val="45995F51FE3940BD84819F4C219C8D17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58499F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58499F" w14:paraId="52FDEC26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B35FCC8" w14:textId="77777777" w:rsidR="0058499F" w:rsidRDefault="0058499F" w:rsidP="002337E4">
            <w:r>
              <w:t>Principle Investigator:</w:t>
            </w:r>
          </w:p>
        </w:tc>
        <w:tc>
          <w:tcPr>
            <w:tcW w:w="4675" w:type="dxa"/>
          </w:tcPr>
          <w:p w14:paraId="412F69E2" w14:textId="77777777" w:rsidR="0058499F" w:rsidRDefault="00D46413" w:rsidP="002337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964003732"/>
                <w:placeholder>
                  <w:docPart w:val="F25BDD8755A943ACB2887278AD19606E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58499F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58499F" w14:paraId="4DE56D78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25960F7" w14:textId="77777777" w:rsidR="0058499F" w:rsidRDefault="0058499F" w:rsidP="002337E4">
            <w:r>
              <w:t>Funding Agency:</w:t>
            </w:r>
            <w:r>
              <w:br/>
              <w:t>For a list of eligible funding agencies, check Section XXX of the Solicitation Manual</w:t>
            </w:r>
          </w:p>
        </w:tc>
        <w:tc>
          <w:tcPr>
            <w:tcW w:w="4675" w:type="dxa"/>
          </w:tcPr>
          <w:p w14:paraId="69E9EAE6" w14:textId="728C626A" w:rsidR="0058499F" w:rsidRDefault="00D46413" w:rsidP="00E57E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PlaceholderText"/>
              </w:rPr>
            </w:pPr>
            <w:sdt>
              <w:sdtPr>
                <w:rPr>
                  <w:color w:val="808080"/>
                </w:rPr>
                <w:alias w:val="Choose a funding agency"/>
                <w:tag w:val="Choose a funding agency"/>
                <w:id w:val="1554127101"/>
                <w:placeholder>
                  <w:docPart w:val="92AFCB5066714DA08AD81E28B8F340FF"/>
                </w:placeholder>
                <w:showingPlcHdr/>
                <w:comboBox>
                  <w:listItem w:value="Choose a funding agency."/>
                  <w:listItem w:displayText="Energy Commission PIER electric program" w:value="Energy Commission PIER electric program"/>
                  <w:listItem w:displayText="Energy Commission EPIC program" w:value="Energy Commission Electric Program Investment Charge (EPIC) program"/>
                  <w:listItem w:displayText="ARPA-E" w:value="U.S. Department of Energy (DOE) Advanced Research Projects Agency-Energy (ARPA-E)"/>
                  <w:listItem w:displayText="EERE" w:value="U.S. DOE Office of Energy Efficiency and Renewable Energy"/>
                  <w:listItem w:displayText="U.S. DOE Office of Science" w:value="U.S. DOE Office of Science"/>
                  <w:listItem w:displayText="DARPA" w:value="U.S. Department of Defense, Defense Advanced Research Projects Agency (DARPA)"/>
                  <w:listItem w:displayText="U.S. Army Corps of Engineers" w:value="U.S. Army Corps of Engineers"/>
                  <w:listItem w:displayText="NASA" w:value="National Aeronautics and Space Administration (NASA)"/>
                  <w:listItem w:displayText="National Science Foundation (NSF)" w:value="National Science Foundation (NSF)"/>
                  <w:listItem w:displayText="U.S. National Institute of Health (NIH)" w:value="U.S. National Institute of Health (NIH)"/>
                </w:comboBox>
              </w:sdtPr>
              <w:sdtEndPr>
                <w:rPr>
                  <w:color w:val="auto"/>
                </w:rPr>
              </w:sdtEndPr>
              <w:sdtContent>
                <w:r w:rsidR="00E57E13" w:rsidRPr="00FA1AC2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5D6E24" w14:paraId="78CACB35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5A56E5B" w14:textId="77777777" w:rsidR="005D6E24" w:rsidRDefault="005D6E24" w:rsidP="00C94A2D">
            <w:r>
              <w:t>Funding Agency Project Director or Authorized Representative Name:</w:t>
            </w:r>
          </w:p>
        </w:tc>
        <w:tc>
          <w:tcPr>
            <w:tcW w:w="4675" w:type="dxa"/>
          </w:tcPr>
          <w:p w14:paraId="66878A20" w14:textId="77777777" w:rsidR="005D6E24" w:rsidRDefault="00D46413" w:rsidP="005D6E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1008415297"/>
                <w:placeholder>
                  <w:docPart w:val="C0487D961CE544DB872E9BC08F81A074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C94A2D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5D6E24" w14:paraId="3DF4C310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6E2AB70" w14:textId="77777777" w:rsidR="005D6E24" w:rsidRDefault="005D6E24" w:rsidP="00C94A2D">
            <w:r w:rsidRPr="005D6E24">
              <w:t xml:space="preserve">Funding Agency Project Director or Authorized Representative </w:t>
            </w:r>
            <w:r>
              <w:t>Phone Number</w:t>
            </w:r>
            <w:r w:rsidRPr="005D6E24">
              <w:t>:</w:t>
            </w:r>
          </w:p>
        </w:tc>
        <w:tc>
          <w:tcPr>
            <w:tcW w:w="4675" w:type="dxa"/>
          </w:tcPr>
          <w:p w14:paraId="10D7B2D8" w14:textId="77777777" w:rsidR="005D6E24" w:rsidRDefault="00D46413" w:rsidP="005D6E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-1783098700"/>
                <w:placeholder>
                  <w:docPart w:val="30620B0FACAE426B95F2A5576782C5FF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C94A2D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5D6E24" w14:paraId="3891BA97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1EC184C" w14:textId="77777777" w:rsidR="005D6E24" w:rsidRPr="005D6E24" w:rsidRDefault="005D6E24" w:rsidP="00C94A2D">
            <w:r w:rsidRPr="005D6E24">
              <w:t xml:space="preserve">Funding Agency Project Director or Authorized Representative </w:t>
            </w:r>
            <w:r w:rsidR="00C94A2D">
              <w:t>Email</w:t>
            </w:r>
            <w:r w:rsidRPr="005D6E24">
              <w:t>:</w:t>
            </w:r>
          </w:p>
        </w:tc>
        <w:tc>
          <w:tcPr>
            <w:tcW w:w="4675" w:type="dxa"/>
          </w:tcPr>
          <w:p w14:paraId="096D1380" w14:textId="77777777" w:rsidR="005D6E24" w:rsidRDefault="00D46413" w:rsidP="005D6E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811142191"/>
                <w:placeholder>
                  <w:docPart w:val="77F47B9998D0464F820523079039AE7E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C94A2D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</w:tbl>
    <w:p w14:paraId="49B00953" w14:textId="77777777" w:rsidR="0058499F" w:rsidRDefault="0058499F" w:rsidP="0058499F">
      <w:r>
        <w:t xml:space="preserve"> </w:t>
      </w:r>
    </w:p>
    <w:p w14:paraId="01628029" w14:textId="77777777" w:rsidR="00C94A2D" w:rsidRDefault="00C94A2D">
      <w:r>
        <w:br w:type="page"/>
      </w:r>
    </w:p>
    <w:p w14:paraId="3ADB518D" w14:textId="48613661" w:rsidR="00C94A2D" w:rsidRDefault="00C94A2D" w:rsidP="00F35CAF">
      <w:pPr>
        <w:pStyle w:val="Heading1"/>
      </w:pPr>
      <w:r>
        <w:lastRenderedPageBreak/>
        <w:t xml:space="preserve">Section </w:t>
      </w:r>
      <w:r w:rsidR="00411999">
        <w:t>2</w:t>
      </w:r>
      <w:r>
        <w:t xml:space="preserve"> – Technical Performance </w:t>
      </w:r>
      <w:r w:rsidR="00221C02">
        <w:t>Metric</w:t>
      </w:r>
      <w:r>
        <w:t>s</w:t>
      </w:r>
    </w:p>
    <w:p w14:paraId="0AD471F5" w14:textId="57D80C29" w:rsidR="00C94A2D" w:rsidRDefault="00C94A2D" w:rsidP="00C94A2D">
      <w:r>
        <w:t xml:space="preserve">Please list up to five key technical </w:t>
      </w:r>
      <w:r w:rsidR="00221C02">
        <w:t>performance metrics</w:t>
      </w:r>
      <w:r>
        <w:t xml:space="preserve"> from the previous funding award. The technical goals and targets should be those that provide the most significant indicators of the technology’s potential success.</w:t>
      </w:r>
    </w:p>
    <w:p w14:paraId="2EE6BB06" w14:textId="7B853A93" w:rsidR="00221C02" w:rsidRPr="00221C02" w:rsidRDefault="00221C02" w:rsidP="00221C02">
      <w:r w:rsidRPr="00221C02">
        <w:t xml:space="preserve">For each performance metric, the </w:t>
      </w:r>
      <w:r w:rsidR="003111F6">
        <w:t>applicant</w:t>
      </w:r>
      <w:r w:rsidRPr="00221C02">
        <w:t xml:space="preserve"> should provide the following information:  </w:t>
      </w:r>
    </w:p>
    <w:p w14:paraId="284B956F" w14:textId="253392CB" w:rsidR="00221C02" w:rsidRPr="00221C02" w:rsidRDefault="512DC5E3" w:rsidP="003111F6">
      <w:pPr>
        <w:pStyle w:val="ListParagraph"/>
        <w:numPr>
          <w:ilvl w:val="0"/>
          <w:numId w:val="8"/>
        </w:numPr>
      </w:pPr>
      <w:r>
        <w:t>A short description of the </w:t>
      </w:r>
      <w:r w:rsidR="00AF5573">
        <w:rPr>
          <w:i/>
          <w:iCs/>
        </w:rPr>
        <w:t>P</w:t>
      </w:r>
      <w:r w:rsidRPr="512DC5E3">
        <w:rPr>
          <w:i/>
          <w:iCs/>
        </w:rPr>
        <w:t xml:space="preserve">erformance </w:t>
      </w:r>
      <w:r w:rsidR="00AF5573">
        <w:rPr>
          <w:i/>
          <w:iCs/>
        </w:rPr>
        <w:t>M</w:t>
      </w:r>
      <w:r w:rsidRPr="512DC5E3">
        <w:rPr>
          <w:i/>
          <w:iCs/>
        </w:rPr>
        <w:t>etric</w:t>
      </w:r>
      <w:r>
        <w:t>. </w:t>
      </w:r>
    </w:p>
    <w:p w14:paraId="76B0791F" w14:textId="75AFD306" w:rsidR="00221C02" w:rsidRPr="00221C02" w:rsidRDefault="512DC5E3" w:rsidP="512DC5E3">
      <w:pPr>
        <w:pStyle w:val="ListParagraph"/>
        <w:numPr>
          <w:ilvl w:val="0"/>
          <w:numId w:val="5"/>
        </w:numPr>
      </w:pPr>
      <w:r>
        <w:t>Benchmark – Current industry standard or status</w:t>
      </w:r>
    </w:p>
    <w:p w14:paraId="6B238422" w14:textId="69B505F3" w:rsidR="00221C02" w:rsidRPr="00221C02" w:rsidRDefault="512DC5E3" w:rsidP="512DC5E3">
      <w:pPr>
        <w:pStyle w:val="ListParagraph"/>
        <w:numPr>
          <w:ilvl w:val="0"/>
          <w:numId w:val="5"/>
        </w:numPr>
      </w:pPr>
      <w:r>
        <w:t>Pre-Project Performance – Performance demonstrated when the project was awarded (If applicable) </w:t>
      </w:r>
    </w:p>
    <w:p w14:paraId="386A52B5" w14:textId="20125F31" w:rsidR="00AF5573" w:rsidRDefault="00221C02" w:rsidP="003111F6">
      <w:pPr>
        <w:pStyle w:val="ListParagraph"/>
        <w:numPr>
          <w:ilvl w:val="0"/>
          <w:numId w:val="5"/>
        </w:numPr>
      </w:pPr>
      <w:r>
        <w:t>The </w:t>
      </w:r>
      <w:r w:rsidR="00AF5573" w:rsidRPr="3288DC08">
        <w:rPr>
          <w:i/>
          <w:iCs/>
        </w:rPr>
        <w:t>T</w:t>
      </w:r>
      <w:r w:rsidRPr="3288DC08">
        <w:rPr>
          <w:i/>
          <w:iCs/>
        </w:rPr>
        <w:t>arget</w:t>
      </w:r>
      <w:r w:rsidR="00AF5573" w:rsidRPr="3288DC08">
        <w:rPr>
          <w:i/>
          <w:iCs/>
        </w:rPr>
        <w:t xml:space="preserve"> Post Project</w:t>
      </w:r>
      <w:r w:rsidRPr="3288DC08">
        <w:rPr>
          <w:i/>
          <w:iCs/>
        </w:rPr>
        <w:t xml:space="preserve"> </w:t>
      </w:r>
      <w:r w:rsidR="00AF5573" w:rsidRPr="3288DC08">
        <w:rPr>
          <w:i/>
          <w:iCs/>
        </w:rPr>
        <w:t>P</w:t>
      </w:r>
      <w:r w:rsidRPr="3288DC08">
        <w:rPr>
          <w:i/>
          <w:iCs/>
        </w:rPr>
        <w:t>erformance</w:t>
      </w:r>
      <w:r>
        <w:t> </w:t>
      </w:r>
      <w:r w:rsidR="00AF5573">
        <w:t>describes</w:t>
      </w:r>
      <w:r>
        <w:t xml:space="preserve"> the high expectation that </w:t>
      </w:r>
      <w:r w:rsidR="00AF5573">
        <w:t xml:space="preserve">the </w:t>
      </w:r>
      <w:r w:rsidR="00A33888">
        <w:t>recipient</w:t>
      </w:r>
      <w:r w:rsidR="00C642D4">
        <w:t xml:space="preserve"> </w:t>
      </w:r>
      <w:r w:rsidR="00AF5573">
        <w:t>hoped to achieve</w:t>
      </w:r>
      <w:r>
        <w:t xml:space="preserve"> beyond the </w:t>
      </w:r>
      <w:r w:rsidR="003111F6">
        <w:t>benchmark</w:t>
      </w:r>
      <w:r>
        <w:t>. </w:t>
      </w:r>
    </w:p>
    <w:p w14:paraId="3A152543" w14:textId="4426006B" w:rsidR="00221C02" w:rsidRPr="00221C02" w:rsidRDefault="00AF5573" w:rsidP="00AF5573">
      <w:pPr>
        <w:pStyle w:val="ListParagraph"/>
        <w:numPr>
          <w:ilvl w:val="0"/>
          <w:numId w:val="5"/>
        </w:numPr>
      </w:pPr>
      <w:r>
        <w:t xml:space="preserve"> The </w:t>
      </w:r>
      <w:r w:rsidRPr="4AA1E3CD">
        <w:rPr>
          <w:i/>
          <w:iCs/>
        </w:rPr>
        <w:t>Actual Post Project Performance</w:t>
      </w:r>
      <w:r>
        <w:t xml:space="preserve"> describes the actual performance the </w:t>
      </w:r>
      <w:r w:rsidR="00A33888">
        <w:t>recipient</w:t>
      </w:r>
      <w:r>
        <w:t xml:space="preserve"> achieved by the end of the project. </w:t>
      </w:r>
    </w:p>
    <w:p w14:paraId="584350FB" w14:textId="71935D0E" w:rsidR="00221C02" w:rsidRPr="00221C02" w:rsidRDefault="00221C02" w:rsidP="003111F6">
      <w:pPr>
        <w:pStyle w:val="ListParagraph"/>
        <w:numPr>
          <w:ilvl w:val="0"/>
          <w:numId w:val="5"/>
        </w:numPr>
      </w:pPr>
      <w:r w:rsidRPr="00221C02">
        <w:t>The </w:t>
      </w:r>
      <w:r w:rsidR="00AF5573">
        <w:rPr>
          <w:i/>
          <w:iCs/>
        </w:rPr>
        <w:t>E</w:t>
      </w:r>
      <w:r w:rsidRPr="003111F6">
        <w:rPr>
          <w:i/>
          <w:iCs/>
        </w:rPr>
        <w:t>valuation </w:t>
      </w:r>
      <w:r w:rsidR="00AF5573">
        <w:rPr>
          <w:i/>
          <w:iCs/>
        </w:rPr>
        <w:t>M</w:t>
      </w:r>
      <w:r w:rsidRPr="003111F6">
        <w:rPr>
          <w:i/>
          <w:iCs/>
        </w:rPr>
        <w:t>ethod</w:t>
      </w:r>
      <w:r w:rsidRPr="00221C02">
        <w:t xml:space="preserve"> that </w:t>
      </w:r>
      <w:r w:rsidR="003111F6">
        <w:t>was</w:t>
      </w:r>
      <w:r w:rsidRPr="00221C02">
        <w:t xml:space="preserve"> used to assess or measure the metric or target. If not evaluated during final analysis a date of measure may be useful in this section. </w:t>
      </w:r>
    </w:p>
    <w:p w14:paraId="29869EA0" w14:textId="3B235947" w:rsidR="00221C02" w:rsidRDefault="512DC5E3" w:rsidP="003111F6">
      <w:pPr>
        <w:pStyle w:val="ListParagraph"/>
        <w:numPr>
          <w:ilvl w:val="0"/>
          <w:numId w:val="5"/>
        </w:numPr>
      </w:pPr>
      <w:r>
        <w:t>The </w:t>
      </w:r>
      <w:r w:rsidR="00AF5573">
        <w:rPr>
          <w:i/>
          <w:iCs/>
        </w:rPr>
        <w:t>S</w:t>
      </w:r>
      <w:r w:rsidRPr="512DC5E3">
        <w:rPr>
          <w:i/>
          <w:iCs/>
        </w:rPr>
        <w:t>ignificance of the </w:t>
      </w:r>
      <w:r w:rsidR="00AF5573">
        <w:rPr>
          <w:i/>
          <w:iCs/>
        </w:rPr>
        <w:t>M</w:t>
      </w:r>
      <w:r w:rsidRPr="512DC5E3">
        <w:rPr>
          <w:i/>
          <w:iCs/>
        </w:rPr>
        <w:t>etric</w:t>
      </w:r>
      <w:r>
        <w:t> or target to the research or technology’s success and beneficial impact. This should address how meeting or failing to meet the performance metric might impact the project or technology on a high level. </w:t>
      </w:r>
    </w:p>
    <w:tbl>
      <w:tblPr>
        <w:tblStyle w:val="ListTable2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80" w:firstRow="0" w:lastRow="0" w:firstColumn="1" w:lastColumn="0" w:noHBand="0" w:noVBand="1"/>
        <w:tblCaption w:val="Performance Metric"/>
        <w:tblDescription w:val="Information"/>
      </w:tblPr>
      <w:tblGrid>
        <w:gridCol w:w="4675"/>
        <w:gridCol w:w="4675"/>
      </w:tblGrid>
      <w:tr w:rsidR="00EA71C4" w14:paraId="441B6932" w14:textId="77777777" w:rsidTr="007C674F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7A58743" w14:textId="31E20798" w:rsidR="00EA71C4" w:rsidRDefault="00EA71C4" w:rsidP="00EA71C4">
            <w:r>
              <w:t xml:space="preserve">Performance Metric </w:t>
            </w:r>
          </w:p>
        </w:tc>
        <w:tc>
          <w:tcPr>
            <w:tcW w:w="4675" w:type="dxa"/>
          </w:tcPr>
          <w:p w14:paraId="7442DCBE" w14:textId="060EA328" w:rsidR="00EA71C4" w:rsidRDefault="00D46413" w:rsidP="00906D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-1026175866"/>
                <w:placeholder>
                  <w:docPart w:val="0279DBFC81364993A2E1B541D83C5433"/>
                </w:placeholder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906DD0">
                  <w:t>Membrane Cost</w:t>
                </w:r>
              </w:sdtContent>
            </w:sdt>
          </w:p>
        </w:tc>
      </w:tr>
      <w:tr w:rsidR="00EA71C4" w14:paraId="6766207A" w14:textId="77777777" w:rsidTr="007C674F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A9F8CE3" w14:textId="68841783" w:rsidR="00EA71C4" w:rsidRDefault="00EA71C4" w:rsidP="002337E4">
            <w:r>
              <w:t>Benchmark Performance</w:t>
            </w:r>
          </w:p>
        </w:tc>
        <w:tc>
          <w:tcPr>
            <w:tcW w:w="4675" w:type="dxa"/>
          </w:tcPr>
          <w:p w14:paraId="05ECC59F" w14:textId="13BF34B4" w:rsidR="00EA71C4" w:rsidRDefault="00D46413" w:rsidP="00906D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-1601181031"/>
                <w:placeholder>
                  <w:docPart w:val="CAF6027261484CABA64E819D550EFEFF"/>
                </w:placeholder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906DD0">
                  <w:t>&lt;$10/m2</w:t>
                </w:r>
              </w:sdtContent>
            </w:sdt>
          </w:p>
        </w:tc>
      </w:tr>
      <w:tr w:rsidR="00EA71C4" w14:paraId="5F2CD318" w14:textId="77777777" w:rsidTr="007C674F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3F8DF9B" w14:textId="2BC497F8" w:rsidR="00EA71C4" w:rsidRDefault="00EA71C4" w:rsidP="002337E4">
            <w:r>
              <w:t>Pre-Project Performance</w:t>
            </w:r>
          </w:p>
        </w:tc>
        <w:tc>
          <w:tcPr>
            <w:tcW w:w="4675" w:type="dxa"/>
          </w:tcPr>
          <w:p w14:paraId="0DA71DBF" w14:textId="581CC6F5" w:rsidR="00EA71C4" w:rsidRDefault="00D46413" w:rsidP="00906D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1787226574"/>
                <w:placeholder>
                  <w:docPart w:val="9B7F72D2B3E54464B4AE92665B90E821"/>
                </w:placeholder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906DD0">
                  <w:t>$15/m2</w:t>
                </w:r>
              </w:sdtContent>
            </w:sdt>
          </w:p>
        </w:tc>
      </w:tr>
      <w:tr w:rsidR="00EA71C4" w14:paraId="4F188731" w14:textId="77777777" w:rsidTr="007C674F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5AB2E16" w14:textId="29066362" w:rsidR="00EA71C4" w:rsidRDefault="00EA71C4" w:rsidP="002337E4">
            <w:r>
              <w:t>Target Post Project Performance</w:t>
            </w:r>
          </w:p>
        </w:tc>
        <w:tc>
          <w:tcPr>
            <w:tcW w:w="4675" w:type="dxa"/>
          </w:tcPr>
          <w:p w14:paraId="2313F130" w14:textId="46978AF2" w:rsidR="00EA71C4" w:rsidRDefault="00D46413" w:rsidP="00906D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-78220288"/>
                <w:placeholder>
                  <w:docPart w:val="15C983B16FF346FD8B5D0B5055388CB6"/>
                </w:placeholder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906DD0">
                  <w:t>&lt;$3/m2</w:t>
                </w:r>
              </w:sdtContent>
            </w:sdt>
          </w:p>
        </w:tc>
      </w:tr>
      <w:tr w:rsidR="00EA71C4" w14:paraId="7F2D3ED4" w14:textId="77777777" w:rsidTr="007C674F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B074AF3" w14:textId="70760B63" w:rsidR="00EA71C4" w:rsidRDefault="00EA71C4" w:rsidP="002337E4">
            <w:r>
              <w:t>Actual Post-Project Performance</w:t>
            </w:r>
          </w:p>
        </w:tc>
        <w:tc>
          <w:tcPr>
            <w:tcW w:w="4675" w:type="dxa"/>
          </w:tcPr>
          <w:p w14:paraId="61D3388C" w14:textId="15624F13" w:rsidR="00EA71C4" w:rsidRDefault="00D46413" w:rsidP="00906D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2090272623"/>
                <w:placeholder>
                  <w:docPart w:val="C6114C8B00A64CE49DB427094527C62C"/>
                </w:placeholder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906DD0">
                  <w:t>$4/m2</w:t>
                </w:r>
              </w:sdtContent>
            </w:sdt>
          </w:p>
        </w:tc>
      </w:tr>
      <w:tr w:rsidR="00EA71C4" w14:paraId="76A7C42A" w14:textId="77777777" w:rsidTr="007C674F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5D04168" w14:textId="24C4E635" w:rsidR="00EA71C4" w:rsidRDefault="00EA71C4" w:rsidP="002337E4">
            <w:r>
              <w:t>Evaluation Method</w:t>
            </w:r>
          </w:p>
        </w:tc>
        <w:tc>
          <w:tcPr>
            <w:tcW w:w="4675" w:type="dxa"/>
          </w:tcPr>
          <w:p w14:paraId="2169E5F6" w14:textId="7A95DDD7" w:rsidR="00EA71C4" w:rsidRDefault="00906DD0" w:rsidP="00906D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  <w:color w:val="2B579A"/>
                <w:shd w:val="clear" w:color="auto" w:fill="E6E6E6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CED8563" wp14:editId="247735F6">
                      <wp:simplePos x="0" y="0"/>
                      <wp:positionH relativeFrom="column">
                        <wp:posOffset>-2539277</wp:posOffset>
                      </wp:positionH>
                      <wp:positionV relativeFrom="paragraph">
                        <wp:posOffset>-395241</wp:posOffset>
                      </wp:positionV>
                      <wp:extent cx="4173117" cy="714646"/>
                      <wp:effectExtent l="0" t="457200" r="0" b="447675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20796160">
                                <a:off x="0" y="0"/>
                                <a:ext cx="4173117" cy="71464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61881927" w14:textId="77777777" w:rsidR="00DF31B0" w:rsidRPr="00DF31B0" w:rsidRDefault="00DF31B0" w:rsidP="00DF31B0">
                                  <w:pPr>
                                    <w:pStyle w:val="Title"/>
                                    <w:jc w:val="center"/>
                                    <w:rPr>
                                      <w:b/>
                                      <w:outline/>
                                      <w:color w:val="ED7D31" w:themeColor="accent2"/>
                                      <w:spacing w:val="0"/>
                                      <w:sz w:val="72"/>
                                      <w:szCs w:val="72"/>
                                      <w14:shadow w14:blurRad="0" w14:dist="38100" w14:dir="2700000" w14:sx="100000" w14:sy="100000" w14:kx="0" w14:ky="0" w14:algn="tl">
                                        <w14:schemeClr w14:val="accent2"/>
                                      </w14:shadow>
                                      <w14:textOutline w14:w="6604" w14:cap="flat" w14:cmpd="sng" w14:algn="ctr">
                                        <w14:solidFill>
                                          <w14:schemeClr w14:val="accent2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FFFFFF"/>
                                        </w14:solidFill>
                                      </w14:textFill>
                                    </w:rPr>
                                  </w:pPr>
                                  <w:r>
                                    <w:rPr>
                                      <w:b/>
                                      <w:outline/>
                                      <w:color w:val="ED7D31" w:themeColor="accent2"/>
                                      <w:spacing w:val="0"/>
                                      <w:sz w:val="72"/>
                                      <w:szCs w:val="72"/>
                                      <w14:shadow w14:blurRad="0" w14:dist="38100" w14:dir="2700000" w14:sx="100000" w14:sy="100000" w14:kx="0" w14:ky="0" w14:algn="tl">
                                        <w14:schemeClr w14:val="accent2"/>
                                      </w14:shadow>
                                      <w14:textOutline w14:w="6604" w14:cap="flat" w14:cmpd="sng" w14:algn="ctr">
                                        <w14:solidFill>
                                          <w14:schemeClr w14:val="accent2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FFFFFF"/>
                                        </w14:solidFill>
                                      </w14:textFill>
                                    </w:rPr>
                                    <w:t>EXAMPLE METRIC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 w14:anchorId="331EA06F">
                    <v:shapetype id="_x0000_t202" coordsize="21600,21600" o:spt="202" path="m,l,21600r21600,l21600,xe" w14:anchorId="6CED8563">
                      <v:stroke joinstyle="miter"/>
                      <v:path gradientshapeok="t" o:connecttype="rect"/>
                    </v:shapetype>
                    <v:shape id="Text Box 1" style="position:absolute;margin-left:-199.95pt;margin-top:-31.1pt;width:328.6pt;height:56.25pt;rotation:-878008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">
                      <v:textbox>
                        <w:txbxContent>
                          <w:p w:rsidRPr="00DF31B0" w:rsidR="00DF31B0" w:rsidP="00DF31B0" w:rsidRDefault="00DF31B0" w14:paraId="309DF234" w14:textId="77777777">
                            <w:pPr>
                              <w:pStyle w:val="Title"/>
                              <w:jc w:val="center"/>
                              <w:rPr>
                                <w:b/>
                                <w:outline/>
                                <w:color w:val="ED7D31" w:themeColor="accent2"/>
                                <w:spacing w:val="0"/>
                                <w:sz w:val="72"/>
                                <w:szCs w:val="72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b/>
                                <w:outline/>
                                <w:color w:val="ED7D31" w:themeColor="accent2"/>
                                <w:spacing w:val="0"/>
                                <w:sz w:val="72"/>
                                <w:szCs w:val="72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EXAMPLE METRIC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sdt>
              <w:sdtPr>
                <w:rPr>
                  <w:color w:val="2B579A"/>
                  <w:shd w:val="clear" w:color="auto" w:fill="E6E6E6"/>
                </w:rPr>
                <w:id w:val="-2130081017"/>
                <w:placeholder>
                  <w:docPart w:val="64F7D7B79C914B53A48FC61D5C4A6A89"/>
                </w:placeholder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>
                  <w:t>Technoeconomic analysis informed by pilot scale up efforts and extrapolated to production scale</w:t>
                </w:r>
              </w:sdtContent>
            </w:sdt>
          </w:p>
        </w:tc>
      </w:tr>
      <w:tr w:rsidR="00EA71C4" w14:paraId="022D5AFB" w14:textId="77777777" w:rsidTr="007C674F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D1D6922" w14:textId="109641CB" w:rsidR="00EA71C4" w:rsidRDefault="00EA71C4" w:rsidP="002337E4">
            <w:r>
              <w:t>Significance of Metric</w:t>
            </w:r>
          </w:p>
        </w:tc>
        <w:tc>
          <w:tcPr>
            <w:tcW w:w="4675" w:type="dxa"/>
          </w:tcPr>
          <w:p w14:paraId="0C570A28" w14:textId="490DAFD0" w:rsidR="00EA71C4" w:rsidRDefault="00D46413" w:rsidP="00906D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-208274406"/>
                <w:placeholder>
                  <w:docPart w:val="DF6C6F85D29044469D6EAA8F405A8BAF"/>
                </w:placeholder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906DD0">
                  <w:t>Lower costs are necessary to drive adoption</w:t>
                </w:r>
              </w:sdtContent>
            </w:sdt>
          </w:p>
        </w:tc>
      </w:tr>
      <w:tr w:rsidR="00EA71C4" w14:paraId="5310A980" w14:textId="77777777" w:rsidTr="007C674F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0B69B005" w14:textId="23BE9EF6" w:rsidR="00EA71C4" w:rsidRPr="005D6E24" w:rsidRDefault="00EA71C4" w:rsidP="002337E4">
            <w:pPr>
              <w:rPr>
                <w:b w:val="0"/>
                <w:bCs w:val="0"/>
              </w:rPr>
            </w:pPr>
            <w:r>
              <w:t>Additional Comments</w:t>
            </w:r>
            <w:r w:rsidRPr="005D6E24">
              <w:t>:</w:t>
            </w:r>
          </w:p>
          <w:p w14:paraId="49837447" w14:textId="6B10CC35" w:rsidR="00EA71C4" w:rsidRPr="00EA71C4" w:rsidRDefault="00D46413" w:rsidP="00EA71C4">
            <w:pPr>
              <w:rPr>
                <w:b w:val="0"/>
              </w:rPr>
            </w:pPr>
            <w:sdt>
              <w:sdtPr>
                <w:rPr>
                  <w:color w:val="2B579A"/>
                  <w:shd w:val="clear" w:color="auto" w:fill="E6E6E6"/>
                </w:rPr>
                <w:id w:val="-729303909"/>
                <w:placeholder>
                  <w:docPart w:val="21CE23CB73F544DC810AA035C6356022"/>
                </w:placeholder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EA71C4" w:rsidRPr="00EA71C4">
                  <w:rPr>
                    <w:b w:val="0"/>
                  </w:rPr>
                  <w:t>This is an example performance metric.</w:t>
                </w:r>
              </w:sdtContent>
            </w:sdt>
          </w:p>
        </w:tc>
      </w:tr>
      <w:tr w:rsidR="002D1326" w14:paraId="787DD4E6" w14:textId="77777777" w:rsidTr="007C674F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4FDB6E75" w14:textId="05676F59" w:rsidR="002D1326" w:rsidRDefault="00AB0D96" w:rsidP="002337E4">
            <w:pPr>
              <w:rPr>
                <w:b w:val="0"/>
                <w:bCs w:val="0"/>
              </w:rPr>
            </w:pPr>
            <w:r>
              <w:t xml:space="preserve">URL </w:t>
            </w:r>
            <w:r w:rsidR="007376E3">
              <w:t xml:space="preserve">link to </w:t>
            </w:r>
            <w:r w:rsidR="00687003">
              <w:t>publicly available</w:t>
            </w:r>
            <w:r w:rsidR="007376E3">
              <w:t xml:space="preserve"> Final Project Report </w:t>
            </w:r>
            <w:r w:rsidR="00E82493">
              <w:t>that verifies results</w:t>
            </w:r>
            <w:r>
              <w:t xml:space="preserve"> (i</w:t>
            </w:r>
            <w:r w:rsidR="005C539E">
              <w:t xml:space="preserve">f results are not publicly available, </w:t>
            </w:r>
            <w:r w:rsidR="00683D29">
              <w:t>emailed confirmation from government project manager is required)</w:t>
            </w:r>
            <w:r w:rsidR="00E82493">
              <w:t>:</w:t>
            </w:r>
          </w:p>
          <w:p w14:paraId="54CDDC00" w14:textId="435080A2" w:rsidR="00E82493" w:rsidRDefault="00D46413" w:rsidP="002337E4">
            <w:sdt>
              <w:sdtPr>
                <w:rPr>
                  <w:color w:val="2B579A"/>
                  <w:shd w:val="clear" w:color="auto" w:fill="E6E6E6"/>
                </w:rPr>
                <w:id w:val="-1033875148"/>
                <w:placeholder>
                  <w:docPart w:val="9A2F4A78146B4EA48CC05A271BA23A1D"/>
                </w:placeholder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E82493" w:rsidRPr="00EA71C4">
                  <w:rPr>
                    <w:b w:val="0"/>
                  </w:rPr>
                  <w:t xml:space="preserve">This is an example </w:t>
                </w:r>
                <w:r w:rsidR="00AA346B">
                  <w:rPr>
                    <w:b w:val="0"/>
                  </w:rPr>
                  <w:t>performance metric.</w:t>
                </w:r>
              </w:sdtContent>
            </w:sdt>
          </w:p>
        </w:tc>
      </w:tr>
    </w:tbl>
    <w:p w14:paraId="3480FF88" w14:textId="646A785A" w:rsidR="00EF240C" w:rsidRDefault="00EF240C" w:rsidP="00EF240C"/>
    <w:p w14:paraId="17BF1826" w14:textId="77777777" w:rsidR="00010225" w:rsidRDefault="00010225">
      <w:pPr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  <w:r>
        <w:br w:type="page"/>
      </w:r>
    </w:p>
    <w:p w14:paraId="3E218145" w14:textId="43D32F01" w:rsidR="00EA71C4" w:rsidRPr="00221C02" w:rsidRDefault="00B43255" w:rsidP="00B43255">
      <w:pPr>
        <w:pStyle w:val="Heading3"/>
      </w:pPr>
      <w:r>
        <w:lastRenderedPageBreak/>
        <w:t>Performance Metric #1</w:t>
      </w:r>
    </w:p>
    <w:tbl>
      <w:tblPr>
        <w:tblStyle w:val="ListTable2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80" w:firstRow="0" w:lastRow="0" w:firstColumn="1" w:lastColumn="0" w:noHBand="0" w:noVBand="1"/>
        <w:tblCaption w:val="Performance Metric #1"/>
        <w:tblDescription w:val="Information to Complete"/>
      </w:tblPr>
      <w:tblGrid>
        <w:gridCol w:w="4675"/>
        <w:gridCol w:w="4675"/>
      </w:tblGrid>
      <w:tr w:rsidR="00EA71C4" w14:paraId="4F429ED4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E4D2779" w14:textId="77777777" w:rsidR="00EA71C4" w:rsidRDefault="00EA71C4" w:rsidP="002337E4">
            <w:r>
              <w:t xml:space="preserve">Performance Metric </w:t>
            </w:r>
          </w:p>
        </w:tc>
        <w:tc>
          <w:tcPr>
            <w:tcW w:w="4675" w:type="dxa"/>
          </w:tcPr>
          <w:p w14:paraId="70F056E6" w14:textId="590084BA" w:rsidR="00EA71C4" w:rsidRDefault="00D46413" w:rsidP="00EA71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1055595479"/>
                <w:placeholder>
                  <w:docPart w:val="E84F8E6889F542D683AEAD9DDD864588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EA71C4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EA71C4" w14:paraId="646EE43B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9D40CCC" w14:textId="77777777" w:rsidR="00EA71C4" w:rsidRDefault="00EA71C4" w:rsidP="002337E4">
            <w:r>
              <w:t>Benchmark Performance</w:t>
            </w:r>
          </w:p>
        </w:tc>
        <w:tc>
          <w:tcPr>
            <w:tcW w:w="4675" w:type="dxa"/>
          </w:tcPr>
          <w:p w14:paraId="66FBC985" w14:textId="7B19A686" w:rsidR="00EA71C4" w:rsidRDefault="00D46413" w:rsidP="00EA71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1315369615"/>
                <w:placeholder>
                  <w:docPart w:val="C2C3AD7A769D47A181889DD6AF285B1B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EA71C4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EA71C4" w14:paraId="4C66FBD5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D36A160" w14:textId="77777777" w:rsidR="00EA71C4" w:rsidRDefault="00EA71C4" w:rsidP="002337E4">
            <w:r>
              <w:t>Pre-Project Performance</w:t>
            </w:r>
          </w:p>
        </w:tc>
        <w:tc>
          <w:tcPr>
            <w:tcW w:w="4675" w:type="dxa"/>
          </w:tcPr>
          <w:p w14:paraId="03D98F9C" w14:textId="53BC0E93" w:rsidR="00EA71C4" w:rsidRDefault="00D46413" w:rsidP="00EA71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-755051087"/>
                <w:placeholder>
                  <w:docPart w:val="02CFA6E4094547628409E155841EA423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EA71C4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EA71C4" w14:paraId="0C14C0BA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5D80202" w14:textId="77777777" w:rsidR="00EA71C4" w:rsidRDefault="00EA71C4" w:rsidP="002337E4">
            <w:r>
              <w:t>Target Post Project Performance</w:t>
            </w:r>
          </w:p>
        </w:tc>
        <w:tc>
          <w:tcPr>
            <w:tcW w:w="4675" w:type="dxa"/>
          </w:tcPr>
          <w:p w14:paraId="6AD1C238" w14:textId="675AE17B" w:rsidR="00EA71C4" w:rsidRDefault="00D46413" w:rsidP="00EA71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1469093920"/>
                <w:placeholder>
                  <w:docPart w:val="4F91D9B02186450C9C00DA5F80E7A5A4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EA71C4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EA71C4" w14:paraId="2B78AD87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3326615" w14:textId="77777777" w:rsidR="00EA71C4" w:rsidRDefault="00EA71C4" w:rsidP="002337E4">
            <w:r>
              <w:t>Actual Post-Project Performance</w:t>
            </w:r>
          </w:p>
        </w:tc>
        <w:tc>
          <w:tcPr>
            <w:tcW w:w="4675" w:type="dxa"/>
          </w:tcPr>
          <w:p w14:paraId="0F82E430" w14:textId="2D7E0C9B" w:rsidR="00EA71C4" w:rsidRDefault="00D46413" w:rsidP="00EA71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1837189960"/>
                <w:placeholder>
                  <w:docPart w:val="31273BE953D342E9BFBAAD8F9D90AF53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EA71C4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EA71C4" w14:paraId="6B8E0959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FA5CE56" w14:textId="77777777" w:rsidR="00EA71C4" w:rsidRDefault="00EA71C4" w:rsidP="002337E4">
            <w:r>
              <w:t>Evaluation Method</w:t>
            </w:r>
          </w:p>
        </w:tc>
        <w:tc>
          <w:tcPr>
            <w:tcW w:w="4675" w:type="dxa"/>
          </w:tcPr>
          <w:p w14:paraId="26E99F39" w14:textId="22EF501C" w:rsidR="00EA71C4" w:rsidRDefault="00D46413" w:rsidP="00EA71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1472479929"/>
                <w:placeholder>
                  <w:docPart w:val="2B462FB8B3604EF591960F80804B838C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EA71C4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EA71C4" w14:paraId="761DFF7D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3098BA6" w14:textId="77777777" w:rsidR="00EA71C4" w:rsidRDefault="00EA71C4" w:rsidP="002337E4">
            <w:r>
              <w:t>Significance of Metric</w:t>
            </w:r>
          </w:p>
        </w:tc>
        <w:tc>
          <w:tcPr>
            <w:tcW w:w="4675" w:type="dxa"/>
          </w:tcPr>
          <w:p w14:paraId="603F43EF" w14:textId="4899602C" w:rsidR="00EA71C4" w:rsidRDefault="00D46413" w:rsidP="00EA71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425314215"/>
                <w:placeholder>
                  <w:docPart w:val="0FE154B3E28241D8B148E18779D46014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EA71C4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EA71C4" w14:paraId="0D8BDDFD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77DF4C2D" w14:textId="77777777" w:rsidR="00EA71C4" w:rsidRPr="005D6E24" w:rsidRDefault="00EA71C4" w:rsidP="002337E4">
            <w:pPr>
              <w:rPr>
                <w:b w:val="0"/>
                <w:bCs w:val="0"/>
              </w:rPr>
            </w:pPr>
            <w:r>
              <w:t>Additional Comments</w:t>
            </w:r>
            <w:r w:rsidRPr="005D6E24">
              <w:t>:</w:t>
            </w:r>
          </w:p>
          <w:p w14:paraId="4C7A5E98" w14:textId="503D909F" w:rsidR="00EA71C4" w:rsidRPr="00EA71C4" w:rsidRDefault="00D46413" w:rsidP="00EA71C4">
            <w:pPr>
              <w:rPr>
                <w:b w:val="0"/>
              </w:rPr>
            </w:pPr>
            <w:sdt>
              <w:sdtPr>
                <w:rPr>
                  <w:color w:val="2B579A"/>
                  <w:shd w:val="clear" w:color="auto" w:fill="E6E6E6"/>
                </w:rPr>
                <w:id w:val="-1073819147"/>
                <w:placeholder>
                  <w:docPart w:val="013EE39DF7FF4010B524AF2D09552633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EA71C4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010225" w14:paraId="5494F848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01F7A384" w14:textId="77777777" w:rsidR="00010225" w:rsidRDefault="00010225" w:rsidP="00010225">
            <w:pPr>
              <w:rPr>
                <w:b w:val="0"/>
                <w:bCs w:val="0"/>
              </w:rPr>
            </w:pPr>
            <w:r>
              <w:t>URL link to publicly available Final Project Report that verifies results (if results are not publicly available, emailed confirmation from government project manager is required):</w:t>
            </w:r>
          </w:p>
          <w:p w14:paraId="5EE6BAB1" w14:textId="1448B25B" w:rsidR="00010225" w:rsidRDefault="00D46413" w:rsidP="00010225">
            <w:sdt>
              <w:sdtPr>
                <w:rPr>
                  <w:color w:val="2B579A"/>
                  <w:shd w:val="clear" w:color="auto" w:fill="E6E6E6"/>
                </w:rPr>
                <w:id w:val="-976678572"/>
                <w:placeholder>
                  <w:docPart w:val="9AA87C430D7B46E1938D758C515F8141"/>
                </w:placeholder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010225" w:rsidRPr="00EA71C4">
                  <w:rPr>
                    <w:b w:val="0"/>
                  </w:rPr>
                  <w:t xml:space="preserve">This is an example </w:t>
                </w:r>
                <w:r w:rsidR="00010225">
                  <w:rPr>
                    <w:b w:val="0"/>
                  </w:rPr>
                  <w:t>performance metric.</w:t>
                </w:r>
              </w:sdtContent>
            </w:sdt>
          </w:p>
        </w:tc>
      </w:tr>
    </w:tbl>
    <w:p w14:paraId="03C8C047" w14:textId="752292B5" w:rsidR="00221C02" w:rsidRDefault="00221C02" w:rsidP="00C94A2D"/>
    <w:p w14:paraId="4A633006" w14:textId="5A364333" w:rsidR="00B43255" w:rsidRDefault="00B43255" w:rsidP="00C94A2D"/>
    <w:p w14:paraId="7114C476" w14:textId="2DFD4BD4" w:rsidR="00B43255" w:rsidRPr="00221C02" w:rsidRDefault="00B43255" w:rsidP="00B43255">
      <w:pPr>
        <w:pStyle w:val="Heading3"/>
      </w:pPr>
      <w:r>
        <w:t>Performance Metric #2</w:t>
      </w:r>
    </w:p>
    <w:tbl>
      <w:tblPr>
        <w:tblStyle w:val="ListTable2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80" w:firstRow="0" w:lastRow="0" w:firstColumn="1" w:lastColumn="0" w:noHBand="0" w:noVBand="1"/>
        <w:tblCaption w:val="Performance Metric #2"/>
        <w:tblDescription w:val="Information to Complete"/>
      </w:tblPr>
      <w:tblGrid>
        <w:gridCol w:w="4675"/>
        <w:gridCol w:w="4675"/>
      </w:tblGrid>
      <w:tr w:rsidR="00B43255" w14:paraId="391C1ED6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4C1E53E" w14:textId="77777777" w:rsidR="00B43255" w:rsidRDefault="00B43255" w:rsidP="002337E4">
            <w:r>
              <w:t xml:space="preserve">Performance Metric </w:t>
            </w:r>
          </w:p>
        </w:tc>
        <w:tc>
          <w:tcPr>
            <w:tcW w:w="4675" w:type="dxa"/>
          </w:tcPr>
          <w:p w14:paraId="5D845775" w14:textId="77777777" w:rsidR="00B43255" w:rsidRDefault="00D46413" w:rsidP="002337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-1108339106"/>
                <w:placeholder>
                  <w:docPart w:val="D3806A676BC341778E3C5492A8BD96C7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B43255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B43255" w14:paraId="036DF8F6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6D7D0D6" w14:textId="77777777" w:rsidR="00B43255" w:rsidRDefault="00B43255" w:rsidP="002337E4">
            <w:r>
              <w:t>Benchmark Performance</w:t>
            </w:r>
          </w:p>
        </w:tc>
        <w:tc>
          <w:tcPr>
            <w:tcW w:w="4675" w:type="dxa"/>
          </w:tcPr>
          <w:p w14:paraId="20735419" w14:textId="77777777" w:rsidR="00B43255" w:rsidRDefault="00D46413" w:rsidP="002337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1606144881"/>
                <w:placeholder>
                  <w:docPart w:val="12B36C6A99B54D3D8A732F5C833E3DBC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B43255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B43255" w14:paraId="2559CAE2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CF4997C" w14:textId="77777777" w:rsidR="00B43255" w:rsidRDefault="00B43255" w:rsidP="002337E4">
            <w:r>
              <w:t>Pre-Project Performance</w:t>
            </w:r>
          </w:p>
        </w:tc>
        <w:tc>
          <w:tcPr>
            <w:tcW w:w="4675" w:type="dxa"/>
          </w:tcPr>
          <w:p w14:paraId="3EB0F2A7" w14:textId="77777777" w:rsidR="00B43255" w:rsidRDefault="00D46413" w:rsidP="002337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294567426"/>
                <w:placeholder>
                  <w:docPart w:val="619C4209C5734E32AA1EDACEA5D25C1C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B43255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B43255" w14:paraId="48C75127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0C90E42" w14:textId="77777777" w:rsidR="00B43255" w:rsidRDefault="00B43255" w:rsidP="002337E4">
            <w:r>
              <w:t>Target Post Project Performance</w:t>
            </w:r>
          </w:p>
        </w:tc>
        <w:tc>
          <w:tcPr>
            <w:tcW w:w="4675" w:type="dxa"/>
          </w:tcPr>
          <w:p w14:paraId="3C349866" w14:textId="77777777" w:rsidR="00B43255" w:rsidRDefault="00D46413" w:rsidP="002337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-1453859363"/>
                <w:placeholder>
                  <w:docPart w:val="3F1F9E31EAA049AB860B94D48D078BBE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B43255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B43255" w14:paraId="632878FC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1813124" w14:textId="77777777" w:rsidR="00B43255" w:rsidRDefault="00B43255" w:rsidP="002337E4">
            <w:r>
              <w:t>Actual Post-Project Performance</w:t>
            </w:r>
          </w:p>
        </w:tc>
        <w:tc>
          <w:tcPr>
            <w:tcW w:w="4675" w:type="dxa"/>
          </w:tcPr>
          <w:p w14:paraId="74470219" w14:textId="77777777" w:rsidR="00B43255" w:rsidRDefault="00D46413" w:rsidP="002337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-1046215024"/>
                <w:placeholder>
                  <w:docPart w:val="2F6086C1B54C49D799F7DF80E3B3F65D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B43255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B43255" w14:paraId="28F8CB1B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2B637C9" w14:textId="77777777" w:rsidR="00B43255" w:rsidRDefault="00B43255" w:rsidP="002337E4">
            <w:r>
              <w:t>Evaluation Method</w:t>
            </w:r>
          </w:p>
        </w:tc>
        <w:tc>
          <w:tcPr>
            <w:tcW w:w="4675" w:type="dxa"/>
          </w:tcPr>
          <w:p w14:paraId="4386E480" w14:textId="77777777" w:rsidR="00B43255" w:rsidRDefault="00D46413" w:rsidP="002337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-75831425"/>
                <w:placeholder>
                  <w:docPart w:val="6979B71CBDB0475987F793804F769F2F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B43255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B43255" w14:paraId="485272BD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B94A505" w14:textId="77777777" w:rsidR="00B43255" w:rsidRDefault="00B43255" w:rsidP="002337E4">
            <w:r>
              <w:t>Significance of Metric</w:t>
            </w:r>
          </w:p>
        </w:tc>
        <w:tc>
          <w:tcPr>
            <w:tcW w:w="4675" w:type="dxa"/>
          </w:tcPr>
          <w:p w14:paraId="408BA555" w14:textId="77777777" w:rsidR="00B43255" w:rsidRDefault="00D46413" w:rsidP="002337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1774667145"/>
                <w:placeholder>
                  <w:docPart w:val="7F08CC1E393844EA8997AC19416F2018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B43255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B43255" w14:paraId="1B01E96C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1E0893BB" w14:textId="77777777" w:rsidR="00B43255" w:rsidRPr="005D6E24" w:rsidRDefault="00B43255" w:rsidP="002337E4">
            <w:pPr>
              <w:rPr>
                <w:b w:val="0"/>
                <w:bCs w:val="0"/>
              </w:rPr>
            </w:pPr>
            <w:r>
              <w:t>Additional Comments</w:t>
            </w:r>
            <w:r w:rsidRPr="005D6E24">
              <w:t>:</w:t>
            </w:r>
          </w:p>
          <w:p w14:paraId="4A1822F5" w14:textId="77777777" w:rsidR="00B43255" w:rsidRPr="00EA71C4" w:rsidRDefault="00D46413" w:rsidP="002337E4">
            <w:pPr>
              <w:rPr>
                <w:b w:val="0"/>
              </w:rPr>
            </w:pPr>
            <w:sdt>
              <w:sdtPr>
                <w:rPr>
                  <w:color w:val="2B579A"/>
                  <w:shd w:val="clear" w:color="auto" w:fill="E6E6E6"/>
                </w:rPr>
                <w:id w:val="-22713162"/>
                <w:placeholder>
                  <w:docPart w:val="B4A3A78A32D54C86AFAB524A355A3164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B43255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010225" w14:paraId="62135539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50488BE2" w14:textId="77777777" w:rsidR="00010225" w:rsidRDefault="00010225" w:rsidP="00010225">
            <w:pPr>
              <w:rPr>
                <w:b w:val="0"/>
                <w:bCs w:val="0"/>
              </w:rPr>
            </w:pPr>
            <w:r>
              <w:t>URL link to publicly available Final Project Report that verifies results (if results are not publicly available, emailed confirmation from government project manager is required):</w:t>
            </w:r>
          </w:p>
          <w:p w14:paraId="4F8951C8" w14:textId="0A2B3765" w:rsidR="00010225" w:rsidRDefault="00D46413" w:rsidP="00010225">
            <w:sdt>
              <w:sdtPr>
                <w:rPr>
                  <w:color w:val="2B579A"/>
                  <w:shd w:val="clear" w:color="auto" w:fill="E6E6E6"/>
                </w:rPr>
                <w:id w:val="896706221"/>
                <w:placeholder>
                  <w:docPart w:val="3A07543058D44F45B6BC50AFD7EBD7E2"/>
                </w:placeholder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010225" w:rsidRPr="00EA71C4">
                  <w:rPr>
                    <w:b w:val="0"/>
                  </w:rPr>
                  <w:t xml:space="preserve">This is an example </w:t>
                </w:r>
                <w:r w:rsidR="00010225">
                  <w:rPr>
                    <w:b w:val="0"/>
                  </w:rPr>
                  <w:t>performance metric.</w:t>
                </w:r>
              </w:sdtContent>
            </w:sdt>
          </w:p>
        </w:tc>
      </w:tr>
    </w:tbl>
    <w:p w14:paraId="6EBCE061" w14:textId="6952C520" w:rsidR="00B43255" w:rsidRDefault="00B43255" w:rsidP="00C94A2D"/>
    <w:p w14:paraId="276156E9" w14:textId="5C4FECE7" w:rsidR="00B43255" w:rsidRDefault="00B43255" w:rsidP="00C94A2D"/>
    <w:p w14:paraId="24128E2F" w14:textId="11A92069" w:rsidR="00B43255" w:rsidRPr="00221C02" w:rsidRDefault="00B43255" w:rsidP="00B43255">
      <w:pPr>
        <w:pStyle w:val="Heading3"/>
      </w:pPr>
      <w:r>
        <w:t>Performance Metric #3</w:t>
      </w:r>
    </w:p>
    <w:tbl>
      <w:tblPr>
        <w:tblStyle w:val="ListTable2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80" w:firstRow="0" w:lastRow="0" w:firstColumn="1" w:lastColumn="0" w:noHBand="0" w:noVBand="1"/>
        <w:tblCaption w:val="Performance Metric #3"/>
        <w:tblDescription w:val="Information to Complete"/>
      </w:tblPr>
      <w:tblGrid>
        <w:gridCol w:w="4675"/>
        <w:gridCol w:w="4675"/>
      </w:tblGrid>
      <w:tr w:rsidR="00B43255" w14:paraId="25CCB84F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6E5669B" w14:textId="77777777" w:rsidR="00B43255" w:rsidRDefault="00B43255" w:rsidP="002337E4">
            <w:r>
              <w:t xml:space="preserve">Performance Metric </w:t>
            </w:r>
          </w:p>
        </w:tc>
        <w:tc>
          <w:tcPr>
            <w:tcW w:w="4675" w:type="dxa"/>
          </w:tcPr>
          <w:p w14:paraId="599E37BA" w14:textId="77777777" w:rsidR="00B43255" w:rsidRDefault="00D46413" w:rsidP="002337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865179663"/>
                <w:placeholder>
                  <w:docPart w:val="E7E3B74BFF2A455D8041565BF244AA5D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B43255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B43255" w14:paraId="4A2A1432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9C76B18" w14:textId="77777777" w:rsidR="00B43255" w:rsidRDefault="00B43255" w:rsidP="002337E4">
            <w:r>
              <w:t>Benchmark Performance</w:t>
            </w:r>
          </w:p>
        </w:tc>
        <w:tc>
          <w:tcPr>
            <w:tcW w:w="4675" w:type="dxa"/>
          </w:tcPr>
          <w:p w14:paraId="32643AA2" w14:textId="77777777" w:rsidR="00B43255" w:rsidRDefault="00D46413" w:rsidP="002337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-832069523"/>
                <w:placeholder>
                  <w:docPart w:val="A9B3B2902E8941A0A543FAE05040A322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B43255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B43255" w14:paraId="1629FE89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B55969C" w14:textId="77777777" w:rsidR="00B43255" w:rsidRDefault="00B43255" w:rsidP="002337E4">
            <w:r>
              <w:t>Pre-Project Performance</w:t>
            </w:r>
          </w:p>
        </w:tc>
        <w:tc>
          <w:tcPr>
            <w:tcW w:w="4675" w:type="dxa"/>
          </w:tcPr>
          <w:p w14:paraId="2D7FAD59" w14:textId="77777777" w:rsidR="00B43255" w:rsidRDefault="00D46413" w:rsidP="002337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-404066802"/>
                <w:placeholder>
                  <w:docPart w:val="446EE50077C2468EBDDA87E533C182E9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B43255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B43255" w14:paraId="67194CAA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4168105" w14:textId="77777777" w:rsidR="00B43255" w:rsidRDefault="00B43255" w:rsidP="002337E4">
            <w:r>
              <w:t>Target Post Project Performance</w:t>
            </w:r>
          </w:p>
        </w:tc>
        <w:tc>
          <w:tcPr>
            <w:tcW w:w="4675" w:type="dxa"/>
          </w:tcPr>
          <w:p w14:paraId="4E607FF2" w14:textId="77777777" w:rsidR="00B43255" w:rsidRDefault="00D46413" w:rsidP="002337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-1612735433"/>
                <w:placeholder>
                  <w:docPart w:val="268C948892C74829A95BACA66EA6BEFB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B43255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B43255" w14:paraId="0BBB179D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09F0939" w14:textId="77777777" w:rsidR="00B43255" w:rsidRDefault="00B43255" w:rsidP="002337E4">
            <w:r>
              <w:t>Actual Post-Project Performance</w:t>
            </w:r>
          </w:p>
        </w:tc>
        <w:tc>
          <w:tcPr>
            <w:tcW w:w="4675" w:type="dxa"/>
          </w:tcPr>
          <w:p w14:paraId="0031A607" w14:textId="77777777" w:rsidR="00B43255" w:rsidRDefault="00D46413" w:rsidP="002337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1530837155"/>
                <w:placeholder>
                  <w:docPart w:val="AE63B536399D4E0EAFA9CB56ABC188A9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B43255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B43255" w14:paraId="26370ED9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38596F0" w14:textId="77777777" w:rsidR="00B43255" w:rsidRDefault="00B43255" w:rsidP="002337E4">
            <w:r>
              <w:t>Evaluation Method</w:t>
            </w:r>
          </w:p>
        </w:tc>
        <w:tc>
          <w:tcPr>
            <w:tcW w:w="4675" w:type="dxa"/>
          </w:tcPr>
          <w:p w14:paraId="56FC402E" w14:textId="77777777" w:rsidR="00B43255" w:rsidRDefault="00D46413" w:rsidP="002337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-1143967428"/>
                <w:placeholder>
                  <w:docPart w:val="E92C493F80584D1BB52B83E17AE452C8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B43255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B43255" w14:paraId="3ACEB567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9416CCE" w14:textId="77777777" w:rsidR="00B43255" w:rsidRDefault="00B43255" w:rsidP="002337E4">
            <w:r>
              <w:t>Significance of Metric</w:t>
            </w:r>
          </w:p>
        </w:tc>
        <w:tc>
          <w:tcPr>
            <w:tcW w:w="4675" w:type="dxa"/>
          </w:tcPr>
          <w:p w14:paraId="4DF7E9BC" w14:textId="77777777" w:rsidR="00B43255" w:rsidRDefault="00D46413" w:rsidP="002337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1636910842"/>
                <w:placeholder>
                  <w:docPart w:val="6837AFC0CD40400283E20473B1FE04E5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B43255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B43255" w14:paraId="6799D710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2711FDAC" w14:textId="77777777" w:rsidR="00B43255" w:rsidRPr="005D6E24" w:rsidRDefault="00B43255" w:rsidP="002337E4">
            <w:pPr>
              <w:rPr>
                <w:b w:val="0"/>
                <w:bCs w:val="0"/>
              </w:rPr>
            </w:pPr>
            <w:r>
              <w:t>Additional Comments</w:t>
            </w:r>
            <w:r w:rsidRPr="005D6E24">
              <w:t>:</w:t>
            </w:r>
          </w:p>
          <w:p w14:paraId="783D6D5F" w14:textId="77777777" w:rsidR="00B43255" w:rsidRPr="00EA71C4" w:rsidRDefault="00D46413" w:rsidP="002337E4">
            <w:pPr>
              <w:rPr>
                <w:b w:val="0"/>
              </w:rPr>
            </w:pPr>
            <w:sdt>
              <w:sdtPr>
                <w:rPr>
                  <w:color w:val="2B579A"/>
                  <w:shd w:val="clear" w:color="auto" w:fill="E6E6E6"/>
                </w:rPr>
                <w:id w:val="1155182565"/>
                <w:placeholder>
                  <w:docPart w:val="8329CE66E45541F59EC5FB4B7D394EAB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B43255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010225" w14:paraId="3171E900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6273B284" w14:textId="77777777" w:rsidR="00010225" w:rsidRDefault="00010225" w:rsidP="00010225">
            <w:pPr>
              <w:rPr>
                <w:b w:val="0"/>
                <w:bCs w:val="0"/>
              </w:rPr>
            </w:pPr>
            <w:r>
              <w:t>URL link to publicly available Final Project Report that verifies results (if results are not publicly available, emailed confirmation from government project manager is required):</w:t>
            </w:r>
          </w:p>
          <w:p w14:paraId="51FB517C" w14:textId="0B94619A" w:rsidR="00010225" w:rsidRDefault="00D46413" w:rsidP="00010225">
            <w:sdt>
              <w:sdtPr>
                <w:rPr>
                  <w:color w:val="2B579A"/>
                  <w:shd w:val="clear" w:color="auto" w:fill="E6E6E6"/>
                </w:rPr>
                <w:id w:val="-200856032"/>
                <w:placeholder>
                  <w:docPart w:val="93543EE630DC4D4E81ACBFACCEB9A572"/>
                </w:placeholder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010225" w:rsidRPr="00EA71C4">
                  <w:rPr>
                    <w:b w:val="0"/>
                  </w:rPr>
                  <w:t xml:space="preserve">This is an example </w:t>
                </w:r>
                <w:r w:rsidR="00010225">
                  <w:rPr>
                    <w:b w:val="0"/>
                  </w:rPr>
                  <w:t>performance metric.</w:t>
                </w:r>
              </w:sdtContent>
            </w:sdt>
          </w:p>
        </w:tc>
      </w:tr>
    </w:tbl>
    <w:p w14:paraId="014045F8" w14:textId="204D262D" w:rsidR="00B43255" w:rsidRDefault="00B43255" w:rsidP="00C94A2D"/>
    <w:p w14:paraId="4ABE5182" w14:textId="0249B4CF" w:rsidR="00B43255" w:rsidRDefault="00B43255" w:rsidP="00C94A2D"/>
    <w:p w14:paraId="3E83B300" w14:textId="3902837E" w:rsidR="00B43255" w:rsidRPr="00221C02" w:rsidRDefault="00B43255" w:rsidP="00B43255">
      <w:pPr>
        <w:pStyle w:val="Heading3"/>
      </w:pPr>
      <w:r>
        <w:t>Performance Metric #4</w:t>
      </w:r>
    </w:p>
    <w:tbl>
      <w:tblPr>
        <w:tblStyle w:val="ListTable2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80" w:firstRow="0" w:lastRow="0" w:firstColumn="1" w:lastColumn="0" w:noHBand="0" w:noVBand="1"/>
        <w:tblCaption w:val="Performance Metric #4"/>
        <w:tblDescription w:val="Information to Complete"/>
      </w:tblPr>
      <w:tblGrid>
        <w:gridCol w:w="4675"/>
        <w:gridCol w:w="4675"/>
      </w:tblGrid>
      <w:tr w:rsidR="00B43255" w14:paraId="26683CDD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D76ED0D" w14:textId="77777777" w:rsidR="00B43255" w:rsidRDefault="00B43255" w:rsidP="002337E4">
            <w:r>
              <w:t xml:space="preserve">Performance Metric </w:t>
            </w:r>
          </w:p>
        </w:tc>
        <w:tc>
          <w:tcPr>
            <w:tcW w:w="4675" w:type="dxa"/>
          </w:tcPr>
          <w:p w14:paraId="3670F4B3" w14:textId="77777777" w:rsidR="00B43255" w:rsidRDefault="00D46413" w:rsidP="002337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-301468940"/>
                <w:placeholder>
                  <w:docPart w:val="AD97486408CB449FA15D2E49E11F62AC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B43255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B43255" w14:paraId="33C699CC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7F3A8DB" w14:textId="77777777" w:rsidR="00B43255" w:rsidRDefault="00B43255" w:rsidP="002337E4">
            <w:r>
              <w:t>Benchmark Performance</w:t>
            </w:r>
          </w:p>
        </w:tc>
        <w:tc>
          <w:tcPr>
            <w:tcW w:w="4675" w:type="dxa"/>
          </w:tcPr>
          <w:p w14:paraId="29A18060" w14:textId="77777777" w:rsidR="00B43255" w:rsidRDefault="00D46413" w:rsidP="002337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-117760781"/>
                <w:placeholder>
                  <w:docPart w:val="BC82AEFC9FC34580A25EE1EFA3A97122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B43255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B43255" w14:paraId="3A68E4B0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507066B" w14:textId="77777777" w:rsidR="00B43255" w:rsidRDefault="00B43255" w:rsidP="002337E4">
            <w:r>
              <w:t>Pre-Project Performance</w:t>
            </w:r>
          </w:p>
        </w:tc>
        <w:tc>
          <w:tcPr>
            <w:tcW w:w="4675" w:type="dxa"/>
          </w:tcPr>
          <w:p w14:paraId="598E1282" w14:textId="77777777" w:rsidR="00B43255" w:rsidRDefault="00D46413" w:rsidP="002337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-762830693"/>
                <w:placeholder>
                  <w:docPart w:val="1FB1A8EB89724F789548C050F4C9C9EF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B43255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B43255" w14:paraId="06DD5E25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519F725" w14:textId="77777777" w:rsidR="00B43255" w:rsidRDefault="00B43255" w:rsidP="002337E4">
            <w:r>
              <w:t>Target Post Project Performance</w:t>
            </w:r>
          </w:p>
        </w:tc>
        <w:tc>
          <w:tcPr>
            <w:tcW w:w="4675" w:type="dxa"/>
          </w:tcPr>
          <w:p w14:paraId="302B4406" w14:textId="77777777" w:rsidR="00B43255" w:rsidRDefault="00D46413" w:rsidP="002337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882989813"/>
                <w:placeholder>
                  <w:docPart w:val="BDBA4FD70451498EA2176665C2BF0E9F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B43255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B43255" w14:paraId="1437EC91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5715B40" w14:textId="77777777" w:rsidR="00B43255" w:rsidRDefault="00B43255" w:rsidP="002337E4">
            <w:r>
              <w:t>Actual Post-Project Performance</w:t>
            </w:r>
          </w:p>
        </w:tc>
        <w:tc>
          <w:tcPr>
            <w:tcW w:w="4675" w:type="dxa"/>
          </w:tcPr>
          <w:p w14:paraId="18C68DBB" w14:textId="77777777" w:rsidR="00B43255" w:rsidRDefault="00D46413" w:rsidP="002337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-1084455400"/>
                <w:placeholder>
                  <w:docPart w:val="9A964E3698D1431487B134B11E1B6D9F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B43255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B43255" w14:paraId="27F18FD6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07B41E7" w14:textId="77777777" w:rsidR="00B43255" w:rsidRDefault="00B43255" w:rsidP="002337E4">
            <w:r>
              <w:t>Evaluation Method</w:t>
            </w:r>
          </w:p>
        </w:tc>
        <w:tc>
          <w:tcPr>
            <w:tcW w:w="4675" w:type="dxa"/>
          </w:tcPr>
          <w:p w14:paraId="539C22D8" w14:textId="77777777" w:rsidR="00B43255" w:rsidRDefault="00D46413" w:rsidP="002337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-1504506134"/>
                <w:placeholder>
                  <w:docPart w:val="9FCB09F9ED9C474FBCEBE7A27E6D39A2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B43255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B43255" w14:paraId="36797874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927D6A3" w14:textId="77777777" w:rsidR="00B43255" w:rsidRDefault="00B43255" w:rsidP="002337E4">
            <w:r>
              <w:t>Significance of Metric</w:t>
            </w:r>
          </w:p>
        </w:tc>
        <w:tc>
          <w:tcPr>
            <w:tcW w:w="4675" w:type="dxa"/>
          </w:tcPr>
          <w:p w14:paraId="08621983" w14:textId="77777777" w:rsidR="00B43255" w:rsidRDefault="00D46413" w:rsidP="002337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2093729304"/>
                <w:placeholder>
                  <w:docPart w:val="EDFFB65D2EAA4E49B815D3DF2DB9B82E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B43255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B43255" w14:paraId="72A8BCEF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6D0EC704" w14:textId="77777777" w:rsidR="00B43255" w:rsidRPr="005D6E24" w:rsidRDefault="00B43255" w:rsidP="002337E4">
            <w:pPr>
              <w:rPr>
                <w:b w:val="0"/>
                <w:bCs w:val="0"/>
              </w:rPr>
            </w:pPr>
            <w:r>
              <w:t>Additional Comments</w:t>
            </w:r>
            <w:r w:rsidRPr="005D6E24">
              <w:t>:</w:t>
            </w:r>
          </w:p>
          <w:p w14:paraId="6AF5CC3A" w14:textId="77777777" w:rsidR="00B43255" w:rsidRPr="00EA71C4" w:rsidRDefault="00D46413" w:rsidP="002337E4">
            <w:pPr>
              <w:rPr>
                <w:b w:val="0"/>
              </w:rPr>
            </w:pPr>
            <w:sdt>
              <w:sdtPr>
                <w:rPr>
                  <w:color w:val="2B579A"/>
                  <w:shd w:val="clear" w:color="auto" w:fill="E6E6E6"/>
                </w:rPr>
                <w:id w:val="-105964130"/>
                <w:placeholder>
                  <w:docPart w:val="F3B1A683EF3A4167A29F5049FBECF302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B43255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010225" w14:paraId="766DEE42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0DD237F7" w14:textId="77777777" w:rsidR="00010225" w:rsidRDefault="00010225" w:rsidP="00010225">
            <w:pPr>
              <w:rPr>
                <w:b w:val="0"/>
                <w:bCs w:val="0"/>
              </w:rPr>
            </w:pPr>
            <w:r>
              <w:t>URL link to publicly available Final Project Report that verifies results (if results are not publicly available, emailed confirmation from government project manager is required):</w:t>
            </w:r>
          </w:p>
          <w:p w14:paraId="4BCF9AAE" w14:textId="54B9B4FA" w:rsidR="00010225" w:rsidRDefault="00D46413" w:rsidP="00010225">
            <w:sdt>
              <w:sdtPr>
                <w:rPr>
                  <w:color w:val="2B579A"/>
                  <w:shd w:val="clear" w:color="auto" w:fill="E6E6E6"/>
                </w:rPr>
                <w:id w:val="-458024292"/>
                <w:placeholder>
                  <w:docPart w:val="C1085F7443BF4B10868250A9CD38ACDC"/>
                </w:placeholder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010225" w:rsidRPr="00EA71C4">
                  <w:rPr>
                    <w:b w:val="0"/>
                  </w:rPr>
                  <w:t xml:space="preserve">This is an example </w:t>
                </w:r>
                <w:r w:rsidR="00010225">
                  <w:rPr>
                    <w:b w:val="0"/>
                  </w:rPr>
                  <w:t>performance metric.</w:t>
                </w:r>
              </w:sdtContent>
            </w:sdt>
          </w:p>
        </w:tc>
      </w:tr>
    </w:tbl>
    <w:p w14:paraId="069B9D05" w14:textId="3CE5293A" w:rsidR="00B43255" w:rsidRDefault="00B43255" w:rsidP="00B43255"/>
    <w:p w14:paraId="4F8DAE76" w14:textId="331E08E2" w:rsidR="00B43255" w:rsidRPr="00221C02" w:rsidRDefault="00B43255" w:rsidP="00B43255">
      <w:pPr>
        <w:pStyle w:val="Heading3"/>
      </w:pPr>
      <w:r>
        <w:t>Performance Metric #5</w:t>
      </w:r>
    </w:p>
    <w:tbl>
      <w:tblPr>
        <w:tblStyle w:val="ListTable2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80" w:firstRow="0" w:lastRow="0" w:firstColumn="1" w:lastColumn="0" w:noHBand="0" w:noVBand="1"/>
        <w:tblCaption w:val="Performance Metric #5"/>
        <w:tblDescription w:val="Information to Complete"/>
      </w:tblPr>
      <w:tblGrid>
        <w:gridCol w:w="4675"/>
        <w:gridCol w:w="4675"/>
      </w:tblGrid>
      <w:tr w:rsidR="00B43255" w14:paraId="0113347D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96AB784" w14:textId="77777777" w:rsidR="00B43255" w:rsidRDefault="00B43255" w:rsidP="002337E4">
            <w:r>
              <w:t xml:space="preserve">Performance Metric </w:t>
            </w:r>
          </w:p>
        </w:tc>
        <w:tc>
          <w:tcPr>
            <w:tcW w:w="4675" w:type="dxa"/>
          </w:tcPr>
          <w:p w14:paraId="5E0F03D7" w14:textId="77777777" w:rsidR="00B43255" w:rsidRDefault="00D46413" w:rsidP="002337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1880365431"/>
                <w:placeholder>
                  <w:docPart w:val="A3CC9C0D303E4D258429A7F2E44E29D4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B43255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B43255" w14:paraId="66E86304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8D149AB" w14:textId="77777777" w:rsidR="00B43255" w:rsidRDefault="00B43255" w:rsidP="002337E4">
            <w:r>
              <w:t>Benchmark Performance</w:t>
            </w:r>
          </w:p>
        </w:tc>
        <w:tc>
          <w:tcPr>
            <w:tcW w:w="4675" w:type="dxa"/>
          </w:tcPr>
          <w:p w14:paraId="7004100B" w14:textId="77777777" w:rsidR="00B43255" w:rsidRDefault="00D46413" w:rsidP="002337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952826580"/>
                <w:placeholder>
                  <w:docPart w:val="FED22E4DB73343308C888FA36F3C84F0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B43255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B43255" w14:paraId="670E98BA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C2B7561" w14:textId="77777777" w:rsidR="00B43255" w:rsidRDefault="00B43255" w:rsidP="002337E4">
            <w:r>
              <w:t>Pre-Project Performance</w:t>
            </w:r>
          </w:p>
        </w:tc>
        <w:tc>
          <w:tcPr>
            <w:tcW w:w="4675" w:type="dxa"/>
          </w:tcPr>
          <w:p w14:paraId="2A42FDC8" w14:textId="77777777" w:rsidR="00B43255" w:rsidRDefault="00D46413" w:rsidP="002337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271831123"/>
                <w:placeholder>
                  <w:docPart w:val="0BAFC94C36D04A22B0257F1ABAA5EE38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B43255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B43255" w14:paraId="5F4DBEFF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60604D1" w14:textId="77777777" w:rsidR="00B43255" w:rsidRDefault="00B43255" w:rsidP="002337E4">
            <w:r>
              <w:t>Target Post Project Performance</w:t>
            </w:r>
          </w:p>
        </w:tc>
        <w:tc>
          <w:tcPr>
            <w:tcW w:w="4675" w:type="dxa"/>
          </w:tcPr>
          <w:p w14:paraId="1FF39953" w14:textId="77777777" w:rsidR="00B43255" w:rsidRDefault="00D46413" w:rsidP="002337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1723250660"/>
                <w:placeholder>
                  <w:docPart w:val="22FD305496444D7DB56EBAD0CF3434E0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B43255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B43255" w14:paraId="3BF93FFB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4A51F2B" w14:textId="77777777" w:rsidR="00B43255" w:rsidRDefault="00B43255" w:rsidP="002337E4">
            <w:r>
              <w:t>Actual Post-Project Performance</w:t>
            </w:r>
          </w:p>
        </w:tc>
        <w:tc>
          <w:tcPr>
            <w:tcW w:w="4675" w:type="dxa"/>
          </w:tcPr>
          <w:p w14:paraId="0DA988FE" w14:textId="77777777" w:rsidR="00B43255" w:rsidRDefault="00D46413" w:rsidP="002337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327334499"/>
                <w:placeholder>
                  <w:docPart w:val="EFD17540CA484413BE5823057815D174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B43255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B43255" w14:paraId="35F5AD19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4185381" w14:textId="77777777" w:rsidR="00B43255" w:rsidRDefault="00B43255" w:rsidP="002337E4">
            <w:r>
              <w:t>Evaluation Method</w:t>
            </w:r>
          </w:p>
        </w:tc>
        <w:tc>
          <w:tcPr>
            <w:tcW w:w="4675" w:type="dxa"/>
          </w:tcPr>
          <w:p w14:paraId="1448551B" w14:textId="77777777" w:rsidR="00B43255" w:rsidRDefault="00D46413" w:rsidP="002337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-1011134576"/>
                <w:placeholder>
                  <w:docPart w:val="4BFFAFBABD384E7B9C846BBDB6A384D7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B43255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B43255" w14:paraId="0556F7B4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CFE6C14" w14:textId="77777777" w:rsidR="00B43255" w:rsidRDefault="00B43255" w:rsidP="002337E4">
            <w:r>
              <w:t>Significance of Metric</w:t>
            </w:r>
          </w:p>
        </w:tc>
        <w:tc>
          <w:tcPr>
            <w:tcW w:w="4675" w:type="dxa"/>
          </w:tcPr>
          <w:p w14:paraId="3785067F" w14:textId="77777777" w:rsidR="00B43255" w:rsidRDefault="00D46413" w:rsidP="002337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color w:val="2B579A"/>
                  <w:shd w:val="clear" w:color="auto" w:fill="E6E6E6"/>
                </w:rPr>
                <w:id w:val="-1736766664"/>
                <w:placeholder>
                  <w:docPart w:val="5178CFCDE799439086E39932B8F8E3D9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B43255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B43255" w14:paraId="2BD459DD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74696564" w14:textId="77777777" w:rsidR="00B43255" w:rsidRPr="005D6E24" w:rsidRDefault="00B43255" w:rsidP="002337E4">
            <w:pPr>
              <w:rPr>
                <w:b w:val="0"/>
                <w:bCs w:val="0"/>
              </w:rPr>
            </w:pPr>
            <w:r>
              <w:t>Additional Comments</w:t>
            </w:r>
            <w:r w:rsidRPr="005D6E24">
              <w:t>:</w:t>
            </w:r>
          </w:p>
          <w:p w14:paraId="0A63A597" w14:textId="77777777" w:rsidR="00B43255" w:rsidRPr="00EA71C4" w:rsidRDefault="00D46413" w:rsidP="002337E4">
            <w:pPr>
              <w:rPr>
                <w:b w:val="0"/>
              </w:rPr>
            </w:pPr>
            <w:sdt>
              <w:sdtPr>
                <w:rPr>
                  <w:color w:val="2B579A"/>
                  <w:shd w:val="clear" w:color="auto" w:fill="E6E6E6"/>
                </w:rPr>
                <w:id w:val="-1421321871"/>
                <w:placeholder>
                  <w:docPart w:val="4B373031B6284955B73F091C91B2217C"/>
                </w:placeholder>
                <w:showingPlcHdr/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B43255" w:rsidRPr="00494722">
                  <w:rPr>
                    <w:rStyle w:val="PlaceholderText"/>
                    <w:shd w:val="clear" w:color="auto" w:fill="DEEAF6" w:themeFill="accent1" w:themeFillTint="33"/>
                  </w:rPr>
                  <w:t>Click here to enter text.</w:t>
                </w:r>
              </w:sdtContent>
            </w:sdt>
          </w:p>
        </w:tc>
      </w:tr>
      <w:tr w:rsidR="00010225" w14:paraId="5AD74C2A" w14:textId="77777777" w:rsidTr="001532CA">
        <w:trPr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124E508D" w14:textId="77777777" w:rsidR="00010225" w:rsidRDefault="00010225" w:rsidP="00010225">
            <w:pPr>
              <w:rPr>
                <w:b w:val="0"/>
                <w:bCs w:val="0"/>
              </w:rPr>
            </w:pPr>
            <w:r>
              <w:t>URL link to publicly available Final Project Report that verifies results (if results are not publicly available, emailed confirmation from government project manager is required):</w:t>
            </w:r>
          </w:p>
          <w:p w14:paraId="192FD3A6" w14:textId="6174F196" w:rsidR="00010225" w:rsidRDefault="00D46413" w:rsidP="00010225">
            <w:sdt>
              <w:sdtPr>
                <w:rPr>
                  <w:color w:val="2B579A"/>
                  <w:shd w:val="clear" w:color="auto" w:fill="E6E6E6"/>
                </w:rPr>
                <w:id w:val="555975806"/>
                <w:placeholder>
                  <w:docPart w:val="FF9101F6A64743D6BE1F35CCFACF19DF"/>
                </w:placeholder>
                <w:text/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010225" w:rsidRPr="00EA71C4">
                  <w:rPr>
                    <w:b w:val="0"/>
                  </w:rPr>
                  <w:t xml:space="preserve">This is an example </w:t>
                </w:r>
                <w:r w:rsidR="00010225">
                  <w:rPr>
                    <w:b w:val="0"/>
                  </w:rPr>
                  <w:t>performance metric.</w:t>
                </w:r>
              </w:sdtContent>
            </w:sdt>
          </w:p>
        </w:tc>
      </w:tr>
    </w:tbl>
    <w:p w14:paraId="16CBB080" w14:textId="58D264D1" w:rsidR="004D61AA" w:rsidRDefault="004D61AA" w:rsidP="00B43255"/>
    <w:p w14:paraId="09A6E4E5" w14:textId="62A7DF69" w:rsidR="004D61AA" w:rsidRDefault="004D61AA" w:rsidP="00B43255"/>
    <w:p w14:paraId="5D329E27" w14:textId="77777777" w:rsidR="004D61AA" w:rsidRPr="00C94A2D" w:rsidRDefault="004D61AA" w:rsidP="00B43255"/>
    <w:p w14:paraId="3E6B5E3A" w14:textId="5E0AEBCF" w:rsidR="00B43255" w:rsidRDefault="00B43255" w:rsidP="00950452">
      <w:pPr>
        <w:pStyle w:val="Heading1"/>
        <w:spacing w:before="2040"/>
      </w:pPr>
      <w:r>
        <w:lastRenderedPageBreak/>
        <w:t xml:space="preserve">Section </w:t>
      </w:r>
      <w:r w:rsidR="00411999">
        <w:t>3</w:t>
      </w:r>
      <w:r>
        <w:t xml:space="preserve"> – Applicant Signatu</w:t>
      </w:r>
      <w:bookmarkStart w:id="1" w:name="_GoBack"/>
      <w:bookmarkEnd w:id="1"/>
      <w:r>
        <w:t>re</w:t>
      </w:r>
    </w:p>
    <w:p w14:paraId="258D672F" w14:textId="6CBF7270" w:rsidR="00B43255" w:rsidRDefault="00D46413" w:rsidP="00E46D32">
      <w:pPr>
        <w:tabs>
          <w:tab w:val="left" w:pos="1183"/>
        </w:tabs>
        <w:ind w:left="360" w:hanging="360"/>
      </w:pPr>
      <w:sdt>
        <w:sdtPr>
          <w:rPr>
            <w:color w:val="2B579A"/>
            <w:shd w:val="clear" w:color="auto" w:fill="E6E6E6"/>
          </w:rPr>
          <w:id w:val="172501609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color w:val="auto"/>
            <w:shd w:val="clear" w:color="auto" w:fill="auto"/>
          </w:rPr>
        </w:sdtEndPr>
        <w:sdtContent>
          <w:r w:rsidR="00E46D32">
            <w:rPr>
              <w:rFonts w:ascii="MS Gothic" w:eastAsia="MS Gothic" w:hAnsi="MS Gothic" w:hint="eastAsia"/>
            </w:rPr>
            <w:t>☐</w:t>
          </w:r>
        </w:sdtContent>
      </w:sdt>
      <w:r w:rsidR="00E46D32">
        <w:tab/>
        <w:t xml:space="preserve">I authorize a representative from the agency of the previous funding award to </w:t>
      </w:r>
      <w:r w:rsidR="00E46568">
        <w:t>review and verify</w:t>
      </w:r>
      <w:r w:rsidR="00E46D32">
        <w:t xml:space="preserve"> this questionnaire to the </w:t>
      </w:r>
      <w:r w:rsidR="00E564E9">
        <w:t>CEC</w:t>
      </w:r>
      <w:r w:rsidR="00E46D32">
        <w:t xml:space="preserve"> for purposes of evaluating and scoring our application to the GFO-20-</w:t>
      </w:r>
      <w:r w:rsidR="00E564E9">
        <w:t>301</w:t>
      </w:r>
      <w:r w:rsidR="00E46D32">
        <w:t xml:space="preserve"> funding opportunity.</w:t>
      </w:r>
    </w:p>
    <w:p w14:paraId="715C4344" w14:textId="3C5A14AC" w:rsidR="0008157D" w:rsidRDefault="00D46413" w:rsidP="0008157D">
      <w:pPr>
        <w:tabs>
          <w:tab w:val="left" w:pos="1183"/>
        </w:tabs>
        <w:ind w:left="360" w:hanging="360"/>
      </w:pPr>
      <w:sdt>
        <w:sdtPr>
          <w:rPr>
            <w:color w:val="2B579A"/>
            <w:shd w:val="clear" w:color="auto" w:fill="E6E6E6"/>
          </w:rPr>
          <w:id w:val="-195193425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color w:val="auto"/>
            <w:shd w:val="clear" w:color="auto" w:fill="auto"/>
          </w:rPr>
        </w:sdtEndPr>
        <w:sdtContent>
          <w:r w:rsidR="0008157D">
            <w:rPr>
              <w:rFonts w:ascii="MS Gothic" w:eastAsia="MS Gothic" w:hAnsi="MS Gothic" w:hint="eastAsia"/>
            </w:rPr>
            <w:t>☐</w:t>
          </w:r>
        </w:sdtContent>
      </w:sdt>
      <w:r w:rsidR="0008157D">
        <w:tab/>
        <w:t xml:space="preserve">I authorize a representative from the agency of the previous funding award to discuss the questionnaire, as well as responses and comments to the questionnaire, with </w:t>
      </w:r>
      <w:r w:rsidR="00E564E9">
        <w:t>CEC</w:t>
      </w:r>
      <w:r w:rsidR="0008157D">
        <w:t xml:space="preserve"> staff for purposes of evaluating and scoring this application to the GFO-20-</w:t>
      </w:r>
      <w:r w:rsidR="00E564E9">
        <w:t>301</w:t>
      </w:r>
      <w:r w:rsidR="0008157D">
        <w:t xml:space="preserve"> funding opportunity.</w:t>
      </w:r>
    </w:p>
    <w:bookmarkStart w:id="2" w:name="_Hlk50213891"/>
    <w:p w14:paraId="66D7F195" w14:textId="01105129" w:rsidR="004D61AA" w:rsidRDefault="00D46413" w:rsidP="0008157D">
      <w:pPr>
        <w:tabs>
          <w:tab w:val="left" w:pos="1183"/>
        </w:tabs>
        <w:ind w:left="360" w:hanging="360"/>
      </w:pPr>
      <w:sdt>
        <w:sdtPr>
          <w:rPr>
            <w:color w:val="2B579A"/>
            <w:shd w:val="clear" w:color="auto" w:fill="E6E6E6"/>
          </w:rPr>
          <w:id w:val="-110919448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color w:val="auto"/>
            <w:shd w:val="clear" w:color="auto" w:fill="auto"/>
          </w:rPr>
        </w:sdtEndPr>
        <w:sdtContent>
          <w:r w:rsidR="004D61AA">
            <w:rPr>
              <w:rFonts w:ascii="MS Gothic" w:eastAsia="MS Gothic" w:hAnsi="MS Gothic" w:hint="eastAsia"/>
            </w:rPr>
            <w:t>☐</w:t>
          </w:r>
        </w:sdtContent>
      </w:sdt>
      <w:r w:rsidR="004D61AA">
        <w:tab/>
      </w:r>
      <w:r w:rsidR="004D61AA" w:rsidRPr="000E1B5D">
        <w:rPr>
          <w:b/>
          <w:u w:val="single"/>
        </w:rPr>
        <w:t>I understand that</w:t>
      </w:r>
      <w:r w:rsidR="004D61AA" w:rsidRPr="00DF3CFF">
        <w:rPr>
          <w:b/>
          <w:u w:val="single"/>
        </w:rPr>
        <w:t xml:space="preserve"> if I cannot provide a Final Report file or URL link that I must send this completed form to a staff person of the funding agency that provided the prior award for their signature verification.</w:t>
      </w:r>
      <w:r w:rsidR="004D61AA">
        <w:rPr>
          <w:b/>
        </w:rPr>
        <w:t xml:space="preserve"> </w:t>
      </w:r>
    </w:p>
    <w:bookmarkEnd w:id="2"/>
    <w:p w14:paraId="047E084D" w14:textId="74D221A6" w:rsidR="0008157D" w:rsidRDefault="0008157D" w:rsidP="44C0DF2B">
      <w:pPr>
        <w:tabs>
          <w:tab w:val="left" w:pos="1183"/>
        </w:tabs>
        <w:rPr>
          <w:b/>
          <w:bCs/>
        </w:rPr>
      </w:pPr>
    </w:p>
    <w:p w14:paraId="4F785049" w14:textId="18C611E3" w:rsidR="00B43255" w:rsidRDefault="00D46413" w:rsidP="00B43255">
      <w:pPr>
        <w:pBdr>
          <w:bottom w:val="single" w:sz="6" w:space="1" w:color="auto"/>
        </w:pBdr>
      </w:pPr>
      <w:sdt>
        <w:sdtPr>
          <w:rPr>
            <w:color w:val="2B579A"/>
            <w:shd w:val="clear" w:color="auto" w:fill="E6E6E6"/>
          </w:rPr>
          <w:id w:val="2018573104"/>
          <w:placeholder>
            <w:docPart w:val="711F051591A64E4B93823CD9EDBA12DF"/>
          </w:placeholder>
          <w:showingPlcHdr/>
          <w:text/>
        </w:sdtPr>
        <w:sdtEndPr>
          <w:rPr>
            <w:color w:val="auto"/>
            <w:shd w:val="clear" w:color="auto" w:fill="auto"/>
          </w:rPr>
        </w:sdtEndPr>
        <w:sdtContent>
          <w:r w:rsidR="0008157D"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sdtContent>
      </w:sdt>
    </w:p>
    <w:p w14:paraId="7026992D" w14:textId="710BDF6C" w:rsidR="0008157D" w:rsidRDefault="0008157D" w:rsidP="00B43255">
      <w:r>
        <w:t>Name and title of applicant representative</w:t>
      </w:r>
    </w:p>
    <w:p w14:paraId="6F871D9B" w14:textId="2D87A863" w:rsidR="0008157D" w:rsidRDefault="0008157D" w:rsidP="00B43255"/>
    <w:p w14:paraId="4853B927" w14:textId="4EF2E92E" w:rsidR="0008157D" w:rsidRDefault="0008157D" w:rsidP="00B43255">
      <w:pPr>
        <w:pBdr>
          <w:bottom w:val="single" w:sz="6" w:space="1" w:color="auto"/>
        </w:pBdr>
      </w:pPr>
    </w:p>
    <w:p w14:paraId="4AA0FBEB" w14:textId="7D1048BC" w:rsidR="0008157D" w:rsidRDefault="0008157D" w:rsidP="00B43255">
      <w:r>
        <w:t>Representative signature</w:t>
      </w:r>
    </w:p>
    <w:p w14:paraId="74C353F9" w14:textId="04796515" w:rsidR="0008157D" w:rsidRDefault="0008157D" w:rsidP="00B43255"/>
    <w:p w14:paraId="40278037" w14:textId="04805D2F" w:rsidR="0008157D" w:rsidRDefault="00D46413" w:rsidP="00B43255">
      <w:pPr>
        <w:pBdr>
          <w:bottom w:val="single" w:sz="6" w:space="1" w:color="auto"/>
        </w:pBdr>
      </w:pPr>
      <w:sdt>
        <w:sdtPr>
          <w:rPr>
            <w:color w:val="2B579A"/>
            <w:shd w:val="clear" w:color="auto" w:fill="E6E6E6"/>
          </w:rPr>
          <w:id w:val="-1931725480"/>
          <w:placeholder>
            <w:docPart w:val="0683D7798E374EC6B3F314A6F9B2824C"/>
          </w:placeholder>
          <w:showingPlcHdr/>
          <w:text/>
        </w:sdtPr>
        <w:sdtEndPr>
          <w:rPr>
            <w:color w:val="auto"/>
            <w:shd w:val="clear" w:color="auto" w:fill="auto"/>
          </w:rPr>
        </w:sdtEndPr>
        <w:sdtContent>
          <w:r w:rsidR="0008157D"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sdtContent>
      </w:sdt>
    </w:p>
    <w:p w14:paraId="368FF22C" w14:textId="2B1AFC85" w:rsidR="0008157D" w:rsidRDefault="0008157D" w:rsidP="00B43255">
      <w:r>
        <w:t>Date</w:t>
      </w:r>
    </w:p>
    <w:p w14:paraId="45564E63" w14:textId="61A000C4" w:rsidR="009B2E42" w:rsidRDefault="009B2E42" w:rsidP="00B43255"/>
    <w:bookmarkStart w:id="3" w:name="_Hlk50214119"/>
    <w:p w14:paraId="1646699C" w14:textId="77777777" w:rsidR="009B2E42" w:rsidRDefault="00D46413" w:rsidP="009B2E42">
      <w:pPr>
        <w:pBdr>
          <w:bottom w:val="single" w:sz="6" w:space="1" w:color="auto"/>
        </w:pBdr>
      </w:pPr>
      <w:sdt>
        <w:sdtPr>
          <w:rPr>
            <w:color w:val="2B579A"/>
            <w:shd w:val="clear" w:color="auto" w:fill="E6E6E6"/>
          </w:rPr>
          <w:id w:val="285626967"/>
          <w:placeholder>
            <w:docPart w:val="20EDA274E3EE4EA9A5280674FA319AEF"/>
          </w:placeholder>
          <w:showingPlcHdr/>
          <w:text/>
        </w:sdtPr>
        <w:sdtEndPr>
          <w:rPr>
            <w:color w:val="auto"/>
            <w:shd w:val="clear" w:color="auto" w:fill="auto"/>
          </w:rPr>
        </w:sdtEndPr>
        <w:sdtContent>
          <w:r w:rsidR="009B2E42"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sdtContent>
      </w:sdt>
    </w:p>
    <w:p w14:paraId="264E5326" w14:textId="485E7911" w:rsidR="009B2E42" w:rsidRPr="000E1B5D" w:rsidRDefault="009B2E42" w:rsidP="009B2E42">
      <w:pPr>
        <w:rPr>
          <w:b/>
          <w:u w:val="single"/>
        </w:rPr>
      </w:pPr>
      <w:r w:rsidRPr="000E1B5D">
        <w:rPr>
          <w:b/>
          <w:u w:val="single"/>
        </w:rPr>
        <w:t>GFO-20-301 Prime Applicant Organization Name</w:t>
      </w:r>
    </w:p>
    <w:p w14:paraId="524A53F1" w14:textId="45C3F28E" w:rsidR="009B2E42" w:rsidRDefault="009B2E42" w:rsidP="00B43255"/>
    <w:p w14:paraId="0E21728F" w14:textId="77777777" w:rsidR="009B2E42" w:rsidRDefault="00D46413" w:rsidP="009B2E42">
      <w:pPr>
        <w:pBdr>
          <w:bottom w:val="single" w:sz="6" w:space="1" w:color="auto"/>
        </w:pBdr>
      </w:pPr>
      <w:sdt>
        <w:sdtPr>
          <w:rPr>
            <w:color w:val="2B579A"/>
            <w:shd w:val="clear" w:color="auto" w:fill="E6E6E6"/>
          </w:rPr>
          <w:id w:val="120351901"/>
          <w:placeholder>
            <w:docPart w:val="87F3798A412C45DF91BFA0F4AC1EC9F3"/>
          </w:placeholder>
          <w:showingPlcHdr/>
          <w:text/>
        </w:sdtPr>
        <w:sdtEndPr>
          <w:rPr>
            <w:color w:val="auto"/>
            <w:shd w:val="clear" w:color="auto" w:fill="auto"/>
          </w:rPr>
        </w:sdtEndPr>
        <w:sdtContent>
          <w:r w:rsidR="009B2E42"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sdtContent>
      </w:sdt>
    </w:p>
    <w:p w14:paraId="343480F0" w14:textId="1DCE82BF" w:rsidR="009B2E42" w:rsidRPr="000E1B5D" w:rsidRDefault="009B2E42" w:rsidP="009B2E42">
      <w:pPr>
        <w:rPr>
          <w:b/>
          <w:u w:val="single"/>
        </w:rPr>
      </w:pPr>
      <w:r w:rsidRPr="000E1B5D">
        <w:rPr>
          <w:b/>
          <w:u w:val="single"/>
        </w:rPr>
        <w:t>GFO-20-301 Project Title</w:t>
      </w:r>
    </w:p>
    <w:bookmarkEnd w:id="3"/>
    <w:p w14:paraId="093CFBD8" w14:textId="77777777" w:rsidR="009B2E42" w:rsidRDefault="009B2E42" w:rsidP="00B43255"/>
    <w:p w14:paraId="35E4E122" w14:textId="12E9786A" w:rsidR="009B2E42" w:rsidRDefault="00E564E9">
      <w:r>
        <w:t xml:space="preserve">The CEC may have waived the requirement for a signature on application materials for this solicitation.  If a notice regarding CEC’s waiver of the signature requirement appears here: </w:t>
      </w:r>
      <w:hyperlink r:id="rId11" w:tooltip="C E C funding opportunities website" w:history="1">
        <w:r w:rsidRPr="087C8EA6">
          <w:rPr>
            <w:rStyle w:val="Hyperlink"/>
          </w:rPr>
          <w:t>https://www.energy.ca.gov/funding-opportunities/solicitations</w:t>
        </w:r>
      </w:hyperlink>
      <w:r>
        <w:t>, the waiver applies to this solicitation.  In the event of a conflict between the notice and any language in this solicitation regarding signatures, the notice will govern</w:t>
      </w:r>
      <w:r w:rsidR="009B2E42">
        <w:t>.</w:t>
      </w:r>
    </w:p>
    <w:p w14:paraId="4068A9BD" w14:textId="2459EC13" w:rsidR="009B2E42" w:rsidRPr="000E1B5D" w:rsidRDefault="009B2E42">
      <w:pPr>
        <w:pStyle w:val="Heading1"/>
        <w:rPr>
          <w:b/>
          <w:u w:val="single"/>
        </w:rPr>
      </w:pPr>
      <w:bookmarkStart w:id="4" w:name="_Hlk50214279"/>
      <w:r w:rsidRPr="000E1B5D">
        <w:rPr>
          <w:b/>
          <w:u w:val="single"/>
        </w:rPr>
        <w:lastRenderedPageBreak/>
        <w:t>Section 4 – Funding Agency Representative Signature (if needed)</w:t>
      </w:r>
    </w:p>
    <w:p w14:paraId="6013D1E4" w14:textId="46B89CF9" w:rsidR="004D61AA" w:rsidRPr="000E1B5D" w:rsidRDefault="009B2E42" w:rsidP="000E1B5D">
      <w:pPr>
        <w:rPr>
          <w:b/>
          <w:u w:val="single"/>
        </w:rPr>
      </w:pPr>
      <w:r w:rsidRPr="000E1B5D">
        <w:rPr>
          <w:b/>
          <w:u w:val="single"/>
        </w:rPr>
        <w:t xml:space="preserve">This section should be left blank unless the applicant is unable to provide a Final Project Report file or URL link that verifies the results of the project. In that case, the Applicant must complete Sections 1, 2, and 3 and supply this form to the funding agency of the previously funded project. </w:t>
      </w:r>
    </w:p>
    <w:p w14:paraId="736811BC" w14:textId="6462F625" w:rsidR="004D61AA" w:rsidRDefault="00D46413" w:rsidP="004D61AA">
      <w:pPr>
        <w:tabs>
          <w:tab w:val="left" w:pos="1183"/>
        </w:tabs>
        <w:ind w:left="360" w:hanging="360"/>
      </w:pPr>
      <w:sdt>
        <w:sdtPr>
          <w:rPr>
            <w:color w:val="2B579A"/>
            <w:shd w:val="clear" w:color="auto" w:fill="E6E6E6"/>
          </w:rPr>
          <w:id w:val="-33778173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color w:val="auto"/>
            <w:shd w:val="clear" w:color="auto" w:fill="auto"/>
          </w:rPr>
        </w:sdtEndPr>
        <w:sdtContent>
          <w:r w:rsidR="004D61AA">
            <w:rPr>
              <w:rFonts w:ascii="MS Gothic" w:eastAsia="MS Gothic" w:hAnsi="MS Gothic" w:hint="eastAsia"/>
            </w:rPr>
            <w:t>☐</w:t>
          </w:r>
        </w:sdtContent>
      </w:sdt>
      <w:r w:rsidR="004D61AA">
        <w:tab/>
      </w:r>
      <w:r w:rsidR="004D61AA" w:rsidRPr="000E1B5D">
        <w:rPr>
          <w:b/>
          <w:u w:val="single"/>
        </w:rPr>
        <w:t xml:space="preserve">I </w:t>
      </w:r>
      <w:r w:rsidR="004D61AA" w:rsidRPr="00511F05">
        <w:rPr>
          <w:b/>
          <w:u w:val="single"/>
        </w:rPr>
        <w:t>verify that the Performance Metric information stated in the sections above is correct to the best of my knowledge.</w:t>
      </w:r>
    </w:p>
    <w:p w14:paraId="2EC42DE3" w14:textId="6546C831" w:rsidR="004D61AA" w:rsidRDefault="00D46413" w:rsidP="004D61AA">
      <w:pPr>
        <w:tabs>
          <w:tab w:val="left" w:pos="1183"/>
        </w:tabs>
        <w:ind w:left="360" w:hanging="360"/>
      </w:pPr>
      <w:sdt>
        <w:sdtPr>
          <w:rPr>
            <w:color w:val="2B579A"/>
            <w:shd w:val="clear" w:color="auto" w:fill="E6E6E6"/>
          </w:rPr>
          <w:id w:val="-18498193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color w:val="auto"/>
            <w:shd w:val="clear" w:color="auto" w:fill="auto"/>
          </w:rPr>
        </w:sdtEndPr>
        <w:sdtContent>
          <w:r w:rsidR="004D61AA">
            <w:rPr>
              <w:rFonts w:ascii="MS Gothic" w:eastAsia="MS Gothic" w:hAnsi="MS Gothic" w:hint="eastAsia"/>
            </w:rPr>
            <w:t>☐</w:t>
          </w:r>
        </w:sdtContent>
      </w:sdt>
      <w:r w:rsidR="004D61AA">
        <w:tab/>
      </w:r>
      <w:r w:rsidR="004D61AA" w:rsidRPr="000E1B5D">
        <w:rPr>
          <w:b/>
          <w:u w:val="single"/>
        </w:rPr>
        <w:t xml:space="preserve">I </w:t>
      </w:r>
      <w:r w:rsidR="004D61AA" w:rsidRPr="00FC0F36">
        <w:rPr>
          <w:b/>
          <w:u w:val="single"/>
        </w:rPr>
        <w:t xml:space="preserve">understand that for the Applicant’s application to GFO-20-301 to be eligible, I must complete, sign Section 4 and email this form to </w:t>
      </w:r>
      <w:hyperlink r:id="rId12" w:history="1">
        <w:r w:rsidR="004D61AA" w:rsidRPr="00FC0F36">
          <w:rPr>
            <w:rStyle w:val="Hyperlink"/>
            <w:b/>
          </w:rPr>
          <w:t>bridge@energy.ca.gov</w:t>
        </w:r>
      </w:hyperlink>
      <w:r w:rsidR="004D61AA" w:rsidRPr="00FC0F36">
        <w:rPr>
          <w:b/>
          <w:u w:val="single"/>
        </w:rPr>
        <w:t xml:space="preserve">. </w:t>
      </w:r>
    </w:p>
    <w:p w14:paraId="708E9A3E" w14:textId="77777777" w:rsidR="004D61AA" w:rsidRPr="000E1B5D" w:rsidRDefault="004D61AA" w:rsidP="009B2E42">
      <w:pPr>
        <w:ind w:left="360" w:hanging="360"/>
        <w:rPr>
          <w:b/>
          <w:u w:val="single"/>
        </w:rPr>
      </w:pPr>
    </w:p>
    <w:p w14:paraId="1A2FC3C4" w14:textId="77777777" w:rsidR="004D61AA" w:rsidRPr="000E1B5D" w:rsidRDefault="00D46413" w:rsidP="004D61AA">
      <w:pPr>
        <w:pBdr>
          <w:bottom w:val="single" w:sz="6" w:space="1" w:color="auto"/>
        </w:pBdr>
        <w:rPr>
          <w:u w:val="single"/>
        </w:rPr>
      </w:pPr>
      <w:sdt>
        <w:sdtPr>
          <w:rPr>
            <w:color w:val="2B579A"/>
            <w:u w:val="single"/>
            <w:shd w:val="clear" w:color="auto" w:fill="E6E6E6"/>
          </w:rPr>
          <w:id w:val="-1218973284"/>
          <w:placeholder>
            <w:docPart w:val="40802CB5AEC344EC87E592CCA37E5DBF"/>
          </w:placeholder>
          <w:showingPlcHdr/>
          <w:text/>
        </w:sdtPr>
        <w:sdtEndPr>
          <w:rPr>
            <w:color w:val="auto"/>
            <w:shd w:val="clear" w:color="auto" w:fill="auto"/>
          </w:rPr>
        </w:sdtEndPr>
        <w:sdtContent>
          <w:r w:rsidR="004D61AA" w:rsidRPr="000E1B5D">
            <w:rPr>
              <w:rStyle w:val="PlaceholderText"/>
              <w:u w:val="single"/>
              <w:shd w:val="clear" w:color="auto" w:fill="DEEAF6" w:themeFill="accent1" w:themeFillTint="33"/>
            </w:rPr>
            <w:t>Click here to enter text.</w:t>
          </w:r>
        </w:sdtContent>
      </w:sdt>
    </w:p>
    <w:p w14:paraId="3575F704" w14:textId="4F8BFD1C" w:rsidR="004D61AA" w:rsidRPr="000E1B5D" w:rsidRDefault="004D61AA" w:rsidP="004D61AA">
      <w:pPr>
        <w:rPr>
          <w:b/>
          <w:u w:val="single"/>
        </w:rPr>
      </w:pPr>
      <w:r w:rsidRPr="000E1B5D">
        <w:rPr>
          <w:b/>
          <w:u w:val="single"/>
        </w:rPr>
        <w:t>Name, title, and organization of funding agency staff member that is familiar with the project</w:t>
      </w:r>
    </w:p>
    <w:p w14:paraId="099232DE" w14:textId="77777777" w:rsidR="004D61AA" w:rsidRPr="000E1B5D" w:rsidRDefault="004D61AA" w:rsidP="004D61AA">
      <w:pPr>
        <w:rPr>
          <w:u w:val="single"/>
        </w:rPr>
      </w:pPr>
    </w:p>
    <w:p w14:paraId="48B61D07" w14:textId="77777777" w:rsidR="004D61AA" w:rsidRPr="000E1B5D" w:rsidRDefault="00D46413" w:rsidP="004D61AA">
      <w:pPr>
        <w:pBdr>
          <w:bottom w:val="single" w:sz="6" w:space="1" w:color="auto"/>
        </w:pBdr>
        <w:rPr>
          <w:u w:val="single"/>
        </w:rPr>
      </w:pPr>
      <w:sdt>
        <w:sdtPr>
          <w:rPr>
            <w:color w:val="2B579A"/>
            <w:u w:val="single"/>
            <w:shd w:val="clear" w:color="auto" w:fill="E6E6E6"/>
          </w:rPr>
          <w:id w:val="1317450134"/>
          <w:placeholder>
            <w:docPart w:val="2D5672E44C854E5AA347C4A9BF8CF181"/>
          </w:placeholder>
          <w:showingPlcHdr/>
          <w:text/>
        </w:sdtPr>
        <w:sdtEndPr>
          <w:rPr>
            <w:color w:val="auto"/>
            <w:shd w:val="clear" w:color="auto" w:fill="auto"/>
          </w:rPr>
        </w:sdtEndPr>
        <w:sdtContent>
          <w:r w:rsidR="004D61AA" w:rsidRPr="000E1B5D">
            <w:rPr>
              <w:rStyle w:val="PlaceholderText"/>
              <w:u w:val="single"/>
              <w:shd w:val="clear" w:color="auto" w:fill="DEEAF6" w:themeFill="accent1" w:themeFillTint="33"/>
            </w:rPr>
            <w:t>Click here to enter text.</w:t>
          </w:r>
        </w:sdtContent>
      </w:sdt>
    </w:p>
    <w:p w14:paraId="0D848018" w14:textId="11266FBE" w:rsidR="004D61AA" w:rsidRPr="000E1B5D" w:rsidRDefault="004D61AA" w:rsidP="004D61AA">
      <w:pPr>
        <w:rPr>
          <w:b/>
          <w:u w:val="single"/>
        </w:rPr>
      </w:pPr>
      <w:r w:rsidRPr="000E1B5D">
        <w:rPr>
          <w:b/>
          <w:u w:val="single"/>
        </w:rPr>
        <w:t>Funding agency staff member signature</w:t>
      </w:r>
    </w:p>
    <w:p w14:paraId="52D2711C" w14:textId="77777777" w:rsidR="004D61AA" w:rsidRPr="000E1B5D" w:rsidRDefault="004D61AA" w:rsidP="004D61AA">
      <w:pPr>
        <w:rPr>
          <w:b/>
          <w:u w:val="single"/>
        </w:rPr>
      </w:pPr>
    </w:p>
    <w:p w14:paraId="7F29E234" w14:textId="3A11D0E1" w:rsidR="004D61AA" w:rsidRPr="000E1B5D" w:rsidRDefault="004D61AA" w:rsidP="004D61AA">
      <w:pPr>
        <w:pBdr>
          <w:bottom w:val="single" w:sz="6" w:space="1" w:color="auto"/>
        </w:pBdr>
        <w:rPr>
          <w:u w:val="single"/>
        </w:rPr>
      </w:pPr>
    </w:p>
    <w:p w14:paraId="2C363EF2" w14:textId="0D13D826" w:rsidR="004D61AA" w:rsidRPr="000E1B5D" w:rsidRDefault="004D61AA" w:rsidP="004D61AA">
      <w:pPr>
        <w:rPr>
          <w:b/>
          <w:u w:val="single"/>
        </w:rPr>
      </w:pPr>
      <w:r w:rsidRPr="000E1B5D">
        <w:rPr>
          <w:b/>
          <w:u w:val="single"/>
        </w:rPr>
        <w:t>Date</w:t>
      </w:r>
    </w:p>
    <w:p w14:paraId="4D57D5B6" w14:textId="3DAE91E4" w:rsidR="004D61AA" w:rsidRDefault="004D61AA" w:rsidP="004D61AA">
      <w:pPr>
        <w:rPr>
          <w:b/>
        </w:rPr>
      </w:pPr>
    </w:p>
    <w:p w14:paraId="6D1FAB72" w14:textId="1CCF2B0F" w:rsidR="004D61AA" w:rsidRPr="000E1B5D" w:rsidRDefault="004D61AA" w:rsidP="004D61AA">
      <w:pPr>
        <w:rPr>
          <w:b/>
          <w:u w:val="single"/>
        </w:rPr>
      </w:pPr>
      <w:r w:rsidRPr="000E1B5D">
        <w:rPr>
          <w:b/>
          <w:u w:val="single"/>
        </w:rPr>
        <w:t xml:space="preserve">The CEC may have waived the requirement for a signature on application materials for this solicitation.  If a notice regarding CEC’s waiver of the signature requirement appears here: </w:t>
      </w:r>
      <w:hyperlink r:id="rId13" w:tooltip="C E C funding opportunities website" w:history="1">
        <w:r w:rsidRPr="000E1B5D">
          <w:rPr>
            <w:rStyle w:val="Hyperlink"/>
            <w:b/>
          </w:rPr>
          <w:t>https://www.energy.ca.gov/funding-opportunities/solicitations</w:t>
        </w:r>
      </w:hyperlink>
      <w:r w:rsidRPr="000E1B5D">
        <w:rPr>
          <w:b/>
          <w:u w:val="single"/>
        </w:rPr>
        <w:t>, the waiver applies to this solicitation.  In the event of a conflict between the notice and any language in this solicitation regarding signatures, the notice will govern.</w:t>
      </w:r>
      <w:bookmarkEnd w:id="4"/>
    </w:p>
    <w:sectPr w:rsidR="004D61AA" w:rsidRPr="000E1B5D"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0D2E4F77" w16cex:dateUtc="2020-03-25T17:35:30.518Z"/>
  <w16cex:commentExtensible w16cex:durableId="63D0D9BC" w16cex:dateUtc="2020-03-25T17:36:30.465Z"/>
  <w16cex:commentExtensible w16cex:durableId="47DE3CDD" w16cex:dateUtc="2020-03-25T17:36:47.945Z"/>
  <w16cex:commentExtensible w16cex:durableId="47844632" w16cex:dateUtc="2020-03-25T17:38:31.696Z"/>
  <w16cex:commentExtensible w16cex:durableId="693ADD18" w16cex:dateUtc="2020-03-25T17:40:16.149Z"/>
  <w16cex:commentExtensible w16cex:durableId="4EA274CC" w16cex:dateUtc="2020-03-25T18:09:02.932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329A4E" w14:textId="77777777" w:rsidR="00D46413" w:rsidRDefault="00D46413" w:rsidP="00E867E9">
      <w:pPr>
        <w:spacing w:after="0" w:line="240" w:lineRule="auto"/>
      </w:pPr>
      <w:r>
        <w:separator/>
      </w:r>
    </w:p>
  </w:endnote>
  <w:endnote w:type="continuationSeparator" w:id="0">
    <w:p w14:paraId="690BFA56" w14:textId="77777777" w:rsidR="00D46413" w:rsidRDefault="00D46413" w:rsidP="00E867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F005F2" w14:textId="3A2EEC34" w:rsidR="0093314B" w:rsidRPr="0093314B" w:rsidRDefault="0093314B" w:rsidP="0093314B">
    <w:pPr>
      <w:pStyle w:val="Footer"/>
      <w:jc w:val="right"/>
      <w:rPr>
        <w:rFonts w:ascii="Arial" w:hAnsi="Arial" w:cs="Arial"/>
        <w:sz w:val="18"/>
        <w:szCs w:val="18"/>
      </w:rPr>
    </w:pPr>
    <w:r w:rsidRPr="0093314B">
      <w:rPr>
        <w:rFonts w:ascii="Arial" w:hAnsi="Arial" w:cs="Arial"/>
        <w:sz w:val="18"/>
        <w:szCs w:val="18"/>
      </w:rPr>
      <w:t>July 2020</w:t>
    </w:r>
    <w:r w:rsidRPr="0093314B">
      <w:rPr>
        <w:rFonts w:ascii="Arial" w:hAnsi="Arial" w:cs="Arial"/>
        <w:sz w:val="18"/>
        <w:szCs w:val="18"/>
      </w:rPr>
      <w:tab/>
      <w:t xml:space="preserve">Page </w:t>
    </w:r>
    <w:r w:rsidRPr="0093314B">
      <w:rPr>
        <w:rFonts w:ascii="Arial" w:hAnsi="Arial" w:cs="Arial"/>
        <w:sz w:val="18"/>
        <w:szCs w:val="18"/>
      </w:rPr>
      <w:fldChar w:fldCharType="begin"/>
    </w:r>
    <w:r w:rsidRPr="0093314B">
      <w:rPr>
        <w:rFonts w:ascii="Arial" w:hAnsi="Arial" w:cs="Arial"/>
        <w:sz w:val="18"/>
        <w:szCs w:val="18"/>
      </w:rPr>
      <w:instrText xml:space="preserve"> PAGE </w:instrText>
    </w:r>
    <w:r w:rsidRPr="0093314B">
      <w:rPr>
        <w:rFonts w:ascii="Arial" w:hAnsi="Arial" w:cs="Arial"/>
        <w:sz w:val="18"/>
        <w:szCs w:val="18"/>
      </w:rPr>
      <w:fldChar w:fldCharType="separate"/>
    </w:r>
    <w:r w:rsidR="00950452">
      <w:rPr>
        <w:rFonts w:ascii="Arial" w:hAnsi="Arial" w:cs="Arial"/>
        <w:noProof/>
        <w:sz w:val="18"/>
        <w:szCs w:val="18"/>
      </w:rPr>
      <w:t>6</w:t>
    </w:r>
    <w:r w:rsidRPr="0093314B">
      <w:rPr>
        <w:rFonts w:ascii="Arial" w:hAnsi="Arial" w:cs="Arial"/>
        <w:sz w:val="18"/>
        <w:szCs w:val="18"/>
      </w:rPr>
      <w:fldChar w:fldCharType="end"/>
    </w:r>
    <w:r w:rsidRPr="0093314B">
      <w:rPr>
        <w:rFonts w:ascii="Arial" w:hAnsi="Arial" w:cs="Arial"/>
        <w:sz w:val="18"/>
        <w:szCs w:val="18"/>
      </w:rPr>
      <w:t xml:space="preserve"> of </w:t>
    </w:r>
    <w:r w:rsidRPr="0093314B">
      <w:rPr>
        <w:rFonts w:ascii="Arial" w:hAnsi="Arial" w:cs="Arial"/>
        <w:sz w:val="18"/>
        <w:szCs w:val="18"/>
      </w:rPr>
      <w:fldChar w:fldCharType="begin"/>
    </w:r>
    <w:r w:rsidRPr="0093314B">
      <w:rPr>
        <w:rFonts w:ascii="Arial" w:hAnsi="Arial" w:cs="Arial"/>
        <w:sz w:val="18"/>
        <w:szCs w:val="18"/>
      </w:rPr>
      <w:instrText xml:space="preserve"> NUMPAGES  </w:instrText>
    </w:r>
    <w:r w:rsidRPr="0093314B">
      <w:rPr>
        <w:rFonts w:ascii="Arial" w:hAnsi="Arial" w:cs="Arial"/>
        <w:sz w:val="18"/>
        <w:szCs w:val="18"/>
      </w:rPr>
      <w:fldChar w:fldCharType="separate"/>
    </w:r>
    <w:r w:rsidR="00950452">
      <w:rPr>
        <w:rFonts w:ascii="Arial" w:hAnsi="Arial" w:cs="Arial"/>
        <w:noProof/>
        <w:sz w:val="18"/>
        <w:szCs w:val="18"/>
      </w:rPr>
      <w:t>7</w:t>
    </w:r>
    <w:r w:rsidRPr="0093314B">
      <w:rPr>
        <w:rFonts w:ascii="Arial" w:hAnsi="Arial" w:cs="Arial"/>
        <w:sz w:val="18"/>
        <w:szCs w:val="18"/>
      </w:rPr>
      <w:fldChar w:fldCharType="end"/>
    </w:r>
    <w:r w:rsidRPr="0093314B">
      <w:rPr>
        <w:rFonts w:ascii="Arial" w:hAnsi="Arial" w:cs="Arial"/>
        <w:sz w:val="18"/>
        <w:szCs w:val="18"/>
      </w:rPr>
      <w:tab/>
      <w:t>GFO-20-301</w:t>
    </w:r>
  </w:p>
  <w:p w14:paraId="00339921" w14:textId="6818ECEA" w:rsidR="00E867E9" w:rsidRPr="0093314B" w:rsidRDefault="0093314B" w:rsidP="0093314B">
    <w:pPr>
      <w:pStyle w:val="Footer"/>
      <w:rPr>
        <w:rFonts w:ascii="Arial" w:hAnsi="Arial" w:cs="Arial"/>
        <w:sz w:val="18"/>
        <w:szCs w:val="18"/>
      </w:rPr>
    </w:pPr>
    <w:r w:rsidRPr="0093314B">
      <w:rPr>
        <w:rFonts w:ascii="Arial" w:hAnsi="Arial" w:cs="Arial"/>
        <w:sz w:val="18"/>
        <w:szCs w:val="18"/>
      </w:rPr>
      <w:tab/>
      <w:t>Attachment 14</w:t>
    </w:r>
    <w:r w:rsidRPr="0093314B">
      <w:rPr>
        <w:rFonts w:ascii="Arial" w:hAnsi="Arial" w:cs="Arial"/>
        <w:sz w:val="18"/>
        <w:szCs w:val="18"/>
      </w:rPr>
      <w:tab/>
      <w:t>BRIDG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59EA32" w14:textId="77777777" w:rsidR="00D46413" w:rsidRDefault="00D46413" w:rsidP="00E867E9">
      <w:pPr>
        <w:spacing w:after="0" w:line="240" w:lineRule="auto"/>
      </w:pPr>
      <w:r>
        <w:separator/>
      </w:r>
    </w:p>
  </w:footnote>
  <w:footnote w:type="continuationSeparator" w:id="0">
    <w:p w14:paraId="03569697" w14:textId="77777777" w:rsidR="00D46413" w:rsidRDefault="00D46413" w:rsidP="00E867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76684"/>
    <w:multiLevelType w:val="multilevel"/>
    <w:tmpl w:val="3308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684683"/>
    <w:multiLevelType w:val="hybridMultilevel"/>
    <w:tmpl w:val="7258252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814E18"/>
    <w:multiLevelType w:val="multilevel"/>
    <w:tmpl w:val="4268E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3040758"/>
    <w:multiLevelType w:val="multilevel"/>
    <w:tmpl w:val="FB4C5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F72697B"/>
    <w:multiLevelType w:val="multilevel"/>
    <w:tmpl w:val="83B4F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67013CA"/>
    <w:multiLevelType w:val="multilevel"/>
    <w:tmpl w:val="BE06A2D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73C77D42"/>
    <w:multiLevelType w:val="hybridMultilevel"/>
    <w:tmpl w:val="5F128F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59396B"/>
    <w:multiLevelType w:val="hybridMultilevel"/>
    <w:tmpl w:val="F4E830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1"/>
  </w:num>
  <w:num w:numId="4">
    <w:abstractNumId w:val="2"/>
  </w:num>
  <w:num w:numId="5">
    <w:abstractNumId w:val="0"/>
  </w:num>
  <w:num w:numId="6">
    <w:abstractNumId w:val="5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YwtDA1NzG3NDC0NDZQ0lEKTi0uzszPAykwrAUAPqI5OiwAAAA="/>
  </w:docVars>
  <w:rsids>
    <w:rsidRoot w:val="00E11F98"/>
    <w:rsid w:val="00010225"/>
    <w:rsid w:val="0008157D"/>
    <w:rsid w:val="000E1B5D"/>
    <w:rsid w:val="000F660E"/>
    <w:rsid w:val="001532CA"/>
    <w:rsid w:val="001A48DF"/>
    <w:rsid w:val="00221C02"/>
    <w:rsid w:val="00233480"/>
    <w:rsid w:val="002D1326"/>
    <w:rsid w:val="003111F6"/>
    <w:rsid w:val="003132E7"/>
    <w:rsid w:val="00324286"/>
    <w:rsid w:val="00372FAF"/>
    <w:rsid w:val="00390AFF"/>
    <w:rsid w:val="00392A7E"/>
    <w:rsid w:val="00411999"/>
    <w:rsid w:val="00476D47"/>
    <w:rsid w:val="004A52A2"/>
    <w:rsid w:val="004D61AA"/>
    <w:rsid w:val="00505911"/>
    <w:rsid w:val="0058499F"/>
    <w:rsid w:val="005C539E"/>
    <w:rsid w:val="005D6E24"/>
    <w:rsid w:val="00622FBF"/>
    <w:rsid w:val="00683D29"/>
    <w:rsid w:val="00687003"/>
    <w:rsid w:val="00724A9B"/>
    <w:rsid w:val="007376E3"/>
    <w:rsid w:val="007C674F"/>
    <w:rsid w:val="00897472"/>
    <w:rsid w:val="008D2990"/>
    <w:rsid w:val="00906DD0"/>
    <w:rsid w:val="0093314B"/>
    <w:rsid w:val="00945E5E"/>
    <w:rsid w:val="00950452"/>
    <w:rsid w:val="009A2C72"/>
    <w:rsid w:val="009B2E42"/>
    <w:rsid w:val="009D4386"/>
    <w:rsid w:val="00A07B4E"/>
    <w:rsid w:val="00A33888"/>
    <w:rsid w:val="00A51F32"/>
    <w:rsid w:val="00A7439D"/>
    <w:rsid w:val="00A82ED1"/>
    <w:rsid w:val="00AA346B"/>
    <w:rsid w:val="00AB0D96"/>
    <w:rsid w:val="00AF5573"/>
    <w:rsid w:val="00B43255"/>
    <w:rsid w:val="00B57C46"/>
    <w:rsid w:val="00BE1BF7"/>
    <w:rsid w:val="00C0396F"/>
    <w:rsid w:val="00C3056E"/>
    <w:rsid w:val="00C642D4"/>
    <w:rsid w:val="00C94A2D"/>
    <w:rsid w:val="00CB06F7"/>
    <w:rsid w:val="00D146B0"/>
    <w:rsid w:val="00D46413"/>
    <w:rsid w:val="00D664A9"/>
    <w:rsid w:val="00D81282"/>
    <w:rsid w:val="00D91B24"/>
    <w:rsid w:val="00DC011D"/>
    <w:rsid w:val="00DF31B0"/>
    <w:rsid w:val="00E11F98"/>
    <w:rsid w:val="00E46568"/>
    <w:rsid w:val="00E46D32"/>
    <w:rsid w:val="00E564E9"/>
    <w:rsid w:val="00E57E13"/>
    <w:rsid w:val="00E82493"/>
    <w:rsid w:val="00E867E9"/>
    <w:rsid w:val="00EA71C4"/>
    <w:rsid w:val="00ED1DD6"/>
    <w:rsid w:val="00EF240C"/>
    <w:rsid w:val="00F35CAF"/>
    <w:rsid w:val="00F63F0C"/>
    <w:rsid w:val="087C8EA6"/>
    <w:rsid w:val="1D3EF281"/>
    <w:rsid w:val="2BD72857"/>
    <w:rsid w:val="3288DC08"/>
    <w:rsid w:val="35DC9723"/>
    <w:rsid w:val="4428339B"/>
    <w:rsid w:val="44C0DF2B"/>
    <w:rsid w:val="49E10811"/>
    <w:rsid w:val="4AA1E3CD"/>
    <w:rsid w:val="512DC5E3"/>
    <w:rsid w:val="5B10B063"/>
    <w:rsid w:val="6267E8B4"/>
    <w:rsid w:val="687F9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0380C"/>
  <w15:chartTrackingRefBased/>
  <w15:docId w15:val="{99AC23B4-B4D9-426C-8DC0-C333583F0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61AA"/>
  </w:style>
  <w:style w:type="paragraph" w:styleId="Heading1">
    <w:name w:val="heading 1"/>
    <w:basedOn w:val="Normal"/>
    <w:next w:val="Normal"/>
    <w:link w:val="Heading1Char"/>
    <w:uiPriority w:val="9"/>
    <w:qFormat/>
    <w:rsid w:val="00E11F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52A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4325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11F9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1F9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11F9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11F98"/>
    <w:rPr>
      <w:rFonts w:eastAsiaTheme="minorEastAsia"/>
      <w:color w:val="5A5A5A" w:themeColor="text1" w:themeTint="A5"/>
      <w:spacing w:val="15"/>
    </w:rPr>
  </w:style>
  <w:style w:type="character" w:styleId="CommentReference">
    <w:name w:val="annotation reference"/>
    <w:basedOn w:val="DefaultParagraphFont"/>
    <w:uiPriority w:val="99"/>
    <w:semiHidden/>
    <w:unhideWhenUsed/>
    <w:rsid w:val="00E11F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1F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1F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F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1F9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F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F98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E11F9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11F9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F660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4A52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2-Accent1">
    <w:name w:val="List Table 2 Accent 1"/>
    <w:basedOn w:val="TableNormal"/>
    <w:uiPriority w:val="47"/>
    <w:rsid w:val="004A52A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4A52A2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4A52A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GridTable1Light">
    <w:name w:val="Grid Table 1 Light"/>
    <w:basedOn w:val="TableNormal"/>
    <w:uiPriority w:val="46"/>
    <w:rsid w:val="00EF240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3Char">
    <w:name w:val="Heading 3 Char"/>
    <w:basedOn w:val="DefaultParagraphFont"/>
    <w:link w:val="Heading3"/>
    <w:uiPriority w:val="9"/>
    <w:rsid w:val="00B4325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867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67E9"/>
  </w:style>
  <w:style w:type="paragraph" w:styleId="Footer">
    <w:name w:val="footer"/>
    <w:basedOn w:val="Normal"/>
    <w:link w:val="FooterChar"/>
    <w:uiPriority w:val="99"/>
    <w:unhideWhenUsed/>
    <w:rsid w:val="00E867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67E9"/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4286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564E9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D61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2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87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29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2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96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  <w:doNotOrganizeInFold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energy.ca.gov/funding-opportunities/solicitations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bridge@energy.ca.gov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nergy.ca.gov/funding-opportunities/solicitations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05df082fa8e242cc" Type="http://schemas.microsoft.com/office/2018/08/relationships/commentsExtensible" Target="commentsExtensible.xml"/><Relationship Id="rId10" Type="http://schemas.openxmlformats.org/officeDocument/2006/relationships/hyperlink" Target="mailto:BRIDGE@energy.ca.go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F7F04CEB89A94A79B6251E57E3B4C0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C8F872-B657-4C36-963E-24B25B5AB1D2}"/>
      </w:docPartPr>
      <w:docPartBody>
        <w:p w:rsidR="007C1AEA" w:rsidRDefault="00D91B24" w:rsidP="00D91B24">
          <w:pPr>
            <w:pStyle w:val="F7F04CEB89A94A79B6251E57E3B4C02D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48ACE05B771E420AB5C05AB27D5DE0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043D64-4181-426E-8D3D-75133A8FB881}"/>
      </w:docPartPr>
      <w:docPartBody>
        <w:p w:rsidR="007C1AEA" w:rsidRDefault="00D91B24" w:rsidP="00D91B24">
          <w:pPr>
            <w:pStyle w:val="48ACE05B771E420AB5C05AB27D5DE0B0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F459F210AC3A43B490A13EA3F2C87B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448ED1-5DAE-43BB-BBD5-0C29AC920852}"/>
      </w:docPartPr>
      <w:docPartBody>
        <w:p w:rsidR="007C1AEA" w:rsidRDefault="00D91B24" w:rsidP="00D91B24">
          <w:pPr>
            <w:pStyle w:val="F459F210AC3A43B490A13EA3F2C87B10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798A397501754CD1B3802411291B75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0A33E9-F55B-47EC-8F5F-C59E4BD16DAC}"/>
      </w:docPartPr>
      <w:docPartBody>
        <w:p w:rsidR="007C1AEA" w:rsidRDefault="00D91B24" w:rsidP="00D91B24">
          <w:pPr>
            <w:pStyle w:val="798A397501754CD1B3802411291B75B7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DC4D88F2AB9446BDAD37B2C3E32A4D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D59278-8C96-4DF2-BF7B-C476B6BA19AB}"/>
      </w:docPartPr>
      <w:docPartBody>
        <w:p w:rsidR="007C1AEA" w:rsidRDefault="00D91B24" w:rsidP="00D91B24">
          <w:pPr>
            <w:pStyle w:val="DC4D88F2AB9446BDAD37B2C3E32A4D48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6E1A18DEC9B0441A986968EE58C174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0CA573-A29B-41C1-87B1-D981A83E7142}"/>
      </w:docPartPr>
      <w:docPartBody>
        <w:p w:rsidR="007C1AEA" w:rsidRDefault="00D91B24" w:rsidP="00D91B24">
          <w:pPr>
            <w:pStyle w:val="6E1A18DEC9B0441A986968EE58C1740A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B0F6AA67850047BA8716F31B2346DA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96B3BF-2E1D-49DE-B956-509D25531EB3}"/>
      </w:docPartPr>
      <w:docPartBody>
        <w:p w:rsidR="007C1AEA" w:rsidRDefault="00D91B24" w:rsidP="00D91B24">
          <w:pPr>
            <w:pStyle w:val="B0F6AA67850047BA8716F31B2346DAC2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45995F51FE3940BD84819F4C219C8D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310D2-2C51-40AD-86F0-0114D470C96A}"/>
      </w:docPartPr>
      <w:docPartBody>
        <w:p w:rsidR="007C1AEA" w:rsidRDefault="00D91B24" w:rsidP="00D91B24">
          <w:pPr>
            <w:pStyle w:val="45995F51FE3940BD84819F4C219C8D17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F25BDD8755A943ACB2887278AD1960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769AAD-ABC6-445B-95C2-CCFAEB72DC29}"/>
      </w:docPartPr>
      <w:docPartBody>
        <w:p w:rsidR="007C1AEA" w:rsidRDefault="00D91B24" w:rsidP="00D91B24">
          <w:pPr>
            <w:pStyle w:val="F25BDD8755A943ACB2887278AD19606E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C0487D961CE544DB872E9BC08F81A0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15C348-2D5A-498B-8607-84766DAFC015}"/>
      </w:docPartPr>
      <w:docPartBody>
        <w:p w:rsidR="007C1AEA" w:rsidRDefault="00D91B24" w:rsidP="00D91B24">
          <w:pPr>
            <w:pStyle w:val="C0487D961CE544DB872E9BC08F81A074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30620B0FACAE426B95F2A5576782C5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01ECA-4816-41A5-A086-0740B57F8196}"/>
      </w:docPartPr>
      <w:docPartBody>
        <w:p w:rsidR="007C1AEA" w:rsidRDefault="00D91B24" w:rsidP="00D91B24">
          <w:pPr>
            <w:pStyle w:val="30620B0FACAE426B95F2A5576782C5FF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77F47B9998D0464F820523079039A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7BE34A-D9AC-424A-8522-156D3E5CBD5D}"/>
      </w:docPartPr>
      <w:docPartBody>
        <w:p w:rsidR="007C1AEA" w:rsidRDefault="00D91B24" w:rsidP="00D91B24">
          <w:pPr>
            <w:pStyle w:val="77F47B9998D0464F820523079039AE7E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0279DBFC81364993A2E1B541D83C54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9F3567-525E-4A9F-ADED-248870C27D98}"/>
      </w:docPartPr>
      <w:docPartBody>
        <w:p w:rsidR="007C1AEA" w:rsidRDefault="00D91B24" w:rsidP="00D91B24">
          <w:pPr>
            <w:pStyle w:val="0279DBFC81364993A2E1B541D83C5433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CAF6027261484CABA64E819D550EFE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5566A-5733-40DC-93E5-A430D56F497C}"/>
      </w:docPartPr>
      <w:docPartBody>
        <w:p w:rsidR="007C1AEA" w:rsidRDefault="00D91B24" w:rsidP="00D91B24">
          <w:pPr>
            <w:pStyle w:val="CAF6027261484CABA64E819D550EFEFF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9B7F72D2B3E54464B4AE92665B90E8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7C7338-C7FC-453F-AC2C-726876BB2C17}"/>
      </w:docPartPr>
      <w:docPartBody>
        <w:p w:rsidR="007C1AEA" w:rsidRDefault="00D91B24" w:rsidP="00D91B24">
          <w:pPr>
            <w:pStyle w:val="9B7F72D2B3E54464B4AE92665B90E821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15C983B16FF346FD8B5D0B5055388C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4DA6D3-A42A-47B3-8E36-A0871C9247AB}"/>
      </w:docPartPr>
      <w:docPartBody>
        <w:p w:rsidR="007C1AEA" w:rsidRDefault="00D91B24" w:rsidP="00D91B24">
          <w:pPr>
            <w:pStyle w:val="15C983B16FF346FD8B5D0B5055388CB6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C6114C8B00A64CE49DB427094527C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172446-50C0-47ED-B993-BAD67956F1C8}"/>
      </w:docPartPr>
      <w:docPartBody>
        <w:p w:rsidR="007C1AEA" w:rsidRDefault="00D91B24" w:rsidP="00D91B24">
          <w:pPr>
            <w:pStyle w:val="C6114C8B00A64CE49DB427094527C62C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64F7D7B79C914B53A48FC61D5C4A6A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1857F1-9F36-4C95-B10C-EFAF5D5FACC2}"/>
      </w:docPartPr>
      <w:docPartBody>
        <w:p w:rsidR="007C1AEA" w:rsidRDefault="00D91B24" w:rsidP="00D91B24">
          <w:pPr>
            <w:pStyle w:val="64F7D7B79C914B53A48FC61D5C4A6A89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DF6C6F85D29044469D6EAA8F405A8B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571C58-83DF-4F86-A86E-7BA3D3C0D91D}"/>
      </w:docPartPr>
      <w:docPartBody>
        <w:p w:rsidR="007C1AEA" w:rsidRDefault="00D91B24" w:rsidP="00D91B24">
          <w:pPr>
            <w:pStyle w:val="DF6C6F85D29044469D6EAA8F405A8BAF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21CE23CB73F544DC810AA035C63560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0D5BF-1D33-4053-A968-B49EC1390EB1}"/>
      </w:docPartPr>
      <w:docPartBody>
        <w:p w:rsidR="007C1AEA" w:rsidRDefault="00D91B24" w:rsidP="00D91B24">
          <w:pPr>
            <w:pStyle w:val="21CE23CB73F544DC810AA035C6356022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E84F8E6889F542D683AEAD9DDD864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493298-4083-4837-8667-6622C2100C71}"/>
      </w:docPartPr>
      <w:docPartBody>
        <w:p w:rsidR="007C1AEA" w:rsidRDefault="00D91B24" w:rsidP="00D91B24">
          <w:pPr>
            <w:pStyle w:val="E84F8E6889F542D683AEAD9DDD864588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C2C3AD7A769D47A181889DD6AF285B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CB45FA-F1BE-452E-9737-7E78A196D2AA}"/>
      </w:docPartPr>
      <w:docPartBody>
        <w:p w:rsidR="007C1AEA" w:rsidRDefault="00D91B24" w:rsidP="00D91B24">
          <w:pPr>
            <w:pStyle w:val="C2C3AD7A769D47A181889DD6AF285B1B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02CFA6E4094547628409E155841EA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972EBA-76CB-482D-AE77-BF396DD6FDBE}"/>
      </w:docPartPr>
      <w:docPartBody>
        <w:p w:rsidR="007C1AEA" w:rsidRDefault="00D91B24" w:rsidP="00D91B24">
          <w:pPr>
            <w:pStyle w:val="02CFA6E4094547628409E155841EA423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4F91D9B02186450C9C00DA5F80E7A5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198F1A-71AF-4A83-9B2B-E1A756AE41E3}"/>
      </w:docPartPr>
      <w:docPartBody>
        <w:p w:rsidR="007C1AEA" w:rsidRDefault="00D91B24" w:rsidP="00D91B24">
          <w:pPr>
            <w:pStyle w:val="4F91D9B02186450C9C00DA5F80E7A5A4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31273BE953D342E9BFBAAD8F9D90AF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8BC69B-184A-4890-85C2-E51700415A4C}"/>
      </w:docPartPr>
      <w:docPartBody>
        <w:p w:rsidR="007C1AEA" w:rsidRDefault="00D91B24" w:rsidP="00D91B24">
          <w:pPr>
            <w:pStyle w:val="31273BE953D342E9BFBAAD8F9D90AF53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2B462FB8B3604EF591960F80804B83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0BD4C8-CAB7-4582-AAC8-D812AF93D2E0}"/>
      </w:docPartPr>
      <w:docPartBody>
        <w:p w:rsidR="007C1AEA" w:rsidRDefault="00D91B24" w:rsidP="00D91B24">
          <w:pPr>
            <w:pStyle w:val="2B462FB8B3604EF591960F80804B838C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0FE154B3E28241D8B148E18779D460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85C8A5-8A43-4D06-9DA0-C67B6554B9E0}"/>
      </w:docPartPr>
      <w:docPartBody>
        <w:p w:rsidR="007C1AEA" w:rsidRDefault="00D91B24" w:rsidP="00D91B24">
          <w:pPr>
            <w:pStyle w:val="0FE154B3E28241D8B148E18779D46014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013EE39DF7FF4010B524AF2D095526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91814D-5FF0-4AAD-9647-023CCE740B26}"/>
      </w:docPartPr>
      <w:docPartBody>
        <w:p w:rsidR="007C1AEA" w:rsidRDefault="00D91B24" w:rsidP="00D91B24">
          <w:pPr>
            <w:pStyle w:val="013EE39DF7FF4010B524AF2D09552633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D3806A676BC341778E3C5492A8BD96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12B535-97B8-427E-B81A-B96F0003D6DF}"/>
      </w:docPartPr>
      <w:docPartBody>
        <w:p w:rsidR="007C1AEA" w:rsidRDefault="00D91B24" w:rsidP="00D91B24">
          <w:pPr>
            <w:pStyle w:val="D3806A676BC341778E3C5492A8BD96C7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12B36C6A99B54D3D8A732F5C833E3D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45712-E6F1-40F3-BA39-A045694F74E3}"/>
      </w:docPartPr>
      <w:docPartBody>
        <w:p w:rsidR="007C1AEA" w:rsidRDefault="00D91B24" w:rsidP="00D91B24">
          <w:pPr>
            <w:pStyle w:val="12B36C6A99B54D3D8A732F5C833E3DBC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619C4209C5734E32AA1EDACEA5D25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3BFC2B-85A3-4ADE-82D6-64E0E984A4DD}"/>
      </w:docPartPr>
      <w:docPartBody>
        <w:p w:rsidR="007C1AEA" w:rsidRDefault="00D91B24" w:rsidP="00D91B24">
          <w:pPr>
            <w:pStyle w:val="619C4209C5734E32AA1EDACEA5D25C1C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3F1F9E31EAA049AB860B94D48D078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897E8B-EDE0-416A-A723-FFEA6D89890E}"/>
      </w:docPartPr>
      <w:docPartBody>
        <w:p w:rsidR="007C1AEA" w:rsidRDefault="00D91B24" w:rsidP="00D91B24">
          <w:pPr>
            <w:pStyle w:val="3F1F9E31EAA049AB860B94D48D078BBE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2F6086C1B54C49D799F7DF80E3B3F6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BBB49-07B1-463A-AC0D-22439FAB8512}"/>
      </w:docPartPr>
      <w:docPartBody>
        <w:p w:rsidR="007C1AEA" w:rsidRDefault="00D91B24" w:rsidP="00D91B24">
          <w:pPr>
            <w:pStyle w:val="2F6086C1B54C49D799F7DF80E3B3F65D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6979B71CBDB0475987F793804F769F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F5811-618E-430D-86A9-459DEF725F7C}"/>
      </w:docPartPr>
      <w:docPartBody>
        <w:p w:rsidR="007C1AEA" w:rsidRDefault="00D91B24" w:rsidP="00D91B24">
          <w:pPr>
            <w:pStyle w:val="6979B71CBDB0475987F793804F769F2F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7F08CC1E393844EA8997AC19416F20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364EEB-B161-4E84-80F2-1B14C7EE98B4}"/>
      </w:docPartPr>
      <w:docPartBody>
        <w:p w:rsidR="007C1AEA" w:rsidRDefault="00D91B24" w:rsidP="00D91B24">
          <w:pPr>
            <w:pStyle w:val="7F08CC1E393844EA8997AC19416F2018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B4A3A78A32D54C86AFAB524A355A3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776D6C-65D9-4169-B927-2F7FD00B754D}"/>
      </w:docPartPr>
      <w:docPartBody>
        <w:p w:rsidR="007C1AEA" w:rsidRDefault="00D91B24" w:rsidP="00D91B24">
          <w:pPr>
            <w:pStyle w:val="B4A3A78A32D54C86AFAB524A355A3164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E7E3B74BFF2A455D8041565BF244AA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68DA5A-ADAE-41B9-B66A-C308647B4B0F}"/>
      </w:docPartPr>
      <w:docPartBody>
        <w:p w:rsidR="007C1AEA" w:rsidRDefault="00D91B24" w:rsidP="00D91B24">
          <w:pPr>
            <w:pStyle w:val="E7E3B74BFF2A455D8041565BF244AA5D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A9B3B2902E8941A0A543FAE05040A3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7E94EC-A527-415D-82B2-2F84BE08A4A2}"/>
      </w:docPartPr>
      <w:docPartBody>
        <w:p w:rsidR="007C1AEA" w:rsidRDefault="00D91B24" w:rsidP="00D91B24">
          <w:pPr>
            <w:pStyle w:val="A9B3B2902E8941A0A543FAE05040A322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446EE50077C2468EBDDA87E533C182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43B8B7-2558-4784-9FCA-F1D7910D3048}"/>
      </w:docPartPr>
      <w:docPartBody>
        <w:p w:rsidR="007C1AEA" w:rsidRDefault="00D91B24" w:rsidP="00D91B24">
          <w:pPr>
            <w:pStyle w:val="446EE50077C2468EBDDA87E533C182E9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268C948892C74829A95BACA66EA6B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CDA1A4-F0F6-495A-B4F6-52B66222C614}"/>
      </w:docPartPr>
      <w:docPartBody>
        <w:p w:rsidR="007C1AEA" w:rsidRDefault="00D91B24" w:rsidP="00D91B24">
          <w:pPr>
            <w:pStyle w:val="268C948892C74829A95BACA66EA6BEFB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AE63B536399D4E0EAFA9CB56ABC188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1BA332-CFBF-4E2D-A124-AAB6B2CA3495}"/>
      </w:docPartPr>
      <w:docPartBody>
        <w:p w:rsidR="007C1AEA" w:rsidRDefault="00D91B24" w:rsidP="00D91B24">
          <w:pPr>
            <w:pStyle w:val="AE63B536399D4E0EAFA9CB56ABC188A9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E92C493F80584D1BB52B83E17AE452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D2EA00-2088-4B99-BD03-071AFE630861}"/>
      </w:docPartPr>
      <w:docPartBody>
        <w:p w:rsidR="007C1AEA" w:rsidRDefault="00D91B24" w:rsidP="00D91B24">
          <w:pPr>
            <w:pStyle w:val="E92C493F80584D1BB52B83E17AE452C8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6837AFC0CD40400283E20473B1FE04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C5D163-950C-44C0-AE3C-358333469CEF}"/>
      </w:docPartPr>
      <w:docPartBody>
        <w:p w:rsidR="007C1AEA" w:rsidRDefault="00D91B24" w:rsidP="00D91B24">
          <w:pPr>
            <w:pStyle w:val="6837AFC0CD40400283E20473B1FE04E5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8329CE66E45541F59EC5FB4B7D394E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A1DFA1-D65D-43FF-9608-E3EDABDF26AE}"/>
      </w:docPartPr>
      <w:docPartBody>
        <w:p w:rsidR="007C1AEA" w:rsidRDefault="00D91B24" w:rsidP="00D91B24">
          <w:pPr>
            <w:pStyle w:val="8329CE66E45541F59EC5FB4B7D394EAB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AD97486408CB449FA15D2E49E11F62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229517-BE17-499B-ABE5-A21573FE7ABF}"/>
      </w:docPartPr>
      <w:docPartBody>
        <w:p w:rsidR="007C1AEA" w:rsidRDefault="00D91B24" w:rsidP="00D91B24">
          <w:pPr>
            <w:pStyle w:val="AD97486408CB449FA15D2E49E11F62AC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BC82AEFC9FC34580A25EE1EFA3A971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8F6086-42E1-48AD-87D1-2FEA2B97E3CD}"/>
      </w:docPartPr>
      <w:docPartBody>
        <w:p w:rsidR="007C1AEA" w:rsidRDefault="00D91B24" w:rsidP="00D91B24">
          <w:pPr>
            <w:pStyle w:val="BC82AEFC9FC34580A25EE1EFA3A97122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1FB1A8EB89724F789548C050F4C9C9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315838-9BD4-4575-B92C-CC7004CAB424}"/>
      </w:docPartPr>
      <w:docPartBody>
        <w:p w:rsidR="007C1AEA" w:rsidRDefault="00D91B24" w:rsidP="00D91B24">
          <w:pPr>
            <w:pStyle w:val="1FB1A8EB89724F789548C050F4C9C9EF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BDBA4FD70451498EA2176665C2BF0E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BB8E8D-5432-43BD-AD2A-145C6E3AD7EF}"/>
      </w:docPartPr>
      <w:docPartBody>
        <w:p w:rsidR="007C1AEA" w:rsidRDefault="00D91B24" w:rsidP="00D91B24">
          <w:pPr>
            <w:pStyle w:val="BDBA4FD70451498EA2176665C2BF0E9F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9A964E3698D1431487B134B11E1B6D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A90324-3322-4D56-97AF-98D429AE90E6}"/>
      </w:docPartPr>
      <w:docPartBody>
        <w:p w:rsidR="007C1AEA" w:rsidRDefault="00D91B24" w:rsidP="00D91B24">
          <w:pPr>
            <w:pStyle w:val="9A964E3698D1431487B134B11E1B6D9F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9FCB09F9ED9C474FBCEBE7A27E6D3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AF797A-8961-4F33-8EAE-AE6E4F3A4D43}"/>
      </w:docPartPr>
      <w:docPartBody>
        <w:p w:rsidR="007C1AEA" w:rsidRDefault="00D91B24" w:rsidP="00D91B24">
          <w:pPr>
            <w:pStyle w:val="9FCB09F9ED9C474FBCEBE7A27E6D39A2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EDFFB65D2EAA4E49B815D3DF2DB9B8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BCCEF5-E7B8-4362-B45E-0DAFDA9E13E1}"/>
      </w:docPartPr>
      <w:docPartBody>
        <w:p w:rsidR="007C1AEA" w:rsidRDefault="00D91B24" w:rsidP="00D91B24">
          <w:pPr>
            <w:pStyle w:val="EDFFB65D2EAA4E49B815D3DF2DB9B82E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F3B1A683EF3A4167A29F5049FBECF3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96834E-B727-47A8-9649-94A5145688BF}"/>
      </w:docPartPr>
      <w:docPartBody>
        <w:p w:rsidR="007C1AEA" w:rsidRDefault="00D91B24" w:rsidP="00D91B24">
          <w:pPr>
            <w:pStyle w:val="F3B1A683EF3A4167A29F5049FBECF302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A3CC9C0D303E4D258429A7F2E44E29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46EA8F-F62A-4843-8403-FEC3E75DCD56}"/>
      </w:docPartPr>
      <w:docPartBody>
        <w:p w:rsidR="007C1AEA" w:rsidRDefault="00D91B24" w:rsidP="00D91B24">
          <w:pPr>
            <w:pStyle w:val="A3CC9C0D303E4D258429A7F2E44E29D4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FED22E4DB73343308C888FA36F3C84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6F0CA-6BF4-4A19-B873-351C3D557FAC}"/>
      </w:docPartPr>
      <w:docPartBody>
        <w:p w:rsidR="007C1AEA" w:rsidRDefault="00D91B24" w:rsidP="00D91B24">
          <w:pPr>
            <w:pStyle w:val="FED22E4DB73343308C888FA36F3C84F0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0BAFC94C36D04A22B0257F1ABAA5EE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4C511C-2BDD-46CE-B39A-93DCD3B4C1FC}"/>
      </w:docPartPr>
      <w:docPartBody>
        <w:p w:rsidR="007C1AEA" w:rsidRDefault="00D91B24" w:rsidP="00D91B24">
          <w:pPr>
            <w:pStyle w:val="0BAFC94C36D04A22B0257F1ABAA5EE38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22FD305496444D7DB56EBAD0CF343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5380F1-F078-48F8-81AE-C28E71243CF9}"/>
      </w:docPartPr>
      <w:docPartBody>
        <w:p w:rsidR="007C1AEA" w:rsidRDefault="00D91B24" w:rsidP="00D91B24">
          <w:pPr>
            <w:pStyle w:val="22FD305496444D7DB56EBAD0CF3434E0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EFD17540CA484413BE5823057815D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383B61-CD35-4454-9856-D718B4EEAD93}"/>
      </w:docPartPr>
      <w:docPartBody>
        <w:p w:rsidR="007C1AEA" w:rsidRDefault="00D91B24" w:rsidP="00D91B24">
          <w:pPr>
            <w:pStyle w:val="EFD17540CA484413BE5823057815D174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4BFFAFBABD384E7B9C846BBDB6A384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F3ABB4-68F6-4480-B926-6601FE1BC019}"/>
      </w:docPartPr>
      <w:docPartBody>
        <w:p w:rsidR="007C1AEA" w:rsidRDefault="00D91B24" w:rsidP="00D91B24">
          <w:pPr>
            <w:pStyle w:val="4BFFAFBABD384E7B9C846BBDB6A384D7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5178CFCDE799439086E39932B8F8E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28C748-9A89-4510-9404-9493B8BAF67E}"/>
      </w:docPartPr>
      <w:docPartBody>
        <w:p w:rsidR="007C1AEA" w:rsidRDefault="00D91B24" w:rsidP="00D91B24">
          <w:pPr>
            <w:pStyle w:val="5178CFCDE799439086E39932B8F8E3D9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4B373031B6284955B73F091C91B221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6E3F9E-FF30-4A3B-9E21-10901E6FCB64}"/>
      </w:docPartPr>
      <w:docPartBody>
        <w:p w:rsidR="007C1AEA" w:rsidRDefault="00D91B24" w:rsidP="00D91B24">
          <w:pPr>
            <w:pStyle w:val="4B373031B6284955B73F091C91B2217C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711F051591A64E4B93823CD9EDBA12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583A6E-04CE-4D56-8070-AA4B87D310AF}"/>
      </w:docPartPr>
      <w:docPartBody>
        <w:p w:rsidR="007C1AEA" w:rsidRDefault="00D91B24" w:rsidP="00D91B24">
          <w:pPr>
            <w:pStyle w:val="711F051591A64E4B93823CD9EDBA12DF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0683D7798E374EC6B3F314A6F9B282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08C94C-6FF0-41C8-AAFB-8F5518AF5699}"/>
      </w:docPartPr>
      <w:docPartBody>
        <w:p w:rsidR="007C1AEA" w:rsidRDefault="00D91B24" w:rsidP="00D91B24">
          <w:pPr>
            <w:pStyle w:val="0683D7798E374EC6B3F314A6F9B2824C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92AFCB5066714DA08AD81E28B8F340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8569DD-EF18-43C9-8949-572DC37114A5}"/>
      </w:docPartPr>
      <w:docPartBody>
        <w:p w:rsidR="00476D47" w:rsidRDefault="00B57C46" w:rsidP="00B57C46">
          <w:pPr>
            <w:pStyle w:val="92AFCB5066714DA08AD81E28B8F340FF"/>
          </w:pPr>
          <w:r w:rsidRPr="00FA1AC2">
            <w:rPr>
              <w:rStyle w:val="PlaceholderText"/>
            </w:rPr>
            <w:t>Choose an item.</w:t>
          </w:r>
        </w:p>
      </w:docPartBody>
    </w:docPart>
    <w:docPart>
      <w:docPartPr>
        <w:name w:val="9A2F4A78146B4EA48CC05A271BA23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4EAD35-6A4B-420B-B3C6-C0C4330A7D84}"/>
      </w:docPartPr>
      <w:docPartBody>
        <w:p w:rsidR="00FE5387" w:rsidRDefault="00476D47" w:rsidP="00476D47">
          <w:pPr>
            <w:pStyle w:val="9A2F4A78146B4EA48CC05A271BA23A1D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9AA87C430D7B46E1938D758C515F81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78527E-C44D-44F2-AC4E-761D052D1D1B}"/>
      </w:docPartPr>
      <w:docPartBody>
        <w:p w:rsidR="00FE5387" w:rsidRDefault="00476D47" w:rsidP="00476D47">
          <w:pPr>
            <w:pStyle w:val="9AA87C430D7B46E1938D758C515F8141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3A07543058D44F45B6BC50AFD7EBD7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D703CE-A8E6-4F9A-AB50-F9588A21E5A2}"/>
      </w:docPartPr>
      <w:docPartBody>
        <w:p w:rsidR="00FE5387" w:rsidRDefault="00476D47" w:rsidP="00476D47">
          <w:pPr>
            <w:pStyle w:val="3A07543058D44F45B6BC50AFD7EBD7E2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93543EE630DC4D4E81ACBFACCEB9A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7F9191-E607-4A6E-AF47-BB8627D1ABFC}"/>
      </w:docPartPr>
      <w:docPartBody>
        <w:p w:rsidR="00FE5387" w:rsidRDefault="00476D47" w:rsidP="00476D47">
          <w:pPr>
            <w:pStyle w:val="93543EE630DC4D4E81ACBFACCEB9A572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C1085F7443BF4B10868250A9CD38AC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135375-F554-4EA1-B0C5-C633BDBEEC23}"/>
      </w:docPartPr>
      <w:docPartBody>
        <w:p w:rsidR="00FE5387" w:rsidRDefault="00476D47" w:rsidP="00476D47">
          <w:pPr>
            <w:pStyle w:val="C1085F7443BF4B10868250A9CD38ACDC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FF9101F6A64743D6BE1F35CCFACF19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AA0CC8-FA3D-4EB1-A20C-C24FCA9589EA}"/>
      </w:docPartPr>
      <w:docPartBody>
        <w:p w:rsidR="00FE5387" w:rsidRDefault="00476D47" w:rsidP="00476D47">
          <w:pPr>
            <w:pStyle w:val="FF9101F6A64743D6BE1F35CCFACF19DF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20EDA274E3EE4EA9A5280674FA319A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7D1DB1-B4BE-4DC4-9965-F221A539370F}"/>
      </w:docPartPr>
      <w:docPartBody>
        <w:p w:rsidR="00A87DF5" w:rsidRDefault="00BE1BF7" w:rsidP="00BE1BF7">
          <w:pPr>
            <w:pStyle w:val="20EDA274E3EE4EA9A5280674FA319AEF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87F3798A412C45DF91BFA0F4AC1EC9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9ABF56-83D2-4E4D-92AE-190DE36A30FC}"/>
      </w:docPartPr>
      <w:docPartBody>
        <w:p w:rsidR="00A87DF5" w:rsidRDefault="00BE1BF7" w:rsidP="00BE1BF7">
          <w:pPr>
            <w:pStyle w:val="87F3798A412C45DF91BFA0F4AC1EC9F3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40802CB5AEC344EC87E592CCA37E5D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EE731A-997F-4FB4-9323-B9282E250FA5}"/>
      </w:docPartPr>
      <w:docPartBody>
        <w:p w:rsidR="00A87DF5" w:rsidRDefault="00BE1BF7" w:rsidP="00BE1BF7">
          <w:pPr>
            <w:pStyle w:val="40802CB5AEC344EC87E592CCA37E5DBF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  <w:docPart>
      <w:docPartPr>
        <w:name w:val="2D5672E44C854E5AA347C4A9BF8CF1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95AC65-97DE-4D34-A3EC-39F8938CA125}"/>
      </w:docPartPr>
      <w:docPartBody>
        <w:p w:rsidR="00A87DF5" w:rsidRDefault="00BE1BF7" w:rsidP="00BE1BF7">
          <w:pPr>
            <w:pStyle w:val="2D5672E44C854E5AA347C4A9BF8CF181"/>
          </w:pPr>
          <w:r w:rsidRPr="00494722">
            <w:rPr>
              <w:rStyle w:val="PlaceholderText"/>
              <w:shd w:val="clear" w:color="auto" w:fill="DEEAF6" w:themeFill="accent1" w:themeFillTint="33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insDel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91B24"/>
    <w:rsid w:val="000615D3"/>
    <w:rsid w:val="00476D47"/>
    <w:rsid w:val="00740016"/>
    <w:rsid w:val="007C1AEA"/>
    <w:rsid w:val="00A87DF5"/>
    <w:rsid w:val="00B57C46"/>
    <w:rsid w:val="00BE1BF7"/>
    <w:rsid w:val="00D71530"/>
    <w:rsid w:val="00D91B24"/>
    <w:rsid w:val="00DA3A66"/>
    <w:rsid w:val="00FE5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E1BF7"/>
    <w:rPr>
      <w:color w:val="808080"/>
    </w:rPr>
  </w:style>
  <w:style w:type="paragraph" w:customStyle="1" w:styleId="F7F04CEB89A94A79B6251E57E3B4C02D">
    <w:name w:val="F7F04CEB89A94A79B6251E57E3B4C02D"/>
    <w:rsid w:val="00D91B24"/>
  </w:style>
  <w:style w:type="paragraph" w:customStyle="1" w:styleId="48ACE05B771E420AB5C05AB27D5DE0B0">
    <w:name w:val="48ACE05B771E420AB5C05AB27D5DE0B0"/>
    <w:rsid w:val="00D91B24"/>
  </w:style>
  <w:style w:type="paragraph" w:customStyle="1" w:styleId="F459F210AC3A43B490A13EA3F2C87B10">
    <w:name w:val="F459F210AC3A43B490A13EA3F2C87B10"/>
    <w:rsid w:val="00D91B24"/>
  </w:style>
  <w:style w:type="paragraph" w:customStyle="1" w:styleId="798A397501754CD1B3802411291B75B7">
    <w:name w:val="798A397501754CD1B3802411291B75B7"/>
    <w:rsid w:val="00D91B24"/>
  </w:style>
  <w:style w:type="paragraph" w:customStyle="1" w:styleId="4A99615BA9944F1698F0C499941560AE">
    <w:name w:val="4A99615BA9944F1698F0C499941560AE"/>
    <w:rsid w:val="00D91B24"/>
  </w:style>
  <w:style w:type="paragraph" w:customStyle="1" w:styleId="78021E1E111942F4ACD9FAD64F4189C4">
    <w:name w:val="78021E1E111942F4ACD9FAD64F4189C4"/>
    <w:rsid w:val="00D91B24"/>
  </w:style>
  <w:style w:type="paragraph" w:customStyle="1" w:styleId="DC4D88F2AB9446BDAD37B2C3E32A4D48">
    <w:name w:val="DC4D88F2AB9446BDAD37B2C3E32A4D48"/>
    <w:rsid w:val="00D91B24"/>
  </w:style>
  <w:style w:type="paragraph" w:customStyle="1" w:styleId="6E1A18DEC9B0441A986968EE58C1740A">
    <w:name w:val="6E1A18DEC9B0441A986968EE58C1740A"/>
    <w:rsid w:val="00D91B24"/>
  </w:style>
  <w:style w:type="paragraph" w:customStyle="1" w:styleId="B0F6AA67850047BA8716F31B2346DAC2">
    <w:name w:val="B0F6AA67850047BA8716F31B2346DAC2"/>
    <w:rsid w:val="00D91B24"/>
  </w:style>
  <w:style w:type="paragraph" w:customStyle="1" w:styleId="45995F51FE3940BD84819F4C219C8D17">
    <w:name w:val="45995F51FE3940BD84819F4C219C8D17"/>
    <w:rsid w:val="00D91B24"/>
  </w:style>
  <w:style w:type="paragraph" w:customStyle="1" w:styleId="F25BDD8755A943ACB2887278AD19606E">
    <w:name w:val="F25BDD8755A943ACB2887278AD19606E"/>
    <w:rsid w:val="00D91B24"/>
  </w:style>
  <w:style w:type="paragraph" w:customStyle="1" w:styleId="1E0E1E5EAD864F6BA61E99A31B5A01C3">
    <w:name w:val="1E0E1E5EAD864F6BA61E99A31B5A01C3"/>
    <w:rsid w:val="00D91B24"/>
  </w:style>
  <w:style w:type="paragraph" w:customStyle="1" w:styleId="0524E04BFC924EF6B9A69DBB55407F0A">
    <w:name w:val="0524E04BFC924EF6B9A69DBB55407F0A"/>
    <w:rsid w:val="00D91B24"/>
  </w:style>
  <w:style w:type="paragraph" w:customStyle="1" w:styleId="0D89CA8BDA4F4B758CC68C1AC849628D">
    <w:name w:val="0D89CA8BDA4F4B758CC68C1AC849628D"/>
    <w:rsid w:val="00D91B24"/>
  </w:style>
  <w:style w:type="paragraph" w:customStyle="1" w:styleId="C0487D961CE544DB872E9BC08F81A074">
    <w:name w:val="C0487D961CE544DB872E9BC08F81A074"/>
    <w:rsid w:val="00D91B24"/>
  </w:style>
  <w:style w:type="paragraph" w:customStyle="1" w:styleId="30620B0FACAE426B95F2A5576782C5FF">
    <w:name w:val="30620B0FACAE426B95F2A5576782C5FF"/>
    <w:rsid w:val="00D91B24"/>
  </w:style>
  <w:style w:type="paragraph" w:customStyle="1" w:styleId="77F47B9998D0464F820523079039AE7E">
    <w:name w:val="77F47B9998D0464F820523079039AE7E"/>
    <w:rsid w:val="00D91B24"/>
  </w:style>
  <w:style w:type="paragraph" w:customStyle="1" w:styleId="0279DBFC81364993A2E1B541D83C5433">
    <w:name w:val="0279DBFC81364993A2E1B541D83C5433"/>
    <w:rsid w:val="00D91B24"/>
  </w:style>
  <w:style w:type="paragraph" w:customStyle="1" w:styleId="CAF6027261484CABA64E819D550EFEFF">
    <w:name w:val="CAF6027261484CABA64E819D550EFEFF"/>
    <w:rsid w:val="00D91B24"/>
  </w:style>
  <w:style w:type="paragraph" w:customStyle="1" w:styleId="9B7F72D2B3E54464B4AE92665B90E821">
    <w:name w:val="9B7F72D2B3E54464B4AE92665B90E821"/>
    <w:rsid w:val="00D91B24"/>
  </w:style>
  <w:style w:type="paragraph" w:customStyle="1" w:styleId="15C983B16FF346FD8B5D0B5055388CB6">
    <w:name w:val="15C983B16FF346FD8B5D0B5055388CB6"/>
    <w:rsid w:val="00D91B24"/>
  </w:style>
  <w:style w:type="paragraph" w:customStyle="1" w:styleId="C6114C8B00A64CE49DB427094527C62C">
    <w:name w:val="C6114C8B00A64CE49DB427094527C62C"/>
    <w:rsid w:val="00D91B24"/>
  </w:style>
  <w:style w:type="paragraph" w:customStyle="1" w:styleId="64F7D7B79C914B53A48FC61D5C4A6A89">
    <w:name w:val="64F7D7B79C914B53A48FC61D5C4A6A89"/>
    <w:rsid w:val="00D91B24"/>
  </w:style>
  <w:style w:type="paragraph" w:customStyle="1" w:styleId="DF6C6F85D29044469D6EAA8F405A8BAF">
    <w:name w:val="DF6C6F85D29044469D6EAA8F405A8BAF"/>
    <w:rsid w:val="00D91B24"/>
  </w:style>
  <w:style w:type="paragraph" w:customStyle="1" w:styleId="E8511D73555A42F68A9C235DF8EF2267">
    <w:name w:val="E8511D73555A42F68A9C235DF8EF2267"/>
    <w:rsid w:val="00D91B24"/>
  </w:style>
  <w:style w:type="paragraph" w:customStyle="1" w:styleId="21CE23CB73F544DC810AA035C6356022">
    <w:name w:val="21CE23CB73F544DC810AA035C6356022"/>
    <w:rsid w:val="00D91B24"/>
  </w:style>
  <w:style w:type="paragraph" w:customStyle="1" w:styleId="E84F8E6889F542D683AEAD9DDD864588">
    <w:name w:val="E84F8E6889F542D683AEAD9DDD864588"/>
    <w:rsid w:val="00D91B24"/>
  </w:style>
  <w:style w:type="paragraph" w:customStyle="1" w:styleId="C2C3AD7A769D47A181889DD6AF285B1B">
    <w:name w:val="C2C3AD7A769D47A181889DD6AF285B1B"/>
    <w:rsid w:val="00D91B24"/>
  </w:style>
  <w:style w:type="paragraph" w:customStyle="1" w:styleId="02CFA6E4094547628409E155841EA423">
    <w:name w:val="02CFA6E4094547628409E155841EA423"/>
    <w:rsid w:val="00D91B24"/>
  </w:style>
  <w:style w:type="paragraph" w:customStyle="1" w:styleId="4F91D9B02186450C9C00DA5F80E7A5A4">
    <w:name w:val="4F91D9B02186450C9C00DA5F80E7A5A4"/>
    <w:rsid w:val="00D91B24"/>
  </w:style>
  <w:style w:type="paragraph" w:customStyle="1" w:styleId="31273BE953D342E9BFBAAD8F9D90AF53">
    <w:name w:val="31273BE953D342E9BFBAAD8F9D90AF53"/>
    <w:rsid w:val="00D91B24"/>
  </w:style>
  <w:style w:type="paragraph" w:customStyle="1" w:styleId="2B462FB8B3604EF591960F80804B838C">
    <w:name w:val="2B462FB8B3604EF591960F80804B838C"/>
    <w:rsid w:val="00D91B24"/>
  </w:style>
  <w:style w:type="paragraph" w:customStyle="1" w:styleId="0FE154B3E28241D8B148E18779D46014">
    <w:name w:val="0FE154B3E28241D8B148E18779D46014"/>
    <w:rsid w:val="00D91B24"/>
  </w:style>
  <w:style w:type="paragraph" w:customStyle="1" w:styleId="013EE39DF7FF4010B524AF2D09552633">
    <w:name w:val="013EE39DF7FF4010B524AF2D09552633"/>
    <w:rsid w:val="00D91B24"/>
  </w:style>
  <w:style w:type="paragraph" w:customStyle="1" w:styleId="D3806A676BC341778E3C5492A8BD96C7">
    <w:name w:val="D3806A676BC341778E3C5492A8BD96C7"/>
    <w:rsid w:val="00D91B24"/>
  </w:style>
  <w:style w:type="paragraph" w:customStyle="1" w:styleId="12B36C6A99B54D3D8A732F5C833E3DBC">
    <w:name w:val="12B36C6A99B54D3D8A732F5C833E3DBC"/>
    <w:rsid w:val="00D91B24"/>
  </w:style>
  <w:style w:type="paragraph" w:customStyle="1" w:styleId="619C4209C5734E32AA1EDACEA5D25C1C">
    <w:name w:val="619C4209C5734E32AA1EDACEA5D25C1C"/>
    <w:rsid w:val="00D91B24"/>
  </w:style>
  <w:style w:type="paragraph" w:customStyle="1" w:styleId="3F1F9E31EAA049AB860B94D48D078BBE">
    <w:name w:val="3F1F9E31EAA049AB860B94D48D078BBE"/>
    <w:rsid w:val="00D91B24"/>
  </w:style>
  <w:style w:type="paragraph" w:customStyle="1" w:styleId="2F6086C1B54C49D799F7DF80E3B3F65D">
    <w:name w:val="2F6086C1B54C49D799F7DF80E3B3F65D"/>
    <w:rsid w:val="00D91B24"/>
  </w:style>
  <w:style w:type="paragraph" w:customStyle="1" w:styleId="6979B71CBDB0475987F793804F769F2F">
    <w:name w:val="6979B71CBDB0475987F793804F769F2F"/>
    <w:rsid w:val="00D91B24"/>
  </w:style>
  <w:style w:type="paragraph" w:customStyle="1" w:styleId="7F08CC1E393844EA8997AC19416F2018">
    <w:name w:val="7F08CC1E393844EA8997AC19416F2018"/>
    <w:rsid w:val="00D91B24"/>
  </w:style>
  <w:style w:type="paragraph" w:customStyle="1" w:styleId="B4A3A78A32D54C86AFAB524A355A3164">
    <w:name w:val="B4A3A78A32D54C86AFAB524A355A3164"/>
    <w:rsid w:val="00D91B24"/>
  </w:style>
  <w:style w:type="paragraph" w:customStyle="1" w:styleId="E7E3B74BFF2A455D8041565BF244AA5D">
    <w:name w:val="E7E3B74BFF2A455D8041565BF244AA5D"/>
    <w:rsid w:val="00D91B24"/>
  </w:style>
  <w:style w:type="paragraph" w:customStyle="1" w:styleId="A9B3B2902E8941A0A543FAE05040A322">
    <w:name w:val="A9B3B2902E8941A0A543FAE05040A322"/>
    <w:rsid w:val="00D91B24"/>
  </w:style>
  <w:style w:type="paragraph" w:customStyle="1" w:styleId="446EE50077C2468EBDDA87E533C182E9">
    <w:name w:val="446EE50077C2468EBDDA87E533C182E9"/>
    <w:rsid w:val="00D91B24"/>
  </w:style>
  <w:style w:type="paragraph" w:customStyle="1" w:styleId="268C948892C74829A95BACA66EA6BEFB">
    <w:name w:val="268C948892C74829A95BACA66EA6BEFB"/>
    <w:rsid w:val="00D91B24"/>
  </w:style>
  <w:style w:type="paragraph" w:customStyle="1" w:styleId="AE63B536399D4E0EAFA9CB56ABC188A9">
    <w:name w:val="AE63B536399D4E0EAFA9CB56ABC188A9"/>
    <w:rsid w:val="00D91B24"/>
  </w:style>
  <w:style w:type="paragraph" w:customStyle="1" w:styleId="E92C493F80584D1BB52B83E17AE452C8">
    <w:name w:val="E92C493F80584D1BB52B83E17AE452C8"/>
    <w:rsid w:val="00D91B24"/>
  </w:style>
  <w:style w:type="paragraph" w:customStyle="1" w:styleId="6837AFC0CD40400283E20473B1FE04E5">
    <w:name w:val="6837AFC0CD40400283E20473B1FE04E5"/>
    <w:rsid w:val="00D91B24"/>
  </w:style>
  <w:style w:type="paragraph" w:customStyle="1" w:styleId="8329CE66E45541F59EC5FB4B7D394EAB">
    <w:name w:val="8329CE66E45541F59EC5FB4B7D394EAB"/>
    <w:rsid w:val="00D91B24"/>
  </w:style>
  <w:style w:type="paragraph" w:customStyle="1" w:styleId="AD97486408CB449FA15D2E49E11F62AC">
    <w:name w:val="AD97486408CB449FA15D2E49E11F62AC"/>
    <w:rsid w:val="00D91B24"/>
  </w:style>
  <w:style w:type="paragraph" w:customStyle="1" w:styleId="BC82AEFC9FC34580A25EE1EFA3A97122">
    <w:name w:val="BC82AEFC9FC34580A25EE1EFA3A97122"/>
    <w:rsid w:val="00D91B24"/>
  </w:style>
  <w:style w:type="paragraph" w:customStyle="1" w:styleId="1FB1A8EB89724F789548C050F4C9C9EF">
    <w:name w:val="1FB1A8EB89724F789548C050F4C9C9EF"/>
    <w:rsid w:val="00D91B24"/>
  </w:style>
  <w:style w:type="paragraph" w:customStyle="1" w:styleId="BDBA4FD70451498EA2176665C2BF0E9F">
    <w:name w:val="BDBA4FD70451498EA2176665C2BF0E9F"/>
    <w:rsid w:val="00D91B24"/>
  </w:style>
  <w:style w:type="paragraph" w:customStyle="1" w:styleId="9A964E3698D1431487B134B11E1B6D9F">
    <w:name w:val="9A964E3698D1431487B134B11E1B6D9F"/>
    <w:rsid w:val="00D91B24"/>
  </w:style>
  <w:style w:type="paragraph" w:customStyle="1" w:styleId="9FCB09F9ED9C474FBCEBE7A27E6D39A2">
    <w:name w:val="9FCB09F9ED9C474FBCEBE7A27E6D39A2"/>
    <w:rsid w:val="00D91B24"/>
  </w:style>
  <w:style w:type="paragraph" w:customStyle="1" w:styleId="EDFFB65D2EAA4E49B815D3DF2DB9B82E">
    <w:name w:val="EDFFB65D2EAA4E49B815D3DF2DB9B82E"/>
    <w:rsid w:val="00D91B24"/>
  </w:style>
  <w:style w:type="paragraph" w:customStyle="1" w:styleId="F3B1A683EF3A4167A29F5049FBECF302">
    <w:name w:val="F3B1A683EF3A4167A29F5049FBECF302"/>
    <w:rsid w:val="00D91B24"/>
  </w:style>
  <w:style w:type="paragraph" w:customStyle="1" w:styleId="0AB8FD28F52044A88E5AC5B5BC66EA83">
    <w:name w:val="0AB8FD28F52044A88E5AC5B5BC66EA83"/>
    <w:rsid w:val="00D91B24"/>
  </w:style>
  <w:style w:type="paragraph" w:customStyle="1" w:styleId="4AD5C21342944F6B8FA34935D54925DE">
    <w:name w:val="4AD5C21342944F6B8FA34935D54925DE"/>
    <w:rsid w:val="00D91B24"/>
  </w:style>
  <w:style w:type="paragraph" w:customStyle="1" w:styleId="F2476E862D70410CB97E8F9EE1AC593E">
    <w:name w:val="F2476E862D70410CB97E8F9EE1AC593E"/>
    <w:rsid w:val="00D91B24"/>
  </w:style>
  <w:style w:type="paragraph" w:customStyle="1" w:styleId="650A7389104C40A4BD2437141F28258E">
    <w:name w:val="650A7389104C40A4BD2437141F28258E"/>
    <w:rsid w:val="00D91B24"/>
  </w:style>
  <w:style w:type="paragraph" w:customStyle="1" w:styleId="14839D7C21574F8DAF46A7FF1E7071C7">
    <w:name w:val="14839D7C21574F8DAF46A7FF1E7071C7"/>
    <w:rsid w:val="00D91B24"/>
  </w:style>
  <w:style w:type="paragraph" w:customStyle="1" w:styleId="CD3CDEDC3C5B4A009A67B605797583C9">
    <w:name w:val="CD3CDEDC3C5B4A009A67B605797583C9"/>
    <w:rsid w:val="00D91B24"/>
  </w:style>
  <w:style w:type="paragraph" w:customStyle="1" w:styleId="D11A6D8602954D6B97ED0716BA7C295A">
    <w:name w:val="D11A6D8602954D6B97ED0716BA7C295A"/>
    <w:rsid w:val="00D91B24"/>
  </w:style>
  <w:style w:type="paragraph" w:customStyle="1" w:styleId="FA7D65681324433AB2BFA7AF268459DA">
    <w:name w:val="FA7D65681324433AB2BFA7AF268459DA"/>
    <w:rsid w:val="00D91B24"/>
  </w:style>
  <w:style w:type="paragraph" w:customStyle="1" w:styleId="A3CC9C0D303E4D258429A7F2E44E29D4">
    <w:name w:val="A3CC9C0D303E4D258429A7F2E44E29D4"/>
    <w:rsid w:val="00D91B24"/>
  </w:style>
  <w:style w:type="paragraph" w:customStyle="1" w:styleId="FED22E4DB73343308C888FA36F3C84F0">
    <w:name w:val="FED22E4DB73343308C888FA36F3C84F0"/>
    <w:rsid w:val="00D91B24"/>
  </w:style>
  <w:style w:type="paragraph" w:customStyle="1" w:styleId="0BAFC94C36D04A22B0257F1ABAA5EE38">
    <w:name w:val="0BAFC94C36D04A22B0257F1ABAA5EE38"/>
    <w:rsid w:val="00D91B24"/>
  </w:style>
  <w:style w:type="paragraph" w:customStyle="1" w:styleId="22FD305496444D7DB56EBAD0CF3434E0">
    <w:name w:val="22FD305496444D7DB56EBAD0CF3434E0"/>
    <w:rsid w:val="00D91B24"/>
  </w:style>
  <w:style w:type="paragraph" w:customStyle="1" w:styleId="EFD17540CA484413BE5823057815D174">
    <w:name w:val="EFD17540CA484413BE5823057815D174"/>
    <w:rsid w:val="00D91B24"/>
  </w:style>
  <w:style w:type="paragraph" w:customStyle="1" w:styleId="4BFFAFBABD384E7B9C846BBDB6A384D7">
    <w:name w:val="4BFFAFBABD384E7B9C846BBDB6A384D7"/>
    <w:rsid w:val="00D91B24"/>
  </w:style>
  <w:style w:type="paragraph" w:customStyle="1" w:styleId="5178CFCDE799439086E39932B8F8E3D9">
    <w:name w:val="5178CFCDE799439086E39932B8F8E3D9"/>
    <w:rsid w:val="00D91B24"/>
  </w:style>
  <w:style w:type="paragraph" w:customStyle="1" w:styleId="4B373031B6284955B73F091C91B2217C">
    <w:name w:val="4B373031B6284955B73F091C91B2217C"/>
    <w:rsid w:val="00D91B24"/>
  </w:style>
  <w:style w:type="paragraph" w:customStyle="1" w:styleId="711F051591A64E4B93823CD9EDBA12DF">
    <w:name w:val="711F051591A64E4B93823CD9EDBA12DF"/>
    <w:rsid w:val="00D91B24"/>
  </w:style>
  <w:style w:type="paragraph" w:customStyle="1" w:styleId="0683D7798E374EC6B3F314A6F9B2824C">
    <w:name w:val="0683D7798E374EC6B3F314A6F9B2824C"/>
    <w:rsid w:val="00D91B24"/>
  </w:style>
  <w:style w:type="paragraph" w:customStyle="1" w:styleId="F6A01B63D6AC4FB88A987A3451E5ED87">
    <w:name w:val="F6A01B63D6AC4FB88A987A3451E5ED87"/>
    <w:rsid w:val="00D91B24"/>
  </w:style>
  <w:style w:type="paragraph" w:customStyle="1" w:styleId="86C48455ECA74B55AABE67157C8010F3">
    <w:name w:val="86C48455ECA74B55AABE67157C8010F3"/>
    <w:rsid w:val="00D91B24"/>
  </w:style>
  <w:style w:type="paragraph" w:customStyle="1" w:styleId="E16CFBE946554576AD5EBAAE2A1975CA">
    <w:name w:val="E16CFBE946554576AD5EBAAE2A1975CA"/>
    <w:rsid w:val="00D91B24"/>
  </w:style>
  <w:style w:type="paragraph" w:customStyle="1" w:styleId="1C11C23D588A456FBF27415453C5A3F1">
    <w:name w:val="1C11C23D588A456FBF27415453C5A3F1"/>
    <w:rsid w:val="00D91B24"/>
  </w:style>
  <w:style w:type="paragraph" w:customStyle="1" w:styleId="842084431B33414094F5DB491E374400">
    <w:name w:val="842084431B33414094F5DB491E374400"/>
    <w:rsid w:val="00D91B24"/>
  </w:style>
  <w:style w:type="paragraph" w:customStyle="1" w:styleId="D8707635C2584D649FDDCE57BB33274B">
    <w:name w:val="D8707635C2584D649FDDCE57BB33274B"/>
    <w:rsid w:val="00D91B24"/>
  </w:style>
  <w:style w:type="paragraph" w:customStyle="1" w:styleId="7D43BCBEB02E45AC8094527862BC8058">
    <w:name w:val="7D43BCBEB02E45AC8094527862BC8058"/>
    <w:rsid w:val="00D91B24"/>
  </w:style>
  <w:style w:type="paragraph" w:customStyle="1" w:styleId="657B5A46DBA34FACAA79559B85450DC0">
    <w:name w:val="657B5A46DBA34FACAA79559B85450DC0"/>
    <w:rsid w:val="00D91B24"/>
  </w:style>
  <w:style w:type="paragraph" w:customStyle="1" w:styleId="955DFFD35CED40A9A216DD5E08E52DBA">
    <w:name w:val="955DFFD35CED40A9A216DD5E08E52DBA"/>
    <w:rsid w:val="00D91B24"/>
  </w:style>
  <w:style w:type="paragraph" w:customStyle="1" w:styleId="DC8E2BFDE09D4E0BBD0523ACED608DD6">
    <w:name w:val="DC8E2BFDE09D4E0BBD0523ACED608DD6"/>
    <w:rsid w:val="00D91B24"/>
  </w:style>
  <w:style w:type="paragraph" w:customStyle="1" w:styleId="C3B0F90ACC6F45AA9E54C2C31AADD084">
    <w:name w:val="C3B0F90ACC6F45AA9E54C2C31AADD084"/>
    <w:rsid w:val="00D91B24"/>
  </w:style>
  <w:style w:type="paragraph" w:customStyle="1" w:styleId="805A4931E5C5433A88DDE3892A8A2292">
    <w:name w:val="805A4931E5C5433A88DDE3892A8A2292"/>
    <w:rsid w:val="00D91B24"/>
  </w:style>
  <w:style w:type="paragraph" w:customStyle="1" w:styleId="5F4351FCAFBF43AF88A75CD8708FCD17">
    <w:name w:val="5F4351FCAFBF43AF88A75CD8708FCD17"/>
    <w:rsid w:val="00D91B24"/>
  </w:style>
  <w:style w:type="paragraph" w:customStyle="1" w:styleId="7BE9ADBCD8FD442C8080730B9085FCD5">
    <w:name w:val="7BE9ADBCD8FD442C8080730B9085FCD5"/>
    <w:rsid w:val="00D91B24"/>
  </w:style>
  <w:style w:type="paragraph" w:customStyle="1" w:styleId="A4DB95992632401FB7BF29DB616CFE67">
    <w:name w:val="A4DB95992632401FB7BF29DB616CFE67"/>
    <w:rsid w:val="00D91B24"/>
  </w:style>
  <w:style w:type="paragraph" w:customStyle="1" w:styleId="E2410ECCB82E4B7BA1CA770B7664B80E">
    <w:name w:val="E2410ECCB82E4B7BA1CA770B7664B80E"/>
    <w:rsid w:val="00D91B24"/>
  </w:style>
  <w:style w:type="paragraph" w:customStyle="1" w:styleId="8F9533FF67864A038792BD1E06DADC24">
    <w:name w:val="8F9533FF67864A038792BD1E06DADC24"/>
    <w:rsid w:val="00D91B24"/>
  </w:style>
  <w:style w:type="paragraph" w:customStyle="1" w:styleId="EE47A3C2946C46FFA69637B3CFAA4913">
    <w:name w:val="EE47A3C2946C46FFA69637B3CFAA4913"/>
    <w:rsid w:val="00D91B24"/>
  </w:style>
  <w:style w:type="paragraph" w:customStyle="1" w:styleId="C3C978EA4C154734A6B56B73C27BF3F9">
    <w:name w:val="C3C978EA4C154734A6B56B73C27BF3F9"/>
    <w:rsid w:val="00D91B24"/>
  </w:style>
  <w:style w:type="paragraph" w:customStyle="1" w:styleId="9AAD36DE14784FFABBB5475630027D88">
    <w:name w:val="9AAD36DE14784FFABBB5475630027D88"/>
    <w:rsid w:val="00D91B24"/>
  </w:style>
  <w:style w:type="paragraph" w:customStyle="1" w:styleId="A0C2B3AE9F3842F0B74CA40202B897BB">
    <w:name w:val="A0C2B3AE9F3842F0B74CA40202B897BB"/>
    <w:rsid w:val="00D91B24"/>
  </w:style>
  <w:style w:type="paragraph" w:customStyle="1" w:styleId="872A0C0369DE44CF8BE5B56DCA4C23E3">
    <w:name w:val="872A0C0369DE44CF8BE5B56DCA4C23E3"/>
    <w:rsid w:val="00D91B24"/>
  </w:style>
  <w:style w:type="paragraph" w:customStyle="1" w:styleId="92AFCB5066714DA08AD81E28B8F340FF">
    <w:name w:val="92AFCB5066714DA08AD81E28B8F340FF"/>
    <w:rsid w:val="00B57C46"/>
  </w:style>
  <w:style w:type="paragraph" w:customStyle="1" w:styleId="9A2F4A78146B4EA48CC05A271BA23A1D">
    <w:name w:val="9A2F4A78146B4EA48CC05A271BA23A1D"/>
    <w:rsid w:val="00476D47"/>
  </w:style>
  <w:style w:type="paragraph" w:customStyle="1" w:styleId="41EF20A03E624080B5E200702A71B1BA">
    <w:name w:val="41EF20A03E624080B5E200702A71B1BA"/>
    <w:rsid w:val="00476D47"/>
  </w:style>
  <w:style w:type="paragraph" w:customStyle="1" w:styleId="0B7E4A99DF0B4E098D292FD28BCE136C">
    <w:name w:val="0B7E4A99DF0B4E098D292FD28BCE136C"/>
    <w:rsid w:val="00476D47"/>
  </w:style>
  <w:style w:type="paragraph" w:customStyle="1" w:styleId="9AA87C430D7B46E1938D758C515F8141">
    <w:name w:val="9AA87C430D7B46E1938D758C515F8141"/>
    <w:rsid w:val="00476D47"/>
  </w:style>
  <w:style w:type="paragraph" w:customStyle="1" w:styleId="3A07543058D44F45B6BC50AFD7EBD7E2">
    <w:name w:val="3A07543058D44F45B6BC50AFD7EBD7E2"/>
    <w:rsid w:val="00476D47"/>
  </w:style>
  <w:style w:type="paragraph" w:customStyle="1" w:styleId="93543EE630DC4D4E81ACBFACCEB9A572">
    <w:name w:val="93543EE630DC4D4E81ACBFACCEB9A572"/>
    <w:rsid w:val="00476D47"/>
  </w:style>
  <w:style w:type="paragraph" w:customStyle="1" w:styleId="C1085F7443BF4B10868250A9CD38ACDC">
    <w:name w:val="C1085F7443BF4B10868250A9CD38ACDC"/>
    <w:rsid w:val="00476D47"/>
  </w:style>
  <w:style w:type="paragraph" w:customStyle="1" w:styleId="FF9101F6A64743D6BE1F35CCFACF19DF">
    <w:name w:val="FF9101F6A64743D6BE1F35CCFACF19DF"/>
    <w:rsid w:val="00476D47"/>
  </w:style>
  <w:style w:type="paragraph" w:customStyle="1" w:styleId="89A196E5E70949D3A23D384E21D28999">
    <w:name w:val="89A196E5E70949D3A23D384E21D28999"/>
    <w:rsid w:val="000615D3"/>
  </w:style>
  <w:style w:type="paragraph" w:customStyle="1" w:styleId="80591F67F23146FEB9D8A123F66D5F33">
    <w:name w:val="80591F67F23146FEB9D8A123F66D5F33"/>
    <w:rsid w:val="000615D3"/>
  </w:style>
  <w:style w:type="paragraph" w:customStyle="1" w:styleId="970FC6FEC7DD4E479B0122E076311438">
    <w:name w:val="970FC6FEC7DD4E479B0122E076311438"/>
    <w:rsid w:val="000615D3"/>
  </w:style>
  <w:style w:type="paragraph" w:customStyle="1" w:styleId="34F35AF94A1C48D1960357A169343FBB">
    <w:name w:val="34F35AF94A1C48D1960357A169343FBB"/>
    <w:rsid w:val="000615D3"/>
  </w:style>
  <w:style w:type="paragraph" w:customStyle="1" w:styleId="2536DF8036BA43F0B7D684C1473CE08E">
    <w:name w:val="2536DF8036BA43F0B7D684C1473CE08E"/>
    <w:rsid w:val="00BE1BF7"/>
  </w:style>
  <w:style w:type="paragraph" w:customStyle="1" w:styleId="20EDA274E3EE4EA9A5280674FA319AEF">
    <w:name w:val="20EDA274E3EE4EA9A5280674FA319AEF"/>
    <w:rsid w:val="00BE1BF7"/>
  </w:style>
  <w:style w:type="paragraph" w:customStyle="1" w:styleId="87F3798A412C45DF91BFA0F4AC1EC9F3">
    <w:name w:val="87F3798A412C45DF91BFA0F4AC1EC9F3"/>
    <w:rsid w:val="00BE1BF7"/>
  </w:style>
  <w:style w:type="paragraph" w:customStyle="1" w:styleId="40802CB5AEC344EC87E592CCA37E5DBF">
    <w:name w:val="40802CB5AEC344EC87E592CCA37E5DBF"/>
    <w:rsid w:val="00BE1BF7"/>
  </w:style>
  <w:style w:type="paragraph" w:customStyle="1" w:styleId="2D5672E44C854E5AA347C4A9BF8CF181">
    <w:name w:val="2D5672E44C854E5AA347C4A9BF8CF181"/>
    <w:rsid w:val="00BE1BF7"/>
  </w:style>
  <w:style w:type="paragraph" w:customStyle="1" w:styleId="287E38470EF04A3A9BA2D510F360A160">
    <w:name w:val="287E38470EF04A3A9BA2D510F360A160"/>
    <w:rsid w:val="00BE1BF7"/>
  </w:style>
  <w:style w:type="paragraph" w:customStyle="1" w:styleId="F406D4423EF34F138B2F07A27CDED045">
    <w:name w:val="F406D4423EF34F138B2F07A27CDED045"/>
    <w:rsid w:val="00BE1B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1uc xmlns="785685f2-c2e1-4352-89aa-3faca8eaba52">
      <UserInfo>
        <DisplayName/>
        <AccountId xsi:nil="true"/>
        <AccountType/>
      </UserInfo>
    </u1uc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1" ma:contentTypeDescription="Create a new document." ma:contentTypeScope="" ma:versionID="abd2977012713ac54075dc3d7dca0340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d818774014d62017cd83b9d23290bc1c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u1uc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u1uc" ma:index="18" nillable="true" ma:displayName="Person or Group" ma:list="UserInfo" ma:internalName="u1uc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6DEC61-C65A-48CE-8E1D-194FAF467EB6}">
  <ds:schemaRefs>
    <ds:schemaRef ds:uri="http://schemas.microsoft.com/office/2006/metadata/properties"/>
    <ds:schemaRef ds:uri="http://schemas.microsoft.com/office/infopath/2007/PartnerControls"/>
    <ds:schemaRef ds:uri="785685f2-c2e1-4352-89aa-3faca8eaba52"/>
  </ds:schemaRefs>
</ds:datastoreItem>
</file>

<file path=customXml/itemProps2.xml><?xml version="1.0" encoding="utf-8"?>
<ds:datastoreItem xmlns:ds="http://schemas.openxmlformats.org/officeDocument/2006/customXml" ds:itemID="{C6C8A837-B810-4293-82E1-5F6538759D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5D3CD2-C363-4FA6-BAEE-EF72B1CDB8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1599</Words>
  <Characters>9120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Energy Commission</Company>
  <LinksUpToDate>false</LinksUpToDate>
  <CharactersWithSpaces>10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oft, Joshua@Energy</dc:creator>
  <cp:keywords/>
  <dc:description/>
  <cp:lastModifiedBy>Kidd, Kevin@Energy</cp:lastModifiedBy>
  <cp:revision>55</cp:revision>
  <dcterms:created xsi:type="dcterms:W3CDTF">2020-01-29T21:47:00Z</dcterms:created>
  <dcterms:modified xsi:type="dcterms:W3CDTF">2020-09-22T2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DC9A153AAEEE45BACE06E01F8272AC</vt:lpwstr>
  </property>
</Properties>
</file>